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ổi</w:t>
      </w:r>
      <w:r>
        <w:t xml:space="preserve"> </w:t>
      </w:r>
      <w:r>
        <w:t xml:space="preserve">Thê</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ổi-thê"/>
      <w:bookmarkEnd w:id="21"/>
      <w:r>
        <w:t xml:space="preserve">Đổi Thê</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Yee - Huyết Băng LamThể loại: Đam mỹ, hiện đại, NTR, cao H, song tính, sản nhũ, kết 1×1Hiện giờ là thời đại hôn nhân đồng tính hợp pháp hóa. Quý Dương cùng vợ hắn lại là open marriage*, vợ chồng hai bên đều đồng ý để đối phương phát sinh quan hệ ngoài giá thú, không bó buộc thúc lẫn nhau.</w:t>
            </w:r>
            <w:r>
              <w:br w:type="textWrapping"/>
            </w:r>
          </w:p>
        </w:tc>
      </w:tr>
    </w:tbl>
    <w:p>
      <w:pPr>
        <w:pStyle w:val="Compact"/>
      </w:pPr>
      <w:r>
        <w:br w:type="textWrapping"/>
      </w:r>
      <w:r>
        <w:br w:type="textWrapping"/>
      </w:r>
      <w:r>
        <w:rPr>
          <w:i/>
        </w:rPr>
        <w:t xml:space="preserve">Đọc và tải ebook truyện tại: http://truyenclub.com/doi-the</w:t>
      </w:r>
      <w:r>
        <w:br w:type="textWrapping"/>
      </w:r>
    </w:p>
    <w:p>
      <w:pPr>
        <w:pStyle w:val="BodyText"/>
      </w:pPr>
      <w:r>
        <w:br w:type="textWrapping"/>
      </w:r>
      <w:r>
        <w:br w:type="textWrapping"/>
      </w:r>
    </w:p>
    <w:p>
      <w:pPr>
        <w:pStyle w:val="Heading2"/>
      </w:pPr>
      <w:bookmarkStart w:id="22" w:name="chương-1-đùa-bỡn-đại-vú-gian-dâm-dựng-phong-nhũ-mông-vểnh-thê-ngủ-say-có-mang-thai-tình-tiết"/>
      <w:bookmarkEnd w:id="22"/>
      <w:r>
        <w:t xml:space="preserve">1. Chương 1: Đùa Bỡn Đại Vú / Gian Dâm Dựng Phong Nhũ Mông Vểnh Thê Ngủ Say / Có Mang Thai Tình Tiết</w:t>
      </w:r>
    </w:p>
    <w:p>
      <w:pPr>
        <w:pStyle w:val="Compact"/>
      </w:pPr>
      <w:r>
        <w:br w:type="textWrapping"/>
      </w:r>
      <w:r>
        <w:br w:type="textWrapping"/>
      </w:r>
      <w:r>
        <w:t xml:space="preserve">Hiện giờ là thời đại hôn nhân đồng tính hợp pháp hóa. Quý Dương cùng vợ hắn lại là open marriage*, vợ chồng hai bên đều đồng ý để đối phương phát sinh quan hệ ngoài giá thú, không bó buộc thúc lẫn nhau.</w:t>
      </w:r>
    </w:p>
    <w:p>
      <w:pPr>
        <w:pStyle w:val="BodyText"/>
      </w:pPr>
      <w:r>
        <w:t xml:space="preserve">*hôn nhân mở: hai vợ chồng đều đồng ý chođối phương có quan hệ tình dục ngoài hônnhân</w:t>
      </w:r>
    </w:p>
    <w:p>
      <w:pPr>
        <w:pStyle w:val="BodyText"/>
      </w:pPr>
      <w:r>
        <w:t xml:space="preserve">Hai người đều thập phần thích cùng người khác làm tình, sinh hoạt rất hỗn loạn. Gần đây, Quý Dương coi trọng vợ của cấp dưới hắn. Người kia gọi Hạ An, tính tình cùng diện mạo thiên chân thanh thuần, thân thể nhìn qua phi thường dâm đãng. Eo nhỏ mông vểnh, vừa thấy liền rất muốn thao. Hạ An hiện tại bụng còn lớn, đã mang thai hơn ba tháng, bụng hơi hơi phồng lên, nhìn qua mỹ vị mười phần.</w:t>
      </w:r>
    </w:p>
    <w:p>
      <w:pPr>
        <w:pStyle w:val="BodyText"/>
      </w:pPr>
      <w:r>
        <w:t xml:space="preserve">Quý Dương đã từng nói bóng nói gió hỏi qua cấp dưới về việc đổi vợ, y lại buông lời lẽ trách cứ. Nghĩ đến cấp dưới cùng vợ y đều là người tương đối truyền thống, sẽ không tiếp thu loại sự tình này.</w:t>
      </w:r>
    </w:p>
    <w:p>
      <w:pPr>
        <w:pStyle w:val="BodyText"/>
      </w:pPr>
      <w:r>
        <w:t xml:space="preserve">Quý Dương ý dâm lão bà nhà người khác lại ăn không đến miệng, cùng vợ mình thương lượng biện pháp.</w:t>
      </w:r>
    </w:p>
    <w:p>
      <w:pPr>
        <w:pStyle w:val="BodyText"/>
      </w:pPr>
      <w:r>
        <w:t xml:space="preserve">Hôm nay công ty liên hoan, Quý Dương mang theo vợ cùng nhau tham gia, ở trên bàn cơm, hắn cố ý để vợ ngồi ở bên cạnh cấp dưới. Cấp dưới đang ăn cơm, đột nhiên cảm giác có một bàn tay mềm mại không xương nhỏ cách quần ấn dương vật của mình xoa nhẹ, bởi vì vợ mang thai, hơn ba tháng không có thao qua huyệt dương cụ lập tức liền động tình, y bất lộ dấu vết mà lé mắt, vợ thủ trưởng ngồi ở bên cạnh vẻ mặt mị sắc mà nhìn mình, mà một bên Quý Dương vẻ mặt hồn nhiên không biết.</w:t>
      </w:r>
    </w:p>
    <w:p>
      <w:pPr>
        <w:pStyle w:val="BodyText"/>
      </w:pPr>
      <w:r>
        <w:t xml:space="preserve">Cấp dưới trong lòng có loại cảm giác hưng phấn, nhưng nghĩ đến vợ vất vả vì mình dựng dục con, gã cũng không có đáp lại, mà là nhẹ nhàng kéo ra cái tay kia, cúi đầu không dám nhìn ánh mắt vợ thủ trưởng.</w:t>
      </w:r>
    </w:p>
    <w:p>
      <w:pPr>
        <w:pStyle w:val="BodyText"/>
      </w:pPr>
      <w:r>
        <w:t xml:space="preserve">Đoàn người cơm nước xong liền thẳng đến KTV, hát đến một nửa, Quý Dương tìm cớ hút thuốc, lôi kéo mấy đồng sự cùng nhau đi ra thuê phòng, trong phòng lập tức chỉ còn cấp dưới cùng vợ Quý Dương.</w:t>
      </w:r>
    </w:p>
    <w:p>
      <w:pPr>
        <w:pStyle w:val="BodyText"/>
      </w:pPr>
      <w:r>
        <w:t xml:space="preserve">Vợ Quý Dương cũng là đại mỹ nhân, da trắng mĩ mạo, một đôi mắt đào hoa rất là câu nhân. Y chậm rãi dịch ngồi cạnh cấp dưới, mùi nước hoa dễ ngửi trên người một chút hướng lỗ mũi nam nhân, nam nhân khẩn trương đến chân tay luống cuống, cúi đầu sau một mực thối lui đến không thể lui mới thôi, bất tri bất giác, đùi mỹ nhân cùng chính mình gắt gao dựa vào cùng nhau.</w:t>
      </w:r>
    </w:p>
    <w:p>
      <w:pPr>
        <w:pStyle w:val="BodyText"/>
      </w:pPr>
      <w:r>
        <w:t xml:space="preserve">"Anh dâu*...... Anh không cần như vậy, Quý Dương còn ở bên ngoài đâu." Nam nhân lắp bắp mà cự tuyệt.</w:t>
      </w:r>
    </w:p>
    <w:p>
      <w:pPr>
        <w:pStyle w:val="BodyText"/>
      </w:pPr>
      <w:r>
        <w:t xml:space="preserve">*Tẩu tử là chị dâu nhưng ẻm là thụ nên đểanh dâu</w:t>
      </w:r>
    </w:p>
    <w:p>
      <w:pPr>
        <w:pStyle w:val="BodyText"/>
      </w:pPr>
      <w:r>
        <w:t xml:space="preserve">"Không có việc gì, bọn họ rất lâu mới trở về, chúng ta trước sung sướng, được không?" Mỹ nhân ở bên tai nam nhân nhả khí như lan, dụ hoặc mà nói.</w:t>
      </w:r>
    </w:p>
    <w:p>
      <w:pPr>
        <w:pStyle w:val="BodyText"/>
      </w:pPr>
      <w:r>
        <w:t xml:space="preserve">Mỹ nhân duỗi tay lại đây, một bàn tay ở cơ ngực nam nhân cùng cơ bụng đi lên qua lại mà âu yếm, một tay khác đối hạ thể nam nhân chọc chọc mà khiêu khích, môi cũng đưa lại đây, vươn đầu lưỡi nhỏ ướt mềm, giống tiểu miêu ở miệng nam nhân loạn liếm.</w:t>
      </w:r>
    </w:p>
    <w:p>
      <w:pPr>
        <w:pStyle w:val="BodyText"/>
      </w:pPr>
      <w:r>
        <w:t xml:space="preserve">Nam nhân cứng đờ thân mình, trong đầu không ngừng nhắc nhở chính mình, không thể làm việc có lỗi với vợ, nhưng mỹ nhân thật sự là mê người, y thế nhưng cũng không có đẩy ra hắn.</w:t>
      </w:r>
    </w:p>
    <w:p>
      <w:pPr>
        <w:pStyle w:val="BodyText"/>
      </w:pPr>
      <w:r>
        <w:t xml:space="preserve">Mỹ nhân thấy nam nhân vẫn cứ không dao động, đơn giản một phen kéo xuống khóa kéo hắn, dương cụ đã cứng thuận thế bắn ra, mỹ nhân cúi đầu ngậm lấy quy đầu liếm láp, hai tay cầm cán từ trên xuống dưới mà vuốt ve, mỹ nhân một bên dùng sức mút vào một bên cơ khát mà nhẹ thở gấp, hai mắt thẳng lăng lăng mà nhìn chằm chằm nam nhân bị tình dục tra tấn.</w:t>
      </w:r>
    </w:p>
    <w:p>
      <w:pPr>
        <w:pStyle w:val="BodyText"/>
      </w:pPr>
      <w:r>
        <w:t xml:space="preserve">Nam nhân dương vật bị khoang miệng ấm áp gắt gao bao vây lấy, toàn thân đều sảng khoái không thôi, chỉ nghĩ làm dương vật chính mình sảng khoái, nào còn lo lắng đạo đức luân lý. Gã đột nhiên đem mỹ nhân vì chính mình khẩu giao ấn trên sô pha, bắt đầu dùng sức xé rách mở quần áo hắn.</w:t>
      </w:r>
    </w:p>
    <w:p>
      <w:pPr>
        <w:pStyle w:val="BodyText"/>
      </w:pPr>
      <w:r>
        <w:t xml:space="preserve">"A! Không cần!" Ai ngờ mỹ nhân đột nhiên biến sắc, khóc nức nở kêu lên, nam nhân sửng sốt, lúc này cửa mở ra, Quý Dương cùng đồng sự thế nhưng ở ngay lúc này đã trở lại, vừa lúc gặp một màn nam nhân ấn vợ Quý Dương cởi quần áo.</w:t>
      </w:r>
    </w:p>
    <w:p>
      <w:pPr>
        <w:pStyle w:val="BodyText"/>
      </w:pPr>
      <w:r>
        <w:t xml:space="preserve">Quý Dương đi đến bên cạnh hai người, cười như không cười mà nhìn nam nhân kinh hoảng thất thố, nam nhân vội vàng mà muốn giải thích, lại bị Quý Dương đánh gãy: "Hôm nay chuyện này mọi người cũng đều thấy được, nếu tôi báo cấp trên, cậu cũng biết công tác của cậu khẳng định sẽ khó giữ được đi? Không bằng như vậy, con người của tôi nhất chú ý công bằng, cậu đem chìa khóa nhà cậu cho tôi, để tôi hảo hảo lộng lộng lão bà cậu, lão bà của tôi trong khoảng thời gian này cũng tùy cậu làm, chúng ta liền tính huề nhau, thế nào?"</w:t>
      </w:r>
    </w:p>
    <w:p>
      <w:pPr>
        <w:pStyle w:val="BodyText"/>
      </w:pPr>
      <w:r>
        <w:t xml:space="preserve">"Chính là lão bà của tôi hiện tại còn mang thai!" Nam nhân nghe đề nghị vớ vẩn, không khỏi cả giận nói.</w:t>
      </w:r>
    </w:p>
    <w:p>
      <w:pPr>
        <w:pStyle w:val="BodyText"/>
      </w:pPr>
      <w:r>
        <w:t xml:space="preserve">Quý Dương trong lòng cười nhạo, lão bà mang thai còn ở bên ngoài làm loạn, xem ra này nam nhân căn bản không giống nhìn qua như vậy thành thật.</w:t>
      </w:r>
    </w:p>
    <w:p>
      <w:pPr>
        <w:pStyle w:val="BodyText"/>
      </w:pPr>
      <w:r>
        <w:t xml:space="preserve">"Biết biết, đã hơn ba tháng, có thể thao. Coi như là tôi giúp lão bà cậu thông sản đạo, đến lúc đó sinh hài tử dễ dàng, cậu xem coi thế nào? Bằng không tôi liền trực tiếp báo cáo cấp trên, để họ cho cậu đối xử công bằng?" Quý Dương lấy ra di động, làm ra bộ muốn gọi điện thoại.</w:t>
      </w:r>
    </w:p>
    <w:p>
      <w:pPr>
        <w:pStyle w:val="BodyText"/>
      </w:pPr>
      <w:r>
        <w:t xml:space="preserve">Nam nhân công tác không dễ, hơn nữa y không chỉ muốn nuôi sống lão bà, còn muốn nuôi sống cha mẹ ở quê. Nghĩ đến đây, gã nắm chặt nắm tay, run rẩy xuống tay giao ra chìa khóa trong nhà.</w:t>
      </w:r>
    </w:p>
    <w:p>
      <w:pPr>
        <w:pStyle w:val="BodyText"/>
      </w:pPr>
      <w:r>
        <w:t xml:space="preserve">Lấy được chìa khóa nhà cấp dưới Quý Dương thập phần hưng phấn. Vì làm Hạ An không kháng cự mình, ngoan ngoãn để mình thao, hắn chuẩn bị tỉ mỉ một phen.</w:t>
      </w:r>
    </w:p>
    <w:p>
      <w:pPr>
        <w:pStyle w:val="BodyText"/>
      </w:pPr>
      <w:r>
        <w:t xml:space="preserve">Hạ An đang ở phòng khách đọc sách, cửa lớn đột nhiên truyền đến thanh âm chìa khóa chuyển động, cậu đầu cũng không nâng, tưởng chồng mình đã trở lại. Tiếng bước chân một chút tới gần, lại là truyền đến giọng nam xa lạ: "Phu nhân, chào cậu."</w:t>
      </w:r>
    </w:p>
    <w:p>
      <w:pPr>
        <w:pStyle w:val="BodyText"/>
      </w:pPr>
      <w:r>
        <w:t xml:space="preserve">Hạ An cả kinh, ngẩng đầu nhìn thấy bác sĩ nam nhân xa lạ mặc áo blouse trắng. Nam nhân cao lớn anh tuấn, tươi cười cũng rất là hòa ái dễ gần, chỉ nghe người nọ nói: "Phu nhân, cậu hiện tại mang thai ba tháng, nên làm một lần sản kiểm. Nhưng là chồng cậu đi công tác vô pháp bồi cậu, cho nên cho tôi chìa khóa nhà để tôi tới cửa vì cậu phục vụ."</w:t>
      </w:r>
    </w:p>
    <w:p>
      <w:pPr>
        <w:pStyle w:val="BodyText"/>
      </w:pPr>
      <w:r>
        <w:t xml:space="preserve">Hạ An không nghi ngờ, liền mang theo Quý Dương vào phòng ngủ.</w:t>
      </w:r>
    </w:p>
    <w:p>
      <w:pPr>
        <w:pStyle w:val="BodyText"/>
      </w:pPr>
      <w:r>
        <w:t xml:space="preserve">Hai người đứng ở giữa phòng ngủ, người thương nhớ ngày đêm đứng ở mép giường vẻ mặt tín nhiệm mà nhìn mình, Quý Dương trong đầu ảo tưởng các loại hình ảnh sắc tình, nhưng trên mặt vẫn là vẫn duy trì chức nghiệp mỉm cười: "Phu nhân, thỉnh cậu trước đem quần áo đều cởi ra, tôi muốn quan sát tình huống thân thể cậu một chút."</w:t>
      </w:r>
    </w:p>
    <w:p>
      <w:pPr>
        <w:pStyle w:val="BodyText"/>
      </w:pPr>
      <w:r>
        <w:t xml:space="preserve">Hạ An nghe xong có chút ngượng ngùng cùng nghi hoặc, sản kiểm yêu cầu cởi sạch toàn bộ sao? Nhưng cậu nghĩ bác sĩ là chồng tìm tới, nói vậy rất đáng tin cậy. Vì thế ngoan ngoãn mà cởi ra áo trên cùng quần dài trước mặt Quý Dương.</w:t>
      </w:r>
    </w:p>
    <w:p>
      <w:pPr>
        <w:pStyle w:val="BodyText"/>
      </w:pPr>
      <w:r>
        <w:t xml:space="preserve">Quý Dương nhìn chằm chằm trước mặt cảnh đẹp, lặng lẽ nuốt nuốt nước miếng.</w:t>
      </w:r>
    </w:p>
    <w:p>
      <w:pPr>
        <w:pStyle w:val="BodyText"/>
      </w:pPr>
      <w:r>
        <w:t xml:space="preserve">Hạ An cả người làn da tuyết trắng, vô cùng mịn màng. Có thể bởi vì mang thai, bộ ngực cậu phát dục như thiếu nữ mười sáu, hai giọt nước nhũ thịt mượt mà đĩnh kiều, chính giữa một cái nhũ mương sâu thẳm, đầu vú cùng quầng vú hiện ra hoa anh đào hồng nhạt, nhu nhu nộn nộn một tiểu đóa hoa điểm xuyết ở trên núi tuyết cao ngất, có vẻ thanh thuần lại mê người.</w:t>
      </w:r>
    </w:p>
    <w:p>
      <w:pPr>
        <w:pStyle w:val="BodyText"/>
      </w:pPr>
      <w:r>
        <w:t xml:space="preserve">Ánh mắt đi xuống, bụng hơi hơi phồng lên, lặng lẽ mang sinh mệnh mới, có được vú thiếu nữ mỹ nhân là chuẩn mụ mụ.</w:t>
      </w:r>
    </w:p>
    <w:p>
      <w:pPr>
        <w:pStyle w:val="BodyText"/>
      </w:pPr>
      <w:r>
        <w:t xml:space="preserve">Hạ An nửa người dưới lại rất là dâm đãng, cậu mặc một cái quần lót màu đen chữ Đinh (丁), một chút âm mao màu đen từ trong quần bên cạnh lộ ra, vải dệt gắt gao bao vây lấy hạ thân, thít chặt dương vật tú khí cùng âm hộ no đủ, đi xuống xem còn có thể nhìn ra hình dạng hai mảnh nho nhỏ hoa môi ẩn ẩn, sau lưng hai cánh mông phì nộn thịt đem quần lót lặc thành một cái dây nhỏ, bẻ ra hai mảnh cánh mông mới có thể thấy bên trong bọc quần lót màu đen, phiến bố khó khăn lắm mới che khuất cánh mông cất dấu mật động màu hồng nhạt.</w:t>
      </w:r>
    </w:p>
    <w:p>
      <w:pPr>
        <w:pStyle w:val="BodyText"/>
      </w:pPr>
      <w:r>
        <w:t xml:space="preserve">Quý Dương xem đến phía dưới lập tức liền cương cứng, may mắn có áo blouse trắng che đậy, không làm Hạ An nhìn ra manh mối.</w:t>
      </w:r>
    </w:p>
    <w:p>
      <w:pPr>
        <w:pStyle w:val="BodyText"/>
      </w:pPr>
      <w:r>
        <w:t xml:space="preserve">Nam nhân vẫn duy trì công tác y học giả biểu tình nghiêm cẩn, vây quanh Hạ An dạo qua một vòng, một bên không kiêng nể gì mà thị gian thân thể tốt đẹp của Hạ An, thưởng thức bộ dáng cậu thẹn thùng mà cúi đầu để chính mình đánh giá, một bên nói: "A, bộ ngực đã bắt đầu phát dục, nhưng là còn chưa đủ lớn, vì chuẩn bị làm tốt cho con bú sữa, có thể cho lão công cậu mát xa nhiều một chút."</w:t>
      </w:r>
    </w:p>
    <w:p>
      <w:pPr>
        <w:pStyle w:val="BodyText"/>
      </w:pPr>
      <w:r>
        <w:t xml:space="preserve">"Ngày thường không cần mặc quần lót chặt như vậy, tuy rằng khả năng chỉ là vợ chồng tình thú, nhưng như vậy đối nơi đó không tốt lắm, cậu hiểu tôi đi?"</w:t>
      </w:r>
    </w:p>
    <w:p>
      <w:pPr>
        <w:pStyle w:val="BodyText"/>
      </w:pPr>
      <w:r>
        <w:t xml:space="preserve">"Đã mang thai ba tháng, sinh hoạt số lượng vừa phải có thể mở rộng sản đạo, trợ giúp sinh sản. Cho nên thời điểm tình tận lực để lão công cắm hoa huyệt."</w:t>
      </w:r>
    </w:p>
    <w:p>
      <w:pPr>
        <w:pStyle w:val="BodyText"/>
      </w:pPr>
      <w:r>
        <w:t xml:space="preserve">Hạ An nghe nam nhân nghiêm trang nói cảm thấy thẹn, ấp úng gật đầu đáp ứng, nhĩ tiêm hồng hồng.</w:t>
      </w:r>
    </w:p>
    <w:p>
      <w:pPr>
        <w:pStyle w:val="BodyText"/>
      </w:pPr>
      <w:r>
        <w:t xml:space="preserve">Quý Dương đi đến trước mặt Hạ An, giơ tay đem một bên vú cao ngất nắm ở trong tay, giống xoa cục bột xoa nắn nơi mềm thịt tuyết trắng.</w:t>
      </w:r>
    </w:p>
    <w:p>
      <w:pPr>
        <w:pStyle w:val="BodyText"/>
      </w:pPr>
      <w:r>
        <w:t xml:space="preserve">"A...... Bác sĩ, anh đây là?" Hạ An bộ ngực mẫn cảm bị người tùy ý thưởng thức, có chút sợ hãi mà ngẩng đầu.</w:t>
      </w:r>
    </w:p>
    <w:p>
      <w:pPr>
        <w:pStyle w:val="BodyText"/>
      </w:pPr>
      <w:r>
        <w:t xml:space="preserve">"Cậu gần đây ngực có phải hay không có chút trướng đau?"</w:t>
      </w:r>
    </w:p>
    <w:p>
      <w:pPr>
        <w:pStyle w:val="BodyText"/>
      </w:pPr>
      <w:r>
        <w:t xml:space="preserve">"Ư...... Đúng vậy......"</w:t>
      </w:r>
    </w:p>
    <w:p>
      <w:pPr>
        <w:pStyle w:val="BodyText"/>
      </w:pPr>
      <w:r>
        <w:t xml:space="preserve">"Đây là hiện tượng mang thai bình thường, tôi dạy cho cậu thế nào giảm bớt, cậu xem tôi làm." Nam nhân nghiêm trang mà nói, một tay kia cũng bao phủ lên, Hạ An nghiêm túc mà cúi đầu, nhìn động tác Quý Dương.</w:t>
      </w:r>
    </w:p>
    <w:p>
      <w:pPr>
        <w:pStyle w:val="BodyText"/>
      </w:pPr>
      <w:r>
        <w:t xml:space="preserve">Quý Dương hai tay nắm giữ một bên phong nhũ trắng nõn, bốn ngón tay thật sâu để vào nơi mềm thịt ấm áp trơn trượt, một chút một chút mà theo độ cung vú mượt mà, từ rễ hướng lên trên đè ép quát lộng, ngón tay thô ráp ấn ở quầng vú cùng đầu vú, chuyển vòng vuốt ve, khi thì dùng móng tay nhẹ nhàng véo lộng một chút đầu vú, khi thì đem hai điểm hung hăng hướng trong ấn, ấn đến đầu vú no đủ mềm mại lõm vào.</w:t>
      </w:r>
    </w:p>
    <w:p>
      <w:pPr>
        <w:pStyle w:val="BodyText"/>
      </w:pPr>
      <w:r>
        <w:t xml:space="preserve">Hạ An đỏ mặt chăm chú nhìn chính mình bị người tùy ý xoa ngực, cảm thấy đau đớn rất nhỏ, nhưng càng có rất nhiều khoái cảm tê dại, không tự chủ được mà đĩnh đĩnh ngực, thuận theo mà đem ngực tiến thêm một bước đưa đến trong tay nam nhân.</w:t>
      </w:r>
    </w:p>
    <w:p>
      <w:pPr>
        <w:pStyle w:val="BodyText"/>
      </w:pPr>
      <w:r>
        <w:t xml:space="preserve">Đầu vú phấn nộn bị ma xát đến hơi hơi đỏ lên, thực mau liền trở nên cứng rắn, run run rẩy rẩy mà đứng thẳng lên, giống hai viên hồng quả nho nhỏ. Tay lớn đem vú nhẹ nhàng nâng lên, ngón trỏ cùng ngón giữa kẹp chặt quanh đầu vú nho nhỏ, chậm rãi kéo ra bên ngoài, kéo ra về sau ngón tay buông lỏng, đầu vú đột nhiên trở về nguyên trạng, toàn bộ vú tròn tròn cũng đi theo quơ quơ, tạo ra một đạo nhũ sóng tuyết trắng.</w:t>
      </w:r>
    </w:p>
    <w:p>
      <w:pPr>
        <w:pStyle w:val="BodyText"/>
      </w:pPr>
      <w:r>
        <w:t xml:space="preserve">"Thật đáng yêu, giống hai tiểu bạch thỏ." Quý Dương thấp thấp mà cười một tiếng.</w:t>
      </w:r>
    </w:p>
    <w:p>
      <w:pPr>
        <w:pStyle w:val="BodyText"/>
      </w:pPr>
      <w:r>
        <w:t xml:space="preserve">Hạ An mặt trở nên đỏ bừng, y chân tay luống cuống mà dời đề tài: "Bác sĩ...... Tôi, tôi học xong, chúng ta tiến hành bước tiếp theo đi."</w:t>
      </w:r>
    </w:p>
    <w:p>
      <w:pPr>
        <w:pStyle w:val="BodyText"/>
      </w:pPr>
      <w:r>
        <w:t xml:space="preserve">Quý Dương mỉm cười: "Tốt, cậu nằm trên giường, đem chân mở ra."</w:t>
      </w:r>
    </w:p>
    <w:p>
      <w:pPr>
        <w:pStyle w:val="BodyText"/>
      </w:pPr>
      <w:r>
        <w:t xml:space="preserve">Hạ An không hề có cảm giác nguy hiểm, y cởi ra quần lót, ngoan ngoãn ở trên giường nằm hảo, mở ra hai chân thành hình "M", hướng nam nhân xem hạ thể chính mình.</w:t>
      </w:r>
    </w:p>
    <w:p>
      <w:pPr>
        <w:pStyle w:val="BodyText"/>
      </w:pPr>
      <w:r>
        <w:t xml:space="preserve">Hạ An hạ thể âm mao không nhiều lắm, nhìn qua cũng mềm mại, dương vật tinh xảo tú khí, hai mảnh hoa môi hẹp mỏng, nhìn qua không có trải qua làm tình nhiều, hai mảnh hoa môi kiều nộn giống một đóa tiểu hoa hồng nhạt, nở rộ trước mặt nam nhân, xuống chút nữa là đáy chậu trắng nõn sạch sẽ cùng hậu huyệt màu hồng nhạt.</w:t>
      </w:r>
    </w:p>
    <w:p>
      <w:pPr>
        <w:pStyle w:val="BodyText"/>
      </w:pPr>
      <w:r>
        <w:t xml:space="preserve">Quý Dương mang lên bao tay, cầm lòng không đậu mà liền hướng cửa hoa huyệt sờ soạng. Hoa môi mẫn cảm ấm áp bị bao tay lạnh lẽo chọc, Hạ An thân mình không khỏi run rẩy một chút. Nhưng y thuận theo mà đem chân mở đến càng rộng một chút, phối hợp để bác sĩ "kiểm tra".</w:t>
      </w:r>
    </w:p>
    <w:p>
      <w:pPr>
        <w:pStyle w:val="BodyText"/>
      </w:pPr>
      <w:r>
        <w:t xml:space="preserve">Quý Dương đem ngón trỏ duỗi đến trong hai cánh hoa môi, nhẹ nhàng đem ngón tay nhét vào trong khe hở tinh tế, huyệt thịt nóng hầm hập lập tức vây lên bao bọc lấy ngón tay, gắt gao mà hút lấy.</w:t>
      </w:r>
    </w:p>
    <w:p>
      <w:pPr>
        <w:pStyle w:val="BodyText"/>
      </w:pPr>
      <w:r>
        <w:t xml:space="preserve">"Cậu bên trong thật chặt," Quý Dương si mê mà nhìn chằm chằm huyệt thịt hơi hơi lộ ra một chút màu hồng phấn, "Mang thai tới nay liền không có làm tình đi?"</w:t>
      </w:r>
    </w:p>
    <w:p>
      <w:pPr>
        <w:pStyle w:val="BodyText"/>
      </w:pPr>
      <w:r>
        <w:t xml:space="preserve">Hạ An cảm thấy chính mình hoa huyệt dâm đãng gắt gao bao lấy ngón tay bác sĩ một mực hút, tức khắc cảm thấy cảm thấy thẹn, y gật gật đầu nói: "Đúng vậy, bởi vì sợ thương đến đứa nhỏ."</w:t>
      </w:r>
    </w:p>
    <w:p>
      <w:pPr>
        <w:pStyle w:val="BodyText"/>
      </w:pPr>
      <w:r>
        <w:t xml:space="preserve">"Cậu như vậy là không được, như vậy đi, tôi giúp cậu khuếch trương sản đạo, thuận tiện giúp cậu bôi thuốc bảo dưỡng vách trong."</w:t>
      </w:r>
    </w:p>
    <w:p>
      <w:pPr>
        <w:pStyle w:val="BodyText"/>
      </w:pPr>
      <w:r>
        <w:t xml:space="preserve">"Vâng, tốt, cảm ơn bác sĩ." Hạ An ngoan ngoãn mà đáp ứng rồi, mở lớn hai chân lẳng lặng chờ đợi.</w:t>
      </w:r>
    </w:p>
    <w:p>
      <w:pPr>
        <w:pStyle w:val="BodyText"/>
      </w:pPr>
      <w:r>
        <w:t xml:space="preserve">Quý Dương lấy ra một cái hương phân cơ nho nhỏ mở ra, một cổ nhàn nhạt u hương tán phát ra tới, Hạ An hít hít cái mũi, "Đây là cái gì?"</w:t>
      </w:r>
    </w:p>
    <w:p>
      <w:pPr>
        <w:pStyle w:val="BodyText"/>
      </w:pPr>
      <w:r>
        <w:t xml:space="preserve">"Đây là một loại hơng trợ giúp thả lỏng thân thể." Quý Dương cũng không nói sai, bất quá loại hương vị còn có hiệu quả an thần trợ miên.</w:t>
      </w:r>
    </w:p>
    <w:p>
      <w:pPr>
        <w:pStyle w:val="BodyText"/>
      </w:pPr>
      <w:r>
        <w:t xml:space="preserve">Quý Dương lại lấy ra một cây dương vật giả, tinh tế mà ở mặt trên đổ đầy "dược" thôi tình trợ hứng.</w:t>
      </w:r>
    </w:p>
    <w:p>
      <w:pPr>
        <w:pStyle w:val="BodyText"/>
      </w:pPr>
      <w:r>
        <w:t xml:space="preserve">"Tôi muốn bắt đầu, thả lỏng." Quý Dương đem dương vật giả để ở lối vào hoa huyệt hồng nhạt, ngón tay bẻ ra hai mảnh hoa môi, chậm rãi cắm đi vào.</w:t>
      </w:r>
    </w:p>
    <w:p>
      <w:pPr>
        <w:pStyle w:val="BodyText"/>
      </w:pPr>
      <w:r>
        <w:t xml:space="preserve">"Ư......" Hạ An thả lỏng hoa huyệt, nguyên lai huyệt khẩu tú khí có thể ăn, chỉ chốc lát sau liền đem dương vật giả dính đầy nước thuốc hoàn hoàn mà nuốt xuống.</w:t>
      </w:r>
    </w:p>
    <w:p>
      <w:pPr>
        <w:pStyle w:val="BodyText"/>
      </w:pPr>
      <w:r>
        <w:t xml:space="preserve">"Làm thực tốt." Quý Dương ôn nhu mà cười, ánh mắt gắt gao nhìn thẳng hai mảnh hoa môi bị dương vật giả thô to căng đến độ có chút biến hình, "Tôi bắt đầu động."</w:t>
      </w:r>
    </w:p>
    <w:p>
      <w:pPr>
        <w:pStyle w:val="BodyText"/>
      </w:pPr>
      <w:r>
        <w:t xml:space="preserve">Quý Dương đem dương vật giả rút ra một nửa, lại chậm rãi đỉnh vào, không nhanh không chậm mà bắt đầu thọc vào rút ra.</w:t>
      </w:r>
    </w:p>
    <w:p>
      <w:pPr>
        <w:pStyle w:val="BodyText"/>
      </w:pPr>
      <w:r>
        <w:t xml:space="preserve">Hạ An hơn ba tháng không có sinh hoạt, hoa huyệt rất là chặt, đột nhiên ăn xong một cây dương vật giả, lúc đầu cảm thấy rất là trướng.</w:t>
      </w:r>
    </w:p>
    <w:p>
      <w:pPr>
        <w:pStyle w:val="BodyText"/>
      </w:pPr>
      <w:r>
        <w:t xml:space="preserve">Nhưng dương vật giả mỗi lần ra vào đều nặng nề mà ma sát âm đế mẫn cảm, dương vật giả thô ráp che kín trên nhô lên nho nhỏ, theo động tác thọc vào rút ra mát xa kích thích hoa bích, thực mau hoa huyệt liền bắt đầu co rút phân bố dâm dịch, tiếng nước hơi hơi truyền đến, Hạ An chỉ cảm thấy chỗ kia truyền khoái cảm đến tê tê dại dại, rất là thoải mái.</w:t>
      </w:r>
    </w:p>
    <w:p>
      <w:pPr>
        <w:pStyle w:val="BodyText"/>
      </w:pPr>
      <w:r>
        <w:t xml:space="preserve">Dương vật giả thượng dược cũng theo động tác ra vào đều đều bôi trên vách động, thực mau đã bị độ ấm như sốt cao hòa tan, khiến cho hoa bích càng thêm mẫn cảm, khoái cảm từng đợt vọt tới, Hạ An hơi hơi híp mắt hưởng thụ đâm chọc không nhanh không chậm, ngửi hương vị an thần hương, đầu óc có chút hôn hôn trầm trầm, đôi mắt chậm rãi nhắm lại, hô hấp trở nên thong thả đều đều.</w:t>
      </w:r>
    </w:p>
    <w:p>
      <w:pPr>
        <w:pStyle w:val="BodyText"/>
      </w:pPr>
      <w:r>
        <w:t xml:space="preserve">"Phu nhân?" Quý Dương dưới tay động tác không ngừng, thò lại gần nhẹ giọng thử nói. Hạ An không có trả lời, xem ra đã ngủ rồi.</w:t>
      </w:r>
    </w:p>
    <w:p>
      <w:pPr>
        <w:pStyle w:val="BodyText"/>
      </w:pPr>
      <w:r>
        <w:t xml:space="preserve">Quý Dương đem dương vật giả cắm đến sâu nhất, liền đình chỉ động tác trên tay.</w:t>
      </w:r>
    </w:p>
    <w:p>
      <w:pPr>
        <w:pStyle w:val="BodyText"/>
      </w:pPr>
      <w:r>
        <w:t xml:space="preserve">Hắn thả ra dương vật chính mình đã sớm cương cứng, ngồi xuống giường, nhìn mỹ nhân điềm tĩnh mà ngủ say, đem côn thịt dán ở trên mặt cậu, quy đầu tiến đến bên môi hồng nhạt.</w:t>
      </w:r>
    </w:p>
    <w:p>
      <w:pPr>
        <w:pStyle w:val="BodyText"/>
      </w:pPr>
      <w:r>
        <w:t xml:space="preserve">"A......" Hạ An có thể là trong mộng nghe thấy được mùi vị tanh mặn của côn thịt, cậu nhíu nhíu mày quay đầu đi, Quý Dương lại đem côn thịt đưa qua, lưu luyến không rời mà đuổi theo môi kia trốn tránh, quy đầu ở trên cánh môi cọ tới cọ đi.</w:t>
      </w:r>
    </w:p>
    <w:p>
      <w:pPr>
        <w:pStyle w:val="BodyText"/>
      </w:pPr>
      <w:r>
        <w:t xml:space="preserve">Hạ An thế nào cũng ném không ra côn thịt phiền toái, như là giận dỗi há mồm một ngụm ngậm lấy quy đầu, nhợt nhạt mà đặt ở trong miệng, giống trẻ con hút sữa mút vào, hút nửa ngày trừ bỏ côn thịt trở nên càng ngạnh lớn hơn đem khoang miệng căng đến càng khó chịu cũng không có hút ra đồ vật gì, cậu liền lại không kiên nhẫn mà đem đầu lưỡi để ở mã mắt liếm láp cái không ngừng.</w:t>
      </w:r>
    </w:p>
    <w:p>
      <w:pPr>
        <w:pStyle w:val="BodyText"/>
      </w:pPr>
      <w:r>
        <w:t xml:space="preserve">Quý Dương đem dương vật cắm ở trong miệng Hạ An, thoải mái dễ chịu mà hưởng thụ môi lưỡi cậu hầu hạ, ai ngờ trong mộng Hạ An đột nhiên vặn vẹo thân mình, giống như có chút khó chịu, Quý Dương cả kinh, cho rằng cậu muốn tỉnh, nhanh đem côn thịt từ khoang miệng ấm áp rút ra, ai ngờ Hạ An đôi mắt vẫn nhắm, một tay duỗi tới hoa huyệt chính mình bắt lấy căn dương vật giả dùng sức mà thọc vào rút ra lên, hai đùi tuyết trắng khép lại, dục cầu bất mãn mà ma xát, một tay thế nhưng học thủ pháp Quý Dương vừa mới chơi vú, bắt lấy một bên nhũ thịt mạnh mẽ mà xoa nắn, ngón tay vê một bên đầu vú đánh vòng thưởng thức.</w:t>
      </w:r>
    </w:p>
    <w:p>
      <w:pPr>
        <w:pStyle w:val="BodyText"/>
      </w:pPr>
      <w:r>
        <w:t xml:space="preserve">Quý Dương trợn mắt há hốc mồm mà nhìn Hạ An ở trước mặt mình vặn vẹo thân thể, sờ vú cắm huyệt mà tự an ủi lên.</w:t>
      </w:r>
    </w:p>
    <w:p>
      <w:pPr>
        <w:pStyle w:val="BodyText"/>
      </w:pPr>
      <w:r>
        <w:t xml:space="preserve">Quý Dương thầm nghĩ, có tôi ở đây thế nào có thể làm mỹ nhân chính mình động thủ, liền nằm trên người Hạ An, nhẹ nhàng lấy ra nắm dương vật giả cậu nắm trên tay, đem dương vật giả bá chiếm nộn huyệt mỹ nhân hồi lâu một phen rút ra. Đỡ đại dương cụ chính mình đã sớm sưng để ở hoa huyệt khẩu bị thao ra nước "phốc suy" một tiếng, quy đầu phá vỡ hoa bích chặt nóng.</w:t>
      </w:r>
    </w:p>
    <w:p>
      <w:pPr>
        <w:pStyle w:val="BodyText"/>
      </w:pPr>
      <w:r>
        <w:t xml:space="preserve">"Ư......" Trong mộng Hạ An vẻ mặt thỏa mãn mà kẹp chặt nộn huyệt, hoa huyệt ăn tới đồ vật nóng bỏng cứng rắn so dương vật giả lạnh băng càng hưng phấn mà mấp máy.</w:t>
      </w:r>
    </w:p>
    <w:p>
      <w:pPr>
        <w:pStyle w:val="BodyText"/>
      </w:pPr>
      <w:r>
        <w:t xml:space="preserve">Huyệt thịt vừa nóng vừa mềm gắt gao bao vây lấy dương cụ chính mình, hút đến Quý Dương da đầu đều tê dại, hắn hai tay chống ở hai sườn thân thể Hạ An, nằm trên người Hạ An nặng nề mà thẳng lưng đưa hông, dương cụ nhiệt năng thô to ở trong tiểu huyệt phấn nộn thọc vào rút ra không ngừng, "òm ọp òm ọp" tiếng nước không ngừng, dịch nhầy trong suốt không ngừng từ chỗ giao hợp trào ra lại bị thọc vào, Quý Dương thích ý mà thở hổn hển, tận tình nhấm nháp hoa huyệt chặt nóng bao vây liếm hôn.</w:t>
      </w:r>
    </w:p>
    <w:p>
      <w:pPr>
        <w:pStyle w:val="BodyText"/>
      </w:pPr>
      <w:r>
        <w:t xml:space="preserve">"A...... Lão công dùng sức...... Thật thoải mái......" Mỹ nhân nhắm mắt lại lẩm bẩm tự nói, giống như mộng xuân. Hơn ba tháng không có bị dương vật an ủi qua hoa huyệt cơ khát mà mấp máy, lúc rút ra hoa bích lưu luyến không rời mà xoắn chặt côn thịt, mang ra một chút thịt non màu hồng phấn, Hạ An cũng nâng lên mông vểnh, phần eo treo trên không, hai chân dài kẹp chặt treo trên eo Quý Dương tràn ngập ám chỉ ở sườn eo hắn ma sát không ngừng. Quý Dương bị bộ dáng Hạ An nửa mộng nửa tỉnh dâm đãng làm phía dưới càng thêm trướng đau, ngay từ đầu còn sợ cậu tỉnh lại, hiện giờ đâm chọc cũng không cố kị nhiều, hung hăng mà toàn căn đỉnh nhập lại nhanh chóng rút ra, tinh hoàn một chút một chút mà chụp đánh ở đáy chậu, âm mao bị hoa huyệt hộc ra ái dịch tẩm đến ướt, tiếng đánh thân thể liên miên không dứt.</w:t>
      </w:r>
    </w:p>
    <w:p>
      <w:pPr>
        <w:pStyle w:val="BodyText"/>
      </w:pPr>
      <w:r>
        <w:t xml:space="preserve">Dương cụ Quý Dương thẳng đứng một chút một chút ma xát thật mạnh âm đế, thân thể kích thích không ngừng nhanh chóng thao làm hoa huyệt, quy đầu nhắm ngay hoa tâm không ngừng va chạm, dương vật Hạ An chậm rãi đứng lên chọc trên cơ bụng Quý Dương, tiểu quy đầu mẫn cảm bị nam nhân không ngừng đong đưa thân thể cọ xát.</w:t>
      </w:r>
    </w:p>
    <w:p>
      <w:pPr>
        <w:pStyle w:val="BodyText"/>
      </w:pPr>
      <w:r>
        <w:t xml:space="preserve">Hạ An thần trí một chút khôi phục thanh minh, cậu cảm thấy hạ thân toan trướng tê dại, khoái cảm liên miên không dứt, nhưng đồ vật ra vào kia tuyệt không phải dương vật giả mà lại vừa nóng lại năng, mặt trên còn có gân xanh nhảy dựng. Cậu đột nhiên mở mắt ra, chỉ thấy bác sĩ vừa mới vẻ mặt chính trực ghé vào trên thân thể mình kích thích, trên mặt tràn đầy biểu tình khoái ý tính dục được thỏa mãn.</w:t>
      </w:r>
    </w:p>
    <w:p>
      <w:pPr>
        <w:pStyle w:val="BodyText"/>
      </w:pPr>
      <w:r>
        <w:t xml:space="preserve">Hạ An cúi đầu, trơ mắt nhìn tiểu hoa huyệt chỉ bị chồng mình tiến vào không biết xấu hổ mà mồm to phun ra nuốt vào côn thịt nam nhân, rốt cuộc ý thức được, mình trong lúc ngủ mơ bị một nam nhân xa lạ vừa gặp mặt làm bẩn, Hạ An nước mắt lập tức trào ra, cậu kịch liệt giãy giụa, lớn tiếng khóc kêu: "Anh đi ra ngoài! Anh căn bản không phải bác sĩ! Anh là phạm tội cưỡng gian!"</w:t>
      </w:r>
    </w:p>
    <w:p>
      <w:pPr>
        <w:pStyle w:val="BodyText"/>
      </w:pPr>
      <w:r>
        <w:t xml:space="preserve">Quý Dương thấy Hạ An tỉnh, không nhanh không chậm mà đứng dậy, "Ba" mà một tiếng rút tử hắc sắc đại điểu, vẫn là bộ dáng cười tủm tỉm đáng giận, nói: "Bảo bối, tôi không lừa em, tôi là bác sĩ, là bác sĩ tới cấp tiểu tao huyệt em ngăn ngứa." Quý Dương biết thôi tình dược kia hiệu rất tốt, quá không bao lâu Hạ An tự nhiên sẽ cầu chính mình thao cậu.</w:t>
      </w:r>
    </w:p>
    <w:p>
      <w:pPr>
        <w:pStyle w:val="Compact"/>
      </w:pPr>
      <w:r>
        <w:t xml:space="preserve">Yee: Tôi đăng lại truyện nè ~</w:t>
      </w:r>
      <w:r>
        <w:br w:type="textWrapping"/>
      </w:r>
      <w:r>
        <w:br w:type="textWrapping"/>
      </w:r>
    </w:p>
    <w:p>
      <w:pPr>
        <w:pStyle w:val="Heading2"/>
      </w:pPr>
      <w:bookmarkStart w:id="23" w:name="chương-2-bị-liêu-phải-chủ-động-cầu-thao-chính-diện-tàn-nhẫn-thao-đến-triều-xuy"/>
      <w:bookmarkEnd w:id="23"/>
      <w:r>
        <w:t xml:space="preserve">2. Chương 2: Bị Liêu Phải Chủ Động Cầu Thao / Chính Diện Tàn Nhẫn Thao Đến Triều Xuy</w:t>
      </w:r>
    </w:p>
    <w:p>
      <w:pPr>
        <w:pStyle w:val="Compact"/>
      </w:pPr>
      <w:r>
        <w:br w:type="textWrapping"/>
      </w:r>
      <w:r>
        <w:br w:type="textWrapping"/>
      </w:r>
      <w:r>
        <w:t xml:space="preserve">Hạ An một bên khóc một bên nâng lên chân đá vào trên người Quý Dương, Anh đi! Tôi không muốn thấy anh!"</w:t>
      </w:r>
    </w:p>
    <w:p>
      <w:pPr>
        <w:pStyle w:val="BodyText"/>
      </w:pPr>
      <w:r>
        <w:t xml:space="preserve">Quý Dương cũng không giận, thuận thế bắt lấy chân nhỏ như ngọc bạch đáng yêu, nâng đến bên mặt, đầu lưỡi ở gan bàn chân đánh vòng liếm láp.</w:t>
      </w:r>
    </w:p>
    <w:p>
      <w:pPr>
        <w:pStyle w:val="BodyText"/>
      </w:pPr>
      <w:r>
        <w:t xml:space="preserve">"Uy! Anh......" Hạ An đỏ mắt, giống như thỏ con trừng mắt không có lực uy hiếp hắn, thôi tình dược kia hiệu lực lại phát tác, chỗ sâu trong hoa huyệt truyền đến từng đợt khó nhịn ngứa, tim gan cồn cào khó chịu, nhu cầu cấp bách bị đồ vật nóng bỏng cắm vào giải ngứa. Cố tình gan bàn chân mẫn cảm còn bị đầu lưỡi ướt hoạt liếm tới liếm lui, Hạ An bị tình dục tra tấn thân mình khó nhịn mà vặn vẹo, hoa huyệt thế nhưng cũng bắt đầu lúc đóng lúc mở, dâm dịch trong suốt một chút một chút bị hoa môi không ngừng co rút lại bài trừ.</w:t>
      </w:r>
    </w:p>
    <w:p>
      <w:pPr>
        <w:pStyle w:val="BodyText"/>
      </w:pPr>
      <w:r>
        <w:t xml:space="preserve">"Bảo bối thật mẫn cảm, bị liếm gan bàn chân liền muốn?" Quý Dương cười, cầm mắt cá chân tay hướng bên cạnh lôi kéo Hạ An làm ra tư thế mở ra cái đùi tuyết trắng mê người, sau đó liền đem tử hắc sắc côn thịt lớn tiến đến miệng hoa huyệt bị thao đến ướt mềm, cũng không cắm vào, không nhanh không chậm mà cọ lên.</w:t>
      </w:r>
    </w:p>
    <w:p>
      <w:pPr>
        <w:pStyle w:val="BodyText"/>
      </w:pPr>
      <w:r>
        <w:t xml:space="preserve">Quý Dương đỡ cán, dùng trứng gà lớn cùng quy đầu nhiệt ngạnh khảy hai mảnh hoa môi kiều nộn, chậm rãi cọ xát từ hoa môi đến đáy chậu đến hậu huyệt khẩu, lại từ dưới hướng lên trên cọ đi lên, chỗ bị cọ đều dính nước, Hạ An hạ thể toàn bộ đều nhão dính dính, âm mao ướt dầm dề dính thành từng khối từng khối, khó chịu cực kỳ. Hoa bích lại như cảm ứng được dâm côn vừa mới cấp chính mình đến cực lạc, cơ khát mà mấp máy không ngừng, mỗi khi quy đầu đến cửa hoa huyệt thân thể Hạ An đều sẽ run rẩy một chút, hai mảnh hoa môi dùng sức một chút, như là muốn đem quy đầu kéo vào, dâm dịch phân bố ra từ quy đầu đi xuống theo cán chảy tới rễ dương cụ.</w:t>
      </w:r>
    </w:p>
    <w:p>
      <w:pPr>
        <w:pStyle w:val="BodyText"/>
      </w:pPr>
      <w:r>
        <w:t xml:space="preserve">Thật muốn, thật sự rất muốn...... Hạ An dùng sức cắn chặt răng, bị tính dục mãnh liệt tra tấn đến sắc mặt ửng hồng, trên trán tẩm ra một tầng mồ hôi mỏng, cậu lén lút đem mông hướng phía dưới dịch, nhưng cậu dịch một chút, côn thịt chán ghét kia cũng đi theo sau lui một chút, khó khăn lắm để trên hoa môi ướt đẫm lại không tiến vào.</w:t>
      </w:r>
    </w:p>
    <w:p>
      <w:pPr>
        <w:pStyle w:val="BodyText"/>
      </w:pPr>
      <w:r>
        <w:t xml:space="preserve">"A? Thật sự không nghĩ muốn?" Nam nhân quần áo chỉnh tề, trên cao nhìn xuống mà nhìn Hạ An cả người trần trụi, làn da cậu trắng nõn bởi vì tình dục mà trở nên phấn hồng, ngọc hành nho nhỏ cao cao nhếch lên, thân mình khó nhịn mà vặn vẹo, ngực tuyết trắng cũng theo hoảng đến người hoa mắt.</w:t>
      </w:r>
    </w:p>
    <w:p>
      <w:pPr>
        <w:pStyle w:val="BodyText"/>
      </w:pPr>
      <w:r>
        <w:t xml:space="preserve">"Không...... Không cần...... Anh đi...... A a!"</w:t>
      </w:r>
    </w:p>
    <w:p>
      <w:pPr>
        <w:pStyle w:val="BodyText"/>
      </w:pPr>
      <w:r>
        <w:t xml:space="preserve">Quý Dương thấy Hạ An còn mạnh miệng, đơn giản duỗi tay đẩy ra hai mảnh hoa môi mềm mại, giữ đứng thẳng hoa đế trướng đại, dùng sức xoa nhẹ lên, Hạ An chỗ mẫn cảm bị ngón tay thô ráp kẹp lấy xoa bóp, khoái cảm từ dưới thân cấp tốc hướng đại não, hoa dịch từng luồng hộc ra bên ngoài, Hạ An thân mình kịch liệt mà co rút, nâng lên mông vểnh chạy theo ngón tay, cánh môi cũng không ý thức mà mở ra, phát ra tiếng khóc làm như thống khổ lại làm như sung sướng: "Muốn...... Tôi muốn!"</w:t>
      </w:r>
    </w:p>
    <w:p>
      <w:pPr>
        <w:pStyle w:val="BodyText"/>
      </w:pPr>
      <w:r>
        <w:t xml:space="preserve">Quý Dương thấy Hạ An rốt cuộc nhả ra, cười cười, buông ra ngón tay, đẩy ra hoa môi đem quy đầu nhợt nhạt mà đi vào, để ở trên âm đế dùng sức nghiền nát, "Muốn cái gì? Thành thật nói cho tôi nghe, tôi liền cho em."</w:t>
      </w:r>
    </w:p>
    <w:p>
      <w:pPr>
        <w:pStyle w:val="BodyText"/>
      </w:pPr>
      <w:r>
        <w:t xml:space="preserve">Côn thịt lớn hơn ngón tay dùng sức ma sát âm đế cực độ mẫn cảm, vừa đâu vừa sướng, chỗ sâu trong hoa huyệt lại là càng thêm cơ khát, Hạ An khóe mắt trào ra vài giọt nước mắt, bất chấp cảm thấy thẹn, hoàn toàn trở thành dâm thú bị dục vọng chi phối: "Tôi muốn...... Muốn dương vật anh thao huyệt!"</w:t>
      </w:r>
    </w:p>
    <w:p>
      <w:pPr>
        <w:pStyle w:val="BodyText"/>
      </w:pPr>
      <w:r>
        <w:t xml:space="preserve">"Thật ngoan, này liền cho em." Quý Dương một tay cầm cẳng chân trắng để trên hai bên vai mình, Hạ An mông tùy theo nâng lên treo trên không, chỉ có phần eo cùng phần lưng kề sát trên giường, Hạ An thoáng cúi đầu liền có thể rành mạch mà thấy chính mình hoa huyệt phấn nộn mồm to phun dâm dịch cùng đại điểu dữ tợn đáng sợ dưới háng nam nhân.</w:t>
      </w:r>
    </w:p>
    <w:p>
      <w:pPr>
        <w:pStyle w:val="BodyText"/>
      </w:pPr>
      <w:r>
        <w:t xml:space="preserve">Quý Dương đặt xong tư thế, hai tay phủ lên hai vú Hạ An, cúi đầu hôn một chút môi khẽ nhếch của Hạ An, "Bảo bối, mau nhìn tôi làm thế nào thao cưng." Dứt lời, côn thịt nhợt nhạt chôn ở hoa huyệt rút ra "phụt" một tiếng làm tinh thần hăng hái thêm, dùng sức thọc, quy đầu mở ra huyệt thịt tầng tầng ướt mềm, nguyên cây dương cụ đều chôn vào chỗ sâu trong trong nơi mất hồn kia, chỉ còn hai tinh hoàn tròn trịa ở bên ngoài.</w:t>
      </w:r>
    </w:p>
    <w:p>
      <w:pPr>
        <w:pStyle w:val="BodyText"/>
      </w:pPr>
      <w:r>
        <w:t xml:space="preserve">"A......" Hai người đều phát ra tiếng than thở sảng khoái, dâm huyệt Hạ An rốt cuộc ăn tới côn thịt thô nhiệt tâm tâm niệm niệm, hoa bích ngứa đến cực hạn tê dại, Hạ An há mồm lớn tiếng rên rỉ, không tự chủ được mà nâng lên mông vểnh, phần eo cũng treo ở không trung, thân thể chỉ dựa vào phần lưng chống đỡ, thân mình phác hoạ ra một đạo đường cong mê người, hai chân nhiệt tình mà kẹp lấy cổ Quý Dương cọ cọ, không tiếng động mà thúc giục.</w:t>
      </w:r>
    </w:p>
    <w:p>
      <w:pPr>
        <w:pStyle w:val="BodyText"/>
      </w:pPr>
      <w:r>
        <w:t xml:space="preserve">Quý Dương trong chốc lát hưởng thụ khoái cảm nguyên cây dương vật bị huyệt thịt thủy nộn chặt chẽ mút vào, sướng đến hai tay gắt gao nắm chặt hai vú trong tay, thoáng thích ứng nộn huyệt đè ép liền đỏ mắt, một bên liều mạng xoa nắn hai ngực thịt mềm mại, hạ thân điên cuồng mà đĩnh động lên, cuồng thao tao huyệt tươi mới nhiều nước.</w:t>
      </w:r>
    </w:p>
    <w:p>
      <w:pPr>
        <w:pStyle w:val="BodyText"/>
      </w:pPr>
      <w:r>
        <w:t xml:space="preserve">"Thật thô...... Thật thoải mái...... A a...... Dùng sức!" Hạ An lớn tiếng lãng kêu, đôi tay nắm chặt khăn trải giường, hạ thân hoàn toàn treo lên không ngừng kích thích trên người Quý Dương, cái mông cũng một đĩnh một đĩnh mà đón ý nói hùa muốn nam nhân hung ác thao làm, hai cái đùi vô lực mà đặt trên vai nam nhân lắc qua lắc lại, sướng đến ngón chân gắt gao cuộn lên.</w:t>
      </w:r>
    </w:p>
    <w:p>
      <w:pPr>
        <w:pStyle w:val="BodyText"/>
      </w:pPr>
      <w:r>
        <w:t xml:space="preserve">Hai người khí thế ngất trời mà điên cuồng làm tình, giường gỗ bị động đến kẽo kẹt kẽo kẹt, Hạ An bị làm được một phát một phát mà thân thể không ngừng bị đẩy lên lại bị Quý Dương không lưu tình chút nào mà bóp chặt vú kéo trở về cắm một cái càng sâu càng tàn nhẫn, hoa huyệt bị làm đến dâm thủy văng khắp nơi, ngực thịt bị bóp đến vừa đau vừa sứong, Hạ An sướng đến trợn trắng mắt, ái dịch phía sau chảy ra ngoài lại nhanh chóng bị quy đầu thọc trở về, phát ra tiếng nước dâm mĩ "phốc suy".</w:t>
      </w:r>
    </w:p>
    <w:p>
      <w:pPr>
        <w:pStyle w:val="BodyText"/>
      </w:pPr>
      <w:r>
        <w:t xml:space="preserve">Đầu giường treo ảnh cưới của Hạ An cùng chồng thật lớn, lúc này có vẻ vô cùng châm chọc, ảnh chụp hai người xứng đôi mà ân ái, mà dưới ảnh chụp trên giường vợ chồng mình cậu lại không biết xấu hổ mà mở ra đùi, bị một nam nhân khác làm đến cao trào.</w:t>
      </w:r>
    </w:p>
    <w:p>
      <w:pPr>
        <w:pStyle w:val="BodyText"/>
      </w:pPr>
      <w:r>
        <w:t xml:space="preserve">"A...... A...... Quá sâu...... Tôi không được, tôi thật sự không được......" Hạ An chỉ cảm thấy huyệt thịt bị ma sát đến muốn nổi lửa, huyệt khẩu bị đâm đến độ khép không được, phe phẩy đầu chảy nước mắt khóc kêu.</w:t>
      </w:r>
    </w:p>
    <w:p>
      <w:pPr>
        <w:pStyle w:val="BodyText"/>
      </w:pPr>
      <w:r>
        <w:t xml:space="preserve">"Bảo bối thả lỏng, cưng này tao huyệt lại làm được tàn nhẫn, để ca ca thao thao." Quý Dương thao huyệt đến hăng say đối Hạ An cầu xin ngoảnh mặt làm ngơ, ngược lại là một bên trêu đùa, một bên tiếp tục hoàn toàn sáp nhập lại rút ra toàn căn, thô suyễn vui sướng tràn trề mà thao huyệt, Quý Dương thấy Hạ An thân mình đều bị thao đến bủn rủn, hai chân vô lực mà đặt bả vai chính mình liền buông tay thả ra đôi phong nhũ bị chính mình chơi đến che kín xanh tím chỉ ngân, đôi tay theo phần eo đi xuống tìm kiếm, cầm hai đại mông tuyết trắng hung hăng nâng lên hướng dương vật chính mình mà ấn, dương cụ làm vào càng sâu, hận không thể đem tinh hoàn cũng nhét vào.</w:t>
      </w:r>
    </w:p>
    <w:p>
      <w:pPr>
        <w:pStyle w:val="BodyText"/>
      </w:pPr>
      <w:r>
        <w:t xml:space="preserve">Hạ An ngoài miệng xin tha nhưng hoa tâm bị lần lượt va chạm thật mạnh cảm giác thật sự là sảng khoái đến mất hồn thực cốt, hoa bích mấp máy không ngừng, huyệt thịt nhiều nước từng vòng mà cuốn lấy tử hắc sắc côn thịt không ngừng ra vào, không biết thỏa mãn mà muốn.</w:t>
      </w:r>
    </w:p>
    <w:p>
      <w:pPr>
        <w:pStyle w:val="BodyText"/>
      </w:pPr>
      <w:r>
        <w:t xml:space="preserve">Dương cụ Quý Dương không biết mệt mỏi lần lượt thẳng tiến đến chỗ sâu trong hoa huyệt, đột nhiên quy đầu chạm đến một khối thịt non cực mềm cực sướng, hai người động tác đều dừng lại, Hạ An cả kinh, sợ hãi mà khóc cầu: "Nơi đó không thể! Tôi còn có bảo bảo!" Theo đó buộc chặt nộn huyệt, muốn đem dương vật bài xuất.</w:t>
      </w:r>
    </w:p>
    <w:p>
      <w:pPr>
        <w:pStyle w:val="BodyText"/>
      </w:pPr>
      <w:r>
        <w:t xml:space="preserve">"Nào có người như vậy, nam nhân cũng có thể làm mẹ?" Quý Dương hung tợn mà nói, hưởng thụ nộn huyệt chặt hẹp tiến thêm một bước co rút lại đè ép, ngược lại tốc độ cùng lực đạo nhanh hơn thao làm, quy đầu hung hăng ma sát qua hoa tâm, một chút một chút hung hăng đánh vào trên khối thịt mềm như là muốn đem miệng tử cung thao mở.</w:t>
      </w:r>
    </w:p>
    <w:p>
      <w:pPr>
        <w:pStyle w:val="BodyText"/>
      </w:pPr>
      <w:r>
        <w:t xml:space="preserve">"Không cần! Cầu xin anh! Anh muốn như thế nào tôi đều đáp ứng! Không cần thương tổn hài tử của tôi!" Hạ An sợ đến sắc mặt trắng bệch, nghĩ cũng không dám nghĩ nếu chồng biết chính mình bị nam nhân xa lạ thao đến sinh non. Cậu nỗ lực giãy giụa nhưng cái mông bị Quý Dương chặt chẽ chế trụ, dương vật hung hăng hướng chỗ sâu trong hoa huyệt mình đánh vào, như là muốn đem côn thịt khảm tiến trong thân thể chính mình, nơi nào có thể thoát được thoát, động tác vặn vẹo ngược lại cấp làm nam nhân mang đến càng nhiều khoái cảm.</w:t>
      </w:r>
    </w:p>
    <w:p>
      <w:pPr>
        <w:pStyle w:val="BodyText"/>
      </w:pPr>
      <w:r>
        <w:t xml:space="preserve">"Cái gì đều đáp ứng? Vậy được, chìa khóa nhà cưng tôi sẽ vẫn luôn cầm, lúc tôi tới, em liền phải ngoan ngoãn mở ra chân cho tôi làm, em có đáp ứng hay không? Không đáp ứng tôi liền làm đến tử cung, vừa lúc cùng hài tử chào hỏi một cái, em xem thế nào?" Quý Dương lại bày ra bộ dáng cười tủm tỉm chán ghét, dương cụ một cái mãnh cắm, quy đầu để ở miệng tử cung dùng sức mà nghiền, mắt thấy cái miệng nhỏ yếu ớt sắp bị làm mở.</w:t>
      </w:r>
    </w:p>
    <w:p>
      <w:pPr>
        <w:pStyle w:val="BodyText"/>
      </w:pPr>
      <w:r>
        <w:t xml:space="preserve">"Đáp ứng anh! Tôi đáp ứng anh! Chỉ cần anh không thương tổn hài tử của tôi......" Hạ An nước mắt không ngừng, khuất nhục mà đồng ý yêu cầu của nam nhân, khoái cảm miệng tử cung bị đỉnh tê dại sướng đến khóe miệng cậu chảy xuống một chút nước bọt sáng lấp lánh.</w:t>
      </w:r>
    </w:p>
    <w:p>
      <w:pPr>
        <w:pStyle w:val="BodyText"/>
      </w:pPr>
      <w:r>
        <w:t xml:space="preserve">"Tốt, phu nhân, đến lúc em sinh mới thôi, tôi sẽ luôn phụ trách công tác khuếch trương âm đạo cho cưng." Quý Dương vốn không tính toán cắm vào tử cung, chỉ là hù dọa Hạ An. Hiện giờ thấy quỷ kế được thực hiện, trên mặt càng là đắc ý, động tác thẳng lưng đưa hông không ngừng, tinh hoàn bạch bạch bạch mà đem đáy chậu trắng nõn của Hạ An chụp đánh đến đỏ bừng.</w:t>
      </w:r>
    </w:p>
    <w:p>
      <w:pPr>
        <w:pStyle w:val="BodyText"/>
      </w:pPr>
      <w:r>
        <w:t xml:space="preserve">Hạ An thở dài nhẹ nhõm một hơi, nỗ lực mà co rút lại hoa huyệt muốn lấy lòng nam nhân hỉ nộ vô thường này, Quý Dương hưởng thụ mỹ nhân chủ động cuồng tạc mãnh làm mấy trăm hạ, chờ đến Hạ An không tiếng động mà trương đại miệng cả người co rút, chỗ sâu trong hoa huyệt trào ra đại sóng ái dịch đạt tới cao trào, đằng trước ngọc hành cũng tiết ra, Quý Dương mới một cái thẳng lưng đâm đến chỗ sâu nhất, tinh hoàn co rút lại, một cổ một cổ tinh dịch nóng bỏng phun ra chỗ sâu trong hoa huyệt.</w:t>
      </w:r>
    </w:p>
    <w:p>
      <w:pPr>
        <w:pStyle w:val="BodyText"/>
      </w:pPr>
      <w:r>
        <w:t xml:space="preserve">Hai người hạ thể dính sát, Quý Dương bắn xong cũng luyến tiếc rút ra, hắn nhẹ nhàng đem hai chân vô lực của Hạ An đặt xuống, cúi xuống thân mình, cơ ngực cứng rắn dán trên hai vú mềm mại đem chúng đều đè cho bằng, sau đó dùng môi nhẹ nhàng mà gặm cắn đôi môi khẽ nhếch của Hạ An.</w:t>
      </w:r>
    </w:p>
    <w:p>
      <w:pPr>
        <w:pStyle w:val="BodyText"/>
      </w:pPr>
      <w:r>
        <w:t xml:space="preserve">"Bảo bối, thoải mái hay không?" Quý Dương yêu thương mà đẩy ra đầu tóc bị mồ hôi tẩm ướt của Hạ An, như người yêu ở trên mặt cậu liếm hôn.</w:t>
      </w:r>
    </w:p>
    <w:p>
      <w:pPr>
        <w:pStyle w:val="BodyText"/>
      </w:pPr>
      <w:r>
        <w:t xml:space="preserve">Hạ An đắm chìm ở trong dư vị cao trào nói không nên lời lời, hoa huyệt còn hàm chứa côn thịt, tinh dịch cùng ái dịch còn đầy ở bên trong, bụng trướng trướng.</w:t>
      </w:r>
    </w:p>
    <w:p>
      <w:pPr>
        <w:pStyle w:val="BodyText"/>
      </w:pPr>
      <w:r>
        <w:t xml:space="preserve">"Ư..... Anh...... Anh trước đi ra ngoài......" Hạ An nghiêng đầu né tránh môi lưỡi Quý Dương, vặn vẹo thân mình muốn thoát khỏi khống chế, đầu vú mềm mại ở trên cơ bụng Quý Dương cọ tới cọ lui, cọ đến dương cụ lại cương lên.</w:t>
      </w:r>
    </w:p>
    <w:p>
      <w:pPr>
        <w:pStyle w:val="BodyText"/>
      </w:pPr>
      <w:r>
        <w:t xml:space="preserve">"Anh!...... A!" Hạ An huyệt thịt mẫn cảm cảm nhận được dương cụ kia lại trở nên nóng bỏng cứng rắn, còn không kịp phản ứng dương vật liền rời khỏi một đoạn, một luồng dịch thể mất khống chế ào ào chảy ra bên ngoài, sau đó lại là một cái đỉnh tàn nhẫn, tiếp tục mưa rền gió dữ thao làm.</w:t>
      </w:r>
    </w:p>
    <w:p>
      <w:pPr>
        <w:pStyle w:val="BodyText"/>
      </w:pPr>
      <w:r>
        <w:t xml:space="preserve">Sau cao trào thân thể phá lệ mẫn cảm cảm nhận được càng nhiều khoái cảm cực hạn, Hạ An cũng không rảnh oán giận, chân tự động quấn lên eo nam nhân lớn tiếng mà lãng kêu.</w:t>
      </w:r>
    </w:p>
    <w:p>
      <w:pPr>
        <w:pStyle w:val="BodyText"/>
      </w:pPr>
      <w:r>
        <w:t xml:space="preserve">Hai người tính ái giằng co hồi lâu, Quý Dương đem Hạ An nội bắn ba lần, trên khăn trải giường nhăn dúm tất cả đều là mồ hôi cùng tinh dịch mới cảm thấy mỹ mãn mà rời đi. Chồng Hạ An đêm đó liền trở lại, nhìn đến ánh mắt Hạ An né tránh, khóe mắt ửng đỏ như là đã khóc, thở dài, biết Quý Dương đã đem lão bà chính mình ăn sạch sẽ.</w:t>
      </w:r>
    </w:p>
    <w:p>
      <w:pPr>
        <w:pStyle w:val="Compact"/>
      </w:pPr>
      <w:r>
        <w:t xml:space="preserve">Chờ Hạ An ngủ say, gã trộm mà cởi xuống quần cậu, quả nhiên hoa huyệt hồng nhạt bị làm đến đỏ tươi, hoa môi đều giống như dài rộng một vòng. Gã vừa cấp vừa tức, chính mình hơn ba tháng luyến tiếc chạm vào lão bà, thế nhưng lại để một ngoại nhân thao nộn huyệt chặt che. Nhưng nếu không phải chính mình định lực quá kém cũng sẽ không như thế. Nam nhân mang tức giận cùng bất mãn đi vào giấc ngủ, trong lòng âm thầm tính toán, tôi còn chưa có cắm vào đi, anh liền làm lão bà của tôi, không bằng tôi cũng thao huyệt lão bà anh, như vậy mới tính huề nhau.</w:t>
      </w:r>
      <w:r>
        <w:br w:type="textWrapping"/>
      </w:r>
      <w:r>
        <w:br w:type="textWrapping"/>
      </w:r>
    </w:p>
    <w:p>
      <w:pPr>
        <w:pStyle w:val="Heading2"/>
      </w:pPr>
      <w:bookmarkStart w:id="24" w:name="chương-3-ba-công-một-thụ-4p"/>
      <w:bookmarkEnd w:id="24"/>
      <w:r>
        <w:t xml:space="preserve">3. Chương 3: Ba Công Một Thụ (4p)</w:t>
      </w:r>
    </w:p>
    <w:p>
      <w:pPr>
        <w:pStyle w:val="Compact"/>
      </w:pPr>
      <w:r>
        <w:br w:type="textWrapping"/>
      </w:r>
      <w:r>
        <w:br w:type="textWrapping"/>
      </w:r>
      <w:r>
        <w:t xml:space="preserve">Từ ngày nhấm nháp nộn huyệt của Hạ An về sau, Quý Dương thường thường đợi cấp dưới không ở nhà đi đến nhà bọn họ, cưỡng bách Hạ An cùng mình làm tình. Hạ An mỗi lần đều ỡm ờ mà để hắn thực hiện được, xong việc lại đối chồng mọi cách dấu diếm, cấp dưới chỉ có thể làm bộ không biết, trong lòng càng thêm buồn khổ.</w:t>
      </w:r>
    </w:p>
    <w:p>
      <w:pPr>
        <w:pStyle w:val="BodyText"/>
      </w:pPr>
      <w:r>
        <w:t xml:space="preserve">Tối hôm qua Hạ An lại cự tuyệt cấp dưới cầu hoan, bị cởi áo lộ ra cần cổ dâu tây bị nam nhân mút hôn. Cấp dưới nhìn đến tức giận không thôi, một đêm không ngủ. Ngày hôm sau liền trực tiếp vọt tới nhà Quý Dương nói muốn thao lão bà hắn.</w:t>
      </w:r>
    </w:p>
    <w:p>
      <w:pPr>
        <w:pStyle w:val="BodyText"/>
      </w:pPr>
      <w:r>
        <w:t xml:space="preserve">Quý Dương nghe vậy cười, mang theo cấp dưới hướng phòng ngủ đi: "Tiểu Vương ở công ty cũng tới, các người là mỗi người một lần hay là cùng nhau làm?"</w:t>
      </w:r>
    </w:p>
    <w:p>
      <w:pPr>
        <w:pStyle w:val="BodyText"/>
      </w:pPr>
      <w:r>
        <w:t xml:space="preserve">Cấp dưới kinh ngạc không thôi, lúc này bên trong cánh cửa ẩn ẩn truyền đến âm thanh hoan ái.</w:t>
      </w:r>
    </w:p>
    <w:p>
      <w:pPr>
        <w:pStyle w:val="BodyText"/>
      </w:pPr>
      <w:r>
        <w:t xml:space="preserve">"Chậm một chút! Quá sâu! Ô ô...... Sẽ bị anh thọc hỏng mất......"</w:t>
      </w:r>
    </w:p>
    <w:p>
      <w:pPr>
        <w:pStyle w:val="BodyText"/>
      </w:pPr>
      <w:r>
        <w:t xml:space="preserve">Tiếng đánh thân thể lại càng thêm dồn dập vang dội, "Thế nào sẽ thọc hư? Tao huyệt chảy nhiều nước như vậy, chẳng lẽ không phải sướng sao?"</w:t>
      </w:r>
    </w:p>
    <w:p>
      <w:pPr>
        <w:pStyle w:val="BodyText"/>
      </w:pPr>
      <w:r>
        <w:t xml:space="preserve">Quý Dương đem cửa đẩy ra, chỉ thấy mỹ nhân ướt mồ hôi hai tay như ngọc run rẩy chống ở trên mặt đất, toàn thân chỉ có tay chạm đất, lưng đến eo treo trên không nghiêng thành đường thẳng tắp, cái mông tuyết trắng cao cao kề sát hạ thể nam nhân phía sau, hai đùi và eo bị nam nhân chặt chẽ nắm giữ, bị bày tư thế lão hán đẩy xe.</w:t>
      </w:r>
    </w:p>
    <w:p>
      <w:pPr>
        <w:pStyle w:val="BodyText"/>
      </w:pPr>
      <w:r>
        <w:t xml:space="preserve">Nam nhân kia đúng là đồng sự công ty Tiểu Vương. Giờ phút này, hắn dưới háng dương cụ thô to dính đầy dâm thủy hung hăng mà một chút một chút "Bạch bạch bạch" mà hướng hậu huyệt đỏ tươi chặt chẽ của mỹ nhân đâm tới, đâm cho tao huyệt nước văng khắp nơi, co rút lại cái không ngừng, mỹ nhân sứong đến hai mắt rưng rưng, phần eo mềm mại nhắm thẳng sụp xuống, tay chịu đựng không nổi nửa người trên, may mắn nam nhân tay gắt gao kiềm trụ đùi y, bằng không y thế nào cũng bị đâm cho trượt xuống dưới.</w:t>
      </w:r>
    </w:p>
    <w:p>
      <w:pPr>
        <w:pStyle w:val="BodyText"/>
      </w:pPr>
      <w:r>
        <w:t xml:space="preserve">Tiểu Vương bắt lấy hai đùi trắng nõn của mỹ nhân kéo sang hai bên, ý đồ đem cánh mông bẻ đến càng mở, đi vào càng sâu, hậu huyệt vì trải qua tính ái kéo dài trở nên mềm xốp ướt át, dần dần hơi hơi mở ra, nam nhân đảo lộng lực độ càng ngày càng nặng, hai viên tinh hoàn hung hăng đánh vào huyệt khẩu, huyệt khẩu yếu ớt một chút bị nghiệt đại căn cứng rắn thao mở.</w:t>
      </w:r>
    </w:p>
    <w:p>
      <w:pPr>
        <w:pStyle w:val="BodyText"/>
      </w:pPr>
      <w:r>
        <w:t xml:space="preserve">"A...... Thật sướng...... Ca ca làm chết em......" Mỹ nhân sướng đến khóe miệng chảy nước miếng, nỗ lực nhếch lên mông thả lỏng huyệt khẩu, tiến thêm một bước đón ý nói hùa nam nhân tiến vào, nam nhân hạ thân điên cuồng luật động, hai viên tinh hoàn cũng thuận thế nhét vào càng ngày càng nhiều, mắt thấy dâm huyệt kia tham ăn muốn đem nguyên cây cán cùng hai viên tinh hoàn của nam nhân cùng nhau nuốt vào.</w:t>
      </w:r>
    </w:p>
    <w:p>
      <w:pPr>
        <w:pStyle w:val="BodyText"/>
      </w:pPr>
      <w:r>
        <w:t xml:space="preserve">Hai người đắm chìm trong khoái cảm tính ái, qua một hồi rốt cuộc phát hiện Quý Dương cùng cấp dưới đứng ở cửa. Tiểu Vương thao lão bà Quý Dương trước mặt hắn lại càng hưng phấn, dương vật càng thêm sưng đại, phần eo đĩnh động đến càng lúc càng nhanh, càng ngày càng nặng, như là muốn đem vách động mỹ nhân thọc xuyên, mỹ nhân bị đỉnh đến thân thể không ngừng tiến về phía, hai tay không khỏi chống ở trên mặt đất một chút một chút mà tiến đến phía trước, Tiểu Vương gắt gao chế trụ mỹ nhân vừa đi vừa thao, hai người liền giữ tư thế giao hợp một chút đi hướng phía cửa.</w:t>
      </w:r>
    </w:p>
    <w:p>
      <w:pPr>
        <w:pStyle w:val="BodyText"/>
      </w:pPr>
      <w:r>
        <w:t xml:space="preserve">Quý Dương cùng cấp dưới đứng ở cửa, trước mắt là mông lớn không ngừng phun ra nuốt vào côn thịt, cúi đầu có thể nhìn đến mỹ nhân bị đâm cho không ngừng lay động đỉnh đầu đen nhánh, cấp dưới trợn mắt há hốc mồm, Quý Dương thấy nhưng không trách, hắn hai tay xuyên qua dưới nách mỹ nhân, đem thân trên của y nâng lên dựa vào trên người chính mình, hôn một cái lên trán y: "Bảo bối, vị này mới tới công ty làm em thoải mái sao?"</w:t>
      </w:r>
    </w:p>
    <w:p>
      <w:pPr>
        <w:pStyle w:val="BodyText"/>
      </w:pPr>
      <w:r>
        <w:t xml:space="preserve">"Ân...... Lão công...... Thoải mái, hắn làm em thật thoải mái...... Anh nhớ về sau mời hắn đến nhà của chúng ta nhiều......" Mỹ nhân đôi tay vòng lấy Quý Dương, dựa vào trong lòng ngực hắn mềm mại mà làm nũng.</w:t>
      </w:r>
    </w:p>
    <w:p>
      <w:pPr>
        <w:pStyle w:val="BodyText"/>
      </w:pPr>
      <w:r>
        <w:t xml:space="preserve">"Chậc chậc chậc, đồng sự nào đến nhà không phải đều bị em mời đến trên giường sao." Quý Dương cười ôm lấy lão bà tao lãng nhà mình, Tiểu Vương được mỹ nhân khen ngợi càng hưng phấn, đem mỹ nhân trên thân để ở trên ngực chồng y, làm y mông vểnh cao cao chu lên, hai tay bẻ ra mông thịt tàn nhẫn thao, tinh hoàn hoàn toàn thao mở huyệt khẩu đi vào, mỹ nhân đem mặt chôn ở trong lòng ngực trượng phu rên rỉ không ngừng.</w:t>
      </w:r>
    </w:p>
    <w:p>
      <w:pPr>
        <w:pStyle w:val="BodyText"/>
      </w:pPr>
      <w:r>
        <w:t xml:space="preserve">Quý Dương bị hai người giao cấu mãnh liệt chấn động khiến thân thể có chút đứng không vững.</w:t>
      </w:r>
    </w:p>
    <w:p>
      <w:pPr>
        <w:pStyle w:val="BodyText"/>
      </w:pPr>
      <w:r>
        <w:t xml:space="preserve">"Tốt tốt, người trẻ tuổi thể lực thật tốt, Tiểu Vương cậu đem lão bà của tôi ôm tới trên giường đi, còn có một người muốn gia nhập."</w:t>
      </w:r>
    </w:p>
    <w:p>
      <w:pPr>
        <w:pStyle w:val="BodyText"/>
      </w:pPr>
      <w:r>
        <w:t xml:space="preserve">Tiểu Vương ngẩng đầu liếc mắt cấp dưới một cái, gật gật đầu, dùng tư thế xi tiểu tiểu hài tử bế mỹ nhân lên, hạ thân vẫn đóng cọc không ngừng, một bên làm huyệt một bên hướng mép giường đi đến, dâm dịch từ huyệt khẩu bị bài trừ theo cán không ngừng ra vào chảy xuống, tích tích tháp tháp mà dừng ở trên sàn nhà.</w:t>
      </w:r>
    </w:p>
    <w:p>
      <w:pPr>
        <w:pStyle w:val="BodyText"/>
      </w:pPr>
      <w:r>
        <w:t xml:space="preserve">Tiểu Vương ngồi xuống giường, từ sau lưng ôm lấy đùi mỹ nhân, mang theo y từ trên xuống dưới không ngừng điên đảo, dương vật hướng lên trên cuồng đỉnh, mặt chôn ở sau cổ mỹ nhân gặm hôn, cấp dưới đi qua chỉ thấy mỹ nhân hai chân mở lớn, hạ thể đối diện chính mình, tiểu ngọc hành cao cao nhếch lên, đỉnh ướt át, hoa huyệt không người an ủi tịch mịch mà co rụt lại, sau huyệt bị căng đến biến hình, mỗi lần dương cụ rút ra đều mang ra một chút thịt ruột ướt đẫm, thịt non màu hồng phấn cùng tử hắc sắc dương cụ hình thành đối lập, cấp dưới xem đến dục hỏa đốt người, tay sờ lên hoa huyệt có chút ướt át, đột nhiên thọc đi vào hai ngón tay bắt đầu chậm rãi đâm chọc.</w:t>
      </w:r>
    </w:p>
    <w:p>
      <w:pPr>
        <w:pStyle w:val="BodyText"/>
      </w:pPr>
      <w:r>
        <w:t xml:space="preserve">"A! Hoa huyệt cũng muốn...... Không cần dùng tay...... Trực tiếp dùng dương vật cắm vào......" Mỹ nhân hậu huyệt bị thao liền bắt đầu cơ khát mà xoắn thân mình, vươn tay nhỏ mềm mại sờ đến hạ thân cấp dưới, đôi mắt thẳng lăng lăng mà nhìn chằm chằm lều trại nhỏ, cách quần liền bắt đầu xoa nắm nơi càng ngày càng nhiệt, côn thịt càng ngày càng cứng, cấp dưới thấy mỹ nhân tao thành như vậy, đơn giản một phen thả ra dương cụ cương cứng của mình, ngón tay từ hoa huyệt dùng sức kéo ra bên ngoài, mang theo một sợi chỉ bạc.</w:t>
      </w:r>
    </w:p>
    <w:p>
      <w:pPr>
        <w:pStyle w:val="BodyText"/>
      </w:pPr>
      <w:r>
        <w:t xml:space="preserve">Cấp dưới đem dâm thủy trên tay qua loa mà ở trên côn thịt lau mấy cái coi như bôi trơn, nhắm ngay tiểu tao động nước chảy dùng sức thọc.</w:t>
      </w:r>
    </w:p>
    <w:p>
      <w:pPr>
        <w:pStyle w:val="BodyText"/>
      </w:pPr>
      <w:r>
        <w:t xml:space="preserve">"A a a! Thao vào! Hai cái huyệt đều bị thao!" Mỹ nhân sướng đến hai huyệt đều phun ra một cổ dâm dịch, vách động co rút xoắn chặt hai căn đại dương vật.</w:t>
      </w:r>
    </w:p>
    <w:p>
      <w:pPr>
        <w:pStyle w:val="BodyText"/>
      </w:pPr>
      <w:r>
        <w:t xml:space="preserve">"Tê...... Cưng là muốn đem tôi bấm gãy sao?" Cấp dưới bị hoa bích chặt chẽ liên miên mấp máy bao đến trên trán toát ra một tầng mồ hôi mỏng, gian nan mà rút ra một đoạn lại nặng nề mà phá vỡ vách động buộc chặt hướng trong đỉnh, một chút thao mở hoa huyệt chật hẹp nóng bỏng.</w:t>
      </w:r>
    </w:p>
    <w:p>
      <w:pPr>
        <w:pStyle w:val="BodyText"/>
      </w:pPr>
      <w:r>
        <w:t xml:space="preserve">Thực mau hoa huyệt dâm lãng đã thích ứng dương cụ thô to, huyệt thịt bị thao đến mềm xốp, nhu nhu thuận thuận mà để quy đầu một đường căng ra mềm thịt tầng tầng, thật mạnh nghiền qua hoa tâm, vẫn luôn đỉnh đến chỗ sâu nhất miệng tử cung, để ở trên khối thịt non thao không ngừng.</w:t>
      </w:r>
    </w:p>
    <w:p>
      <w:pPr>
        <w:pStyle w:val="BodyText"/>
      </w:pPr>
      <w:r>
        <w:t xml:space="preserve">"Tử cung bị thao mở...... Ư...... Thật sướng......" Mỹ nhân không ngừng lãng kêu, nỗ lực thả lỏng hoa huyệt làm cấp dưới dương vật thô to dùng sức mà hướng kiều nộn tử cung chính mình đâm, hoa huyệt mỗi một tấc thịt non đều bị đại điểu che kín gân xanh hung hăng cọ qua, vách tường tử cung mẫn cảm bị quy đầu chống lại nghiền nát, mỹ nhân sướng đến thân mình vặn vẹo không ngừng, đem hoa huyệt thủy nộn của mình nhắm thẳng dương vật cấp dưới đưa qua.</w:t>
      </w:r>
    </w:p>
    <w:p>
      <w:pPr>
        <w:pStyle w:val="BodyText"/>
      </w:pPr>
      <w:r>
        <w:t xml:space="preserve">Tiểu Vương thao hậu huyệt mỹ nhân thấy thế, như là đang thi đấu cũng tăng lớn lực độ cắm vào, một chút một chút không chút nào thương tiếc mà nhắm ngay tao điểm hậu huyệt cuồng đỉnh, hận không thể đem mỹ nhân thọc xuyên, hoa tâm cùng tao điểm của mỹ nhân đều bị mãnh thao, tử cung lại hàm chứa quy đầu cấp dưới, toàn thân như là điện giật co rút, mở lớn miệng, một bộ dáng bị thao đến mất hồn.</w:t>
      </w:r>
    </w:p>
    <w:p>
      <w:pPr>
        <w:pStyle w:val="BodyText"/>
      </w:pPr>
      <w:r>
        <w:t xml:space="preserve">Mỹ nhân bị kẹp ở giữa hai nam nhân, hai tay vô lực mà ôm lấy cổ cấp dưới, mông vểnh vặn vẹo cưỡi trên hai căn đại điểu, kêu như một con tiểu miêu động dục, mông bị hạ thân hai người đâm, mông thịt bị đè cho bằng lại bắn lên, có vẻ điềm đạm đáng yêu, Tiểu Vương nhìn đến không khỏi bắt lấy hai đại khối mông dâm mà xoa bóp.</w:t>
      </w:r>
    </w:p>
    <w:p>
      <w:pPr>
        <w:pStyle w:val="BodyText"/>
      </w:pPr>
      <w:r>
        <w:t xml:space="preserve">Hai người lấy tiết tấu ra ra vào vào làm mỹ nhân, lúc cấp dưới cắm vào mỹ nhân dùng sức đem thân thể dựa phía trước, thân mình mềm mại kề sát cơ bắp cứng rắn, hoa huyệt mềm thịt run rẩy quấn lên vật cứng xâm lấn, ướt át trơn trượt mà mút kéo vào bên trong, cung khẩu cắn quy đầu, giống hài tử ăn sữa hút không ngừng; lúc Tiểu Vương tiến làm hậu huyệt, mỹ nhân lại đem mông sau dẩu lên, huyệt khẩu đỏ tươi tham lam mà tinh hoàn cũng nuốt vào, "òm ọp òm ọp" tiếng nước, nam nhân thích ý thấp hô nhỏ, mỹ nhân kêu lớn tiếng, tiếng đánh thân thể liên miên không dứt, tràng dịch cùng dâm dịch dính dính nhớp nị mà chảy ra, ở nơi ba người giao hợp phía dưới tụ thành một bãi sáng lấp lánh.</w:t>
      </w:r>
    </w:p>
    <w:p>
      <w:pPr>
        <w:pStyle w:val="BodyText"/>
      </w:pPr>
      <w:r>
        <w:t xml:space="preserve">Quý Dương gần đây cơ hồ mỗi ngày đi tìm Hạ An đều sắp bị cậu ép khô, nhưng nhìn đến cảnh hương diễm này, phía dưới cũng nhịn không được cứnh lên, hắn thả ra dương cụ nhất trụ kình thiên, đi đến mép giường, bắt lấy cằm nhỏ của mỹ nhân liền ấn đại dương vật vào.</w:t>
      </w:r>
    </w:p>
    <w:p>
      <w:pPr>
        <w:pStyle w:val="BodyText"/>
      </w:pPr>
      <w:r>
        <w:t xml:space="preserve">"A...a......" Mỹ nhân cái miệng nhỏ bị Quý Dương nhét đầy dương vật tanh tưởi, tiếng rên rỉ bị ngăn chặn, nước mắt bị làm không ngừng chảy xuống, hắn phe phẩy cúi đầu né tránh dương vật trượng phu chính mình, cái ót lại bị gắt gao đè ấn, dương cụ nóng bỏng vẫn luôn thọc tới chỗ sâu trong yết hầu.</w:t>
      </w:r>
    </w:p>
    <w:p>
      <w:pPr>
        <w:pStyle w:val="BodyText"/>
      </w:pPr>
      <w:r>
        <w:t xml:space="preserve">"Tao hóa! Huyệt còn hàm chứa dương vật nam nhân khác, lão tử làm em còn dám ghét bỏ? Liếm cho tốt!" Dứt lời, Quý Dương gắt gao nắm tóc mỹ nhân, hung hăng thọc thực quản mềm mại, mỹ nhân một trận buồn nôn, thực quản co rút buộc chặt, mang đến cho nam nhân càng nhiều sung sướng, tốc độ thọc vào rút ra không khỏi nhanh hơn.</w:t>
      </w:r>
    </w:p>
    <w:p>
      <w:pPr>
        <w:pStyle w:val="BodyText"/>
      </w:pPr>
      <w:r>
        <w:t xml:space="preserve">Mỹ nhân hoa huyệt, hậu huyệt, yết hầu đều bị côn thịt đâm tràn đầy, không ngừng bị ra vào thao làm, cả người như là phát sốt nóng bỏng, một thân đỏ bừng, giống nam nhân sex toys, mềm thân mình mặc cho bọn hắn phát tiết thú tính.</w:t>
      </w:r>
    </w:p>
    <w:p>
      <w:pPr>
        <w:pStyle w:val="BodyText"/>
      </w:pPr>
      <w:r>
        <w:t xml:space="preserve">Thời gian Vương làm lâu nhất, hắn trước hết tại hậu huyệt bắn tinh. Quý Dương thấy thế, rút ra dương vật dính đầy nước miếng, nâng lên mông vểnh mỹ nhân trực tiếp thọc đi vào nhanh chóng kích thích, hậu huyệt còn không có kịp khép lại liền hoan thiên hỉ địa mà bao vây lấy dương cụ, nghênh đón tiếp giao hợp.</w:t>
      </w:r>
    </w:p>
    <w:p>
      <w:pPr>
        <w:pStyle w:val="BodyText"/>
      </w:pPr>
      <w:r>
        <w:t xml:space="preserve">Ba người thay phiên mãnh thao mỹ nhân dâm lãng, mỗi lần bắn một lần tinh liền nhường vị trí thay đổi người, mỹ nhân bị thao đến không biết đêm nay là đêm nào, dương vật tiến đến bên miệng liền ngoan ngoãn mà hàm đi vào, nam nhân muốn thao huyệt liền mở ra chân dẩu mông lên.</w:t>
      </w:r>
    </w:p>
    <w:p>
      <w:pPr>
        <w:pStyle w:val="BodyText"/>
      </w:pPr>
      <w:r>
        <w:t xml:space="preserve">Cuối cùng khi kết thúc, mỹ nhân bị làm hôn mê bất tỉnh, cả người đều là tinh dịch cùng mồ hôi, Quý Dương bất đắc dĩ mà ôm y đi tắm rửa, lúc gần đi đối Tiểu Vương cùng cấp dưới nói: "Các cậu có rảnh có thể lại đến thao lão bà của tôi, bằng không tôi một người khẳng định là uy không no y." Dứt lời còn đối cấp dưới chớp chớp mắt.</w:t>
      </w:r>
    </w:p>
    <w:p>
      <w:pPr>
        <w:pStyle w:val="Compact"/>
      </w:pPr>
      <w:r>
        <w:t xml:space="preserve">Cấp dưới lôi kéo khóe miệng cười cười, trong lòng đối với việc Quý Dương luôn là lão bà của mình làm tình tiêu tan một ít.</w:t>
      </w:r>
      <w:r>
        <w:br w:type="textWrapping"/>
      </w:r>
      <w:r>
        <w:br w:type="textWrapping"/>
      </w:r>
    </w:p>
    <w:p>
      <w:pPr>
        <w:pStyle w:val="Heading2"/>
      </w:pPr>
      <w:bookmarkStart w:id="25" w:name="chương-4-liếm-huyệt-song-long-nhập-hoa-huyệt-3p-bụnglớnplay-có-mang-thai-tình-tiết"/>
      <w:bookmarkEnd w:id="25"/>
      <w:r>
        <w:t xml:space="preserve">4. Chương 4: Liếm Huyệt / Song Long Nhập Hoa Huyệt /3p/ Bụng lớn play/ Có Mang Thai Tình Tiết</w:t>
      </w:r>
    </w:p>
    <w:p>
      <w:pPr>
        <w:pStyle w:val="Compact"/>
      </w:pPr>
      <w:r>
        <w:br w:type="textWrapping"/>
      </w:r>
      <w:r>
        <w:br w:type="textWrapping"/>
      </w:r>
      <w:r>
        <w:t xml:space="preserve">Ngày này, Quý Dương mang theo Tiểu Vương cùng nhau đi tới nhà Hạ An. Hạ An mở cửa nhìn đến bên người Quý Dương còn có một nam nhân xa lạ, vừa kinh vừa bực mà nhìn Quý Dương: "Anh lại muốn chơi cái gì kì quái?"</w:t>
      </w:r>
    </w:p>
    <w:p>
      <w:pPr>
        <w:pStyle w:val="BodyText"/>
      </w:pPr>
      <w:r>
        <w:t xml:space="preserve">Lúc này Hạ An đã có có thai hơn sáu tháng, bụng đã tròn tròn phình phình giống quả dưa hấu, tư vị mười phần, bộ ngực cũng càng thêm no đủ đĩnh kiều, hai tòa núi tuyết cao ngất một cái nho nhỏ nhô lên, xuyên thấu qua áo màu trắng của Hạ An lộ ra một chút màu hồng nhạt tươi mới, lúc này Hạ An trừng mắt có điểm sinh khí mà nhìn Quý Dương, kia hai luồng mềm thịt cũng theo trên dưới nhẹ nhàng rung động, hai nam nhân nhìn đến miệng khô lưỡi khô.</w:t>
      </w:r>
    </w:p>
    <w:p>
      <w:pPr>
        <w:pStyle w:val="BodyText"/>
      </w:pPr>
      <w:r>
        <w:t xml:space="preserve">"Bảo bối, em chính là tâm can của tôi, tôi nào dám chơi cái gì kì quái." Quý Dương đi qua đi lấy phấn môi Hạ An, một tay bắt lấy một bên vú mượt mà đáng yêu, cách quần áo liền xoa nhẹ lên, vải dệt thô ráp nặng nề mà ma sát qua đầu vú kiều nộn, Hạ An thân thể mẫn cảm lập tức liền có cảm giác.</w:t>
      </w:r>
    </w:p>
    <w:p>
      <w:pPr>
        <w:pStyle w:val="BodyText"/>
      </w:pPr>
      <w:r>
        <w:t xml:space="preserve">"Ư ư....." Hạ An quay đầu tránh đi đầu lưỡi Quý Dương ở trong miệng cậu cướp đoạt nước bọt, đôi mắt bởi vì tình dục có điểm hồng hồng, "Tôi nói trước, tính cả hắn...... Liền tính hắn cũng muốn cùng tôi làm, cũng không được cùng tới, tôi không thích ba người cùng nhau."</w:t>
      </w:r>
    </w:p>
    <w:p>
      <w:pPr>
        <w:pStyle w:val="BodyText"/>
      </w:pPr>
      <w:r>
        <w:t xml:space="preserve">"Được được được, đều nghe em." Quý Dương sủng nịch mà xoa ngực Hạ An đáp, trong lòng lại là nghĩ, trước đem Hạ An mang lên giường, đem cậu thao mềm còn không phải muốn thế nào làm liền làm thế đó. Dứt lời không màng Hạ An giãy giụa, một tay đem cậu bế công chúa lên hướng phòng ngủ đi, Tiểu Vương cũng chạy nhanh đuổi kịp.</w:t>
      </w:r>
    </w:p>
    <w:p>
      <w:pPr>
        <w:pStyle w:val="BodyText"/>
      </w:pPr>
      <w:r>
        <w:t xml:space="preserve">Quý Dương đem Hạ An đặt ở trên giường, chính mình cũng ngưỡng mặt nằm hảo, đối với Hạ An ngoắc ngón tay: "Bảo bối lại đây, tôi trước giúp cưng liếm liếm."</w:t>
      </w:r>
    </w:p>
    <w:p>
      <w:pPr>
        <w:pStyle w:val="BodyText"/>
      </w:pPr>
      <w:r>
        <w:t xml:space="preserve">Hạ An đỏ mặt chậm rãi cởi ra quần áo, lộ ra tảng lớn da thịt tuyết trắng trần trụi, đỏ mặt quỳ gối trên giường, mông nhỏ chậm rãi hướng trên đầu Quý Dương dịch đến, rất nhanh cậu liền ngồi quỳ ở trên đầu Quý Dương, hoa huyệt đối diện miệng nam nhân.</w:t>
      </w:r>
    </w:p>
    <w:p>
      <w:pPr>
        <w:pStyle w:val="BodyText"/>
      </w:pPr>
      <w:r>
        <w:t xml:space="preserve">Quý Dương tinh tế mà ở trên làn da phần bên trong đùi trắng nõn mẫn cảm ướt hôn mút cắn, lại duỗi ra đầu lưỡi hôn lên hai mảnh hoa môi đầy đặn, đầu lưỡi vòng quanh huyệt khẩu liếm một vòng, đem hai mảnh thịt non liếm đến bóng nước, sau đó đem đầu lưỡi để ở bên trong hoa phùng nhỏ hẹp, bắt chước tư thế tính giao một chút một chút mà hướng trong chọc.</w:t>
      </w:r>
    </w:p>
    <w:p>
      <w:pPr>
        <w:pStyle w:val="BodyText"/>
      </w:pPr>
      <w:r>
        <w:t xml:space="preserve">"A......" Hạ An chỗ mẫn cảm bị đầu lưỡi ướt hoạt thô ráp liếm quá, không khỏi trước sau đong đưa mông, hơi hơi ngồi xuống, đem hoa huyệt tiến thêm một bước hướng trong miệng Quý Dương, Quý Dương vươn hai tay to lớn vững vàng mà giữ vững mông trắng tuyết, chỉ cảm thấy vào làn da ấm áp mềm mại, xúc cảm như trên tơ lụa thượng hạng, trơn trượt đến tay đều phải bị hấp thụ ở mặt trên, một bên liếm huyệt, một bên từ trên xuống dưới mà vuốt ve theo rãnh mông sâu thẳm.</w:t>
      </w:r>
    </w:p>
    <w:p>
      <w:pPr>
        <w:pStyle w:val="BodyText"/>
      </w:pPr>
      <w:r>
        <w:t xml:space="preserve">"A...... Vào được......" Hạ An lắc mông đón ý nói hùa đầu lưỡi liếm láp, huyệt khẩu mềm mại dưới thế công đầu lưỡi thực nhanh liền ngoan ngoãn mà rộng mở, lộ ra nội bộ huyệt thịt thủy hoạt tư mật cho người liếm láp. Đại lưỡi Quý Dương không ngừng hướng mật động đâm, chuyển vòng cướp đoạt dâm thủy trong hoa bích non nớt, đầu lưỡi tuy rằng không như dương vật thô to nhưng thắng ở linh hoạt, hoa bích mẫn cảm bị đầu lưỡi ấm áp một tấc liếm láp qua, chất lỏng trong suốt không ngừng từ vách động màu hồng phấn bị bài trừ ra theo trọng lực chậm rãi chảy xuống liền bị đầu lưỡi hút lấy, tất cả đều uống vào trong miệng.</w:t>
      </w:r>
    </w:p>
    <w:p>
      <w:pPr>
        <w:pStyle w:val="BodyText"/>
      </w:pPr>
      <w:r>
        <w:t xml:space="preserve">"Bảo bối tao thủy thật ngọt, đều cho tôi uống được không?" Quý Dương say mê mà đem đầu chôn thật sâu ở hạ thể Hạ An nhích tới nhích lui, trên cằm một chút râu ma sát đến chỗ thịt non đáy chậu của Hạ An vừa đau vừa ngứa.</w:t>
      </w:r>
    </w:p>
    <w:p>
      <w:pPr>
        <w:pStyle w:val="BodyText"/>
      </w:pPr>
      <w:r>
        <w:t xml:space="preserve">"Anh...... Anh lần sau phải cạo sạch sẽ râu, ma sát đến phía dưới có chút đau......" Hạ An mắt hồng oán giận, muốn đứng dậy lại bị Quý Dương đột nhiên một ngụm ngậm lấy hoa đế.</w:t>
      </w:r>
    </w:p>
    <w:p>
      <w:pPr>
        <w:pStyle w:val="BodyText"/>
      </w:pPr>
      <w:r>
        <w:t xml:space="preserve">"A a!" Hạ An thân mình mềm nhũn, thân thể không khỏi ngã về phía trước đành phải lấy hai tay chống ở trên giường bảo trì cân bằng, mang theo tiếng khóc nức nở nói: "Nhẹ một chút a!"</w:t>
      </w:r>
    </w:p>
    <w:p>
      <w:pPr>
        <w:pStyle w:val="BodyText"/>
      </w:pPr>
      <w:r>
        <w:t xml:space="preserve">Quý Dương đem hai mảnh môi âm đế hàm tiến mút vào mà khảy, hàm răng nhẹ nhàng cắn đầu âm đế cọ xát lôi kéo, động tác mềm nhẹ, giống như sợ làm vỡ nơi làn da kiều nộn kia.</w:t>
      </w:r>
    </w:p>
    <w:p>
      <w:pPr>
        <w:pStyle w:val="BodyText"/>
      </w:pPr>
      <w:r>
        <w:t xml:space="preserve">Hạ An bị hút đến lệ quang oánh oánh, nộn huyệt ái dịch giàn giụa, thân mình đều chịu đựng không nổi, tội nghiệp mà nhìn Tiểu Vương một bên vây xem. Tiểu Vương thấy thế bước nhanh đi tới ôm nửa người trên của Hạ An, Hạ An mềm mại mà dựa vào trong lòng ngực Tiểu vương, vú ở trên cơ ngực hắn cọ không ngừng, đầu vú thực nhanh đã bị cọ đến ngạnh ngạnh mà đứng thẳng lên, Hạ An hận cực kỳ thân mình chính mình mẫn cảm, thẹn thùng mà chôn ở trong lòng ngực Tiểu Vương không dám ngẩng đầu, lại đột nhiên cảm giác được đồ vật ngạnh bang bang chọc ở trên bụng mình.</w:t>
      </w:r>
    </w:p>
    <w:p>
      <w:pPr>
        <w:pStyle w:val="BodyText"/>
      </w:pPr>
      <w:r>
        <w:t xml:space="preserve">Tiểu Vương đem Hạ An từ trong lòng ngực mình kéo ra, một tay bắt lấy một bên đại nãi liều mạng mà xoa nắn, đôi mắt thẳng lăng lăng mà nhìn chằm chằm phía dưới thủy huyệt bị Quý Dương liếm đến ướt đẫm: "Tôi muốn cắm vào."</w:t>
      </w:r>
    </w:p>
    <w:p>
      <w:pPr>
        <w:pStyle w:val="BodyText"/>
      </w:pPr>
      <w:r>
        <w:t xml:space="preserve">Quý Dương nghe vậy, dùng sức hút, uống xong một ngụm dâm thủy cuối cùng, lười biếng mà vươn đầu nói: "Liếm nửa ngày, tôi cũng ngạnh, bảo bối, cưng xem làm thế nào đi."</w:t>
      </w:r>
    </w:p>
    <w:p>
      <w:pPr>
        <w:pStyle w:val="BodyText"/>
      </w:pPr>
      <w:r>
        <w:t xml:space="preserve">Hạ An thở hồng hộc mà quỳ gối trên giường, vô thố nhìn hai nam nhân phía dưới đều dựng thành lều trại nhỏ, nhìn qua đều to lớn căng phồng, có chút do dự mà nói: "Nếu không...... Quý Dương anh trước từ từ?"</w:t>
      </w:r>
    </w:p>
    <w:p>
      <w:pPr>
        <w:pStyle w:val="BodyText"/>
      </w:pPr>
      <w:r>
        <w:t xml:space="preserve">"Bảo bối tâm quá độc ác, tôi đều liếm lâu như vậy, em nhẫn tâm sao!" Quý Dương giả bộ tội nghiệp cọ đến bên người Hạ An, từ sau lưng ôm lấy cậu, lặng lẽ cởi quần, đầu gối đỉnh đầu, nhắm chặt tách ra hai cái đùi Hạ An, dương cụ cương cứng thô to hướng hoa huyệt lầy lội bất kham chật hẹp dùng sức đâm.</w:t>
      </w:r>
    </w:p>
    <w:p>
      <w:pPr>
        <w:pStyle w:val="BodyText"/>
      </w:pPr>
      <w:r>
        <w:t xml:space="preserve">"A! Nhẹ một chút a......Tôi còn mang thai......" Hạ An bị động tác thô bạo của nam nhân cắm đến thân mình run lên, ngã vào trong lòng ngực Quý Dương.</w:t>
      </w:r>
    </w:p>
    <w:p>
      <w:pPr>
        <w:pStyle w:val="BodyText"/>
      </w:pPr>
      <w:r>
        <w:t xml:space="preserve">"Bảo bối luôn muốn tôi nhẹ một chút, chính là rõ ràng mỗi lần cắm vào, cưng tiểu tao huyệt chảy nước tương đối nhiều a?" Quý Dương mừng rỡ khi mỹ nhân chủ động nhào vào trong ngực, cười xấu xa bóp chặt hai mảnh mông thịt đĩnh kiều cuồng thao, đại dương vật cứng nóng lần lượt lấy góc độ bất đồng thao mở huyệt thịt ướt non mềm hoạt, dâm thủy "phốc suy" "phốc suy" mà bị bài trừ, hoa huyệt đầm đìa nước càng thêm thuận lợi cho dương cụ rong ruổi, Quý Dương thỏa mãn mà không ngừng thẳng lưng đưa hông, đưa đẩy đến càng lúc càng nhanh, Hạ An khẽ nhếch miệng ngã vào trên người Quý Dương, đem cổ dựa vào trên vai nam nhân thở dốc không thôi.</w:t>
      </w:r>
    </w:p>
    <w:p>
      <w:pPr>
        <w:pStyle w:val="BodyText"/>
      </w:pPr>
      <w:r>
        <w:t xml:space="preserve">Tiểu Vương nhìn hai người thoải mái hào phóng ở trước mặt mình dâm thanh lãng ngữ làm không ngừng, ánh mắt càng thêm thâm trầm, hắn cũng cởi quần ngồi vào bên hạ thân hai người tương liên, gắt gao nhìn chằm chằm tiểu huyệt phấn nộn không ngừng phun ra nuốt vào tử hắc sắc dương cụ, đỡ dương vật đỉnh đã phân bố ra dịch của mình trên ở huyệt khẩu bị căng ra loạn cọ.</w:t>
      </w:r>
    </w:p>
    <w:p>
      <w:pPr>
        <w:pStyle w:val="BodyText"/>
      </w:pPr>
      <w:r>
        <w:t xml:space="preserve">Quý Dương thư sướng khoái sảng mà thao nộn huyệt chật hẹp nhiều nước cũng chưa quên đồng sự của mình. Hắn một bên tiếp tục dùng sức hướng hoa huyệt đảo lộng, một bên duỗi tay sờ đến chỗ hai người giao hợp ướt nóng, ngón trỏ đẩy ra huyệt khẩu bị căng đến tràn đầy đi vào.</w:t>
      </w:r>
    </w:p>
    <w:p>
      <w:pPr>
        <w:pStyle w:val="BodyText"/>
      </w:pPr>
      <w:r>
        <w:t xml:space="preserve">"A...... Không cần lại vào nữa, của anh thực thô......" Hạ An nhìn ra ý đồ nam nhân, mềm như bông mà muốn cự tuyệt, Quý Dương nào để ý tới, một bên dùng quy đầu nóng bỏng lần lượt đem tầng tầng mềm thịt quất mở ra, đối hoa tâm tàn nhẫn đâm không ngừng, một bên dùng hai ngón tay giữ lấy âm đế, ngón tay chậm rãi hướng huyệt khẩu đã bị căng mà banh ra thêm, Hạ An sướng đến hoa huyệt không ngừng co rút lại, mồm to phun dâm dịch, oán giận đều hóa thành từng tiếng kêu triền miên.</w:t>
      </w:r>
    </w:p>
    <w:p>
      <w:pPr>
        <w:pStyle w:val="BodyText"/>
      </w:pPr>
      <w:r>
        <w:t xml:space="preserve">Tinh tế mà khai thác trong chốc lát, Quý Dương thấy dâm huyệt đã có thể thuận thông thuận sướng mà phun ra nuốt vào ba ngón tay cùng một cây đại điểu, tốc độ đưa đẩy liền chậm lại, ý bảo Tiểu Vương cắm vào tới. Tiểu Vương đợi nửa ngày rốt cuộc có thể thao huyệt, kích động mà đỡ côn thịt đến dương vật Quý Dương, đẩy ra hai mảnh hoa môi mềm mại, nghiền qua âm đế sưng lướn, hướng chỗ sâu trong mất hồn thong thả mà cắm vào.</w:t>
      </w:r>
    </w:p>
    <w:p>
      <w:pPr>
        <w:pStyle w:val="BodyText"/>
      </w:pPr>
      <w:r>
        <w:t xml:space="preserve">Mới vừa nhét vào một cái quy đầu, hai mảnh hoa môi phấn nộn đã bị căng đến biến hình, nhìn qua đều mỏng một vòng, huyệt khẩu trở nên có chút trong suốt, Hạ An chỉ cảm thấy hạ thể vừa trướng vừa đau, nước mắt lăn ra: "Đau quá...... Anh trước đi ra ngoài......"</w:t>
      </w:r>
    </w:p>
    <w:p>
      <w:pPr>
        <w:pStyle w:val="BodyText"/>
      </w:pPr>
      <w:r>
        <w:t xml:space="preserve">Tiểu Vương quy đầu trướng đau bị huyệt khẩu ấm áp mềm mại mút sướng đến da đầu tê dại, nào còn quản được nhiều như vậy, một tiếng trống làm tinh thần hăng hái thêm hướng trong đột nhiên đỉnh động, đẩy ra nguyên cây côn thịt chặt chẽ dán sát, chỉ còn hai cái tinh hoàn khó khăn lưu bên ngoài.</w:t>
      </w:r>
    </w:p>
    <w:p>
      <w:pPr>
        <w:pStyle w:val="BodyText"/>
      </w:pPr>
      <w:r>
        <w:t xml:space="preserve">"A a!" Hạ An phát ra tiếng hét thảm, hai căn dương vật rốt cuộc vẫn là quá thô, Hạ An chỉ cảm thấy hoa huyệt như là từ trong bị sờ sờ xé rách mở ra, đau đến hai chân trắng dài loạn quơ, cái mông lại bị nam nhân dùng sức ấn, bị hai căn côn thịt lớn đóng đinh tại chỗ. Cậu vừa khóc vừa kêu mà xoay thân mình, đấm đánh Quý Dương phía sau sướng đến không ngừng thấp suyễn: "Tôi liền biết anh gạt tôi! Nói tốt một đám! Kết quả cùng nhau cắm vào, đau chết mất, ô ô ô...... Phía dưới nhất định nứt ra rồi......"</w:t>
      </w:r>
    </w:p>
    <w:p>
      <w:pPr>
        <w:pStyle w:val="BodyText"/>
      </w:pPr>
      <w:r>
        <w:t xml:space="preserve">Quý Dương cúi đầu nhìn nhìn, thấy nộn huyệt thiên phú dị bẩm chỉ là bị căng đến có điểm đỏ lên, vội vàng an ủi nói: "Không nứt không nứt, có thể ăn thật sự. Bảo bối nhịn một chút, thao mở đến lúc đó sinh hài tử cũng dễ một ít." Quý Dương ôm Hạ An, một bên cúi đầu trìu mến mà khẽ hôn bờ vai của cậu, một bên cùng Tiểu Vương một trước một sau thong thả đưa đẩy.</w:t>
      </w:r>
    </w:p>
    <w:p>
      <w:pPr>
        <w:pStyle w:val="BodyText"/>
      </w:pPr>
      <w:r>
        <w:t xml:space="preserve">Nộn huyệt bị căng ra càng chặt, côn thịt Quý Dương một bên là hoa bích ấm áp nhiệt mềm mại, một bên là dương vật nóng bỏng trên còn có gân xanh nhảy lên của Tiểu Vương, khoái cảm bị hai sườn thật mạnh đè ép thật sự là mất hồn thực cốt, hắn tận lực ôn nhu mà thao trong chốc lát, thật sự là nhịn không được liền đại khai đại hợp mà thọc vào rút ra, Tiểu Vương thấy thế cũng đi theo dùng sức toàn căn rút ra lại toàn căn hoàn toàn đi vào mà tàn nhẫn làm mở dâm huyệt.</w:t>
      </w:r>
    </w:p>
    <w:p>
      <w:pPr>
        <w:pStyle w:val="BodyText"/>
      </w:pPr>
      <w:r>
        <w:t xml:space="preserve">"A......" Hạ An phát ra nhược nhược tiếng rên rỉ, bị bắt cưỡi ở trên hai căn côn thịt tử hắc sắc lớn kích thích không ngừng, thân mình bị đỉnh đến lúc lắc, nhũ thịt trước ngực cũng theo tiết tấu nảy lên nảy xuống, giống hai cái đại bạch cầu nhảy, hoảng đến người hoa mắt. Điểm mẫn cảm của Hạ An bị hai căn côn thịt ra ra vào vào thay phiên mãnh đỉnh, hoa đế bị lần lượt hung hăng nghiền qua, ngay từ đầu đau đớn thế nhưng chậm rãi tan thành mây khói, thay thế chính là khoái cảm điện lưu tê dại từ nơi ba người giao hợp du tẩu đến toàn thân, làm đến toàn thân Hạ An đều hơi hơi co rút lên.</w:t>
      </w:r>
    </w:p>
    <w:p>
      <w:pPr>
        <w:pStyle w:val="BodyText"/>
      </w:pPr>
      <w:r>
        <w:t xml:space="preserve">Hai người thấy Hạ An thống khổ than nhẹ thanh dần dần trở nên ngọt nị mà tràn ngập tình dục, biết được cậu cũng sướng, càng thêm tăng lớn lực độ thọc vào rút ra, từ ra ra vào vào thành cùng tiến cùng ra, đủ hỏa lực, quy đầu đồng thời hướng chỗ sâu nhất trong hoa huyệt cuồng đỉnh muốn tiến vào càng sâu, nếm đến càng nhiều tư vị thơm ngọt, hai người tinh hoàn bạch bạch bạch mà không ngừng chụp đánh hạ thân Hạ An, thẳng đem chỗ giao hợp chảy ra dâm thủy dính nhớp biến thành bọt mép.</w:t>
      </w:r>
    </w:p>
    <w:p>
      <w:pPr>
        <w:pStyle w:val="BodyText"/>
      </w:pPr>
      <w:r>
        <w:t xml:space="preserve">Hai người càng làm càng sâu, càng làm càng tàn nhẫn, Hạ An bị nhốt ở giữa hai nam nhân thân mình lắc lư, bụng lớn đều hơi hơi đè dẹp lép, bên tai là tiếng thở dốc thô nặng một trước một sau hai cái nam nhân bên cạnh mình, mông cậu bị bốn bốn tay cầm, nhanh chóng hướng lên trên nâng lên lại đồng thời buông lỏng tay, thẳng tắp rơi xuống hoàn toàn nuốt vào hai cự căn, hoa huyệt mỗi một tấc niêm mạc, mỗi một cái nếp uốn đều bị căng ra, lúc sau là vô tận ma sát, đỉnh lộng, nghiền nát.</w:t>
      </w:r>
    </w:p>
    <w:p>
      <w:pPr>
        <w:pStyle w:val="BodyText"/>
      </w:pPr>
      <w:r>
        <w:t xml:space="preserve">Hạ An bị thao đến cả người vô lực, đành phải vươn hai tay vòng trụ phần lưng dày rộng của Tiểu Vương, ngón tay ở trên lưng hắn vẽ ra từng đạo vệt đỏ. Cậu hơi hơi vặn vẹo cái mông, đĩnh bụng to, dùng nộn huyệt đón ý nói hùa các nam nhân dâm lộng, huyệt thịt thủy hoạt không ngừng co rút lại liếm mút hai đại cự căn đồng thời ra vào, đem hai nam nhân hầu hạ đến dễ bảo.</w:t>
      </w:r>
    </w:p>
    <w:p>
      <w:pPr>
        <w:pStyle w:val="BodyText"/>
      </w:pPr>
      <w:r>
        <w:t xml:space="preserve">Tiểu Vương biến hóa góc độ hướng chỗ sâu trong trong mất hồn cuồng đỉnh, rốt cuộc đỉnh đến cung khẩu khối thần bí mềm hoạt. Hắn hoan hô một tiếng, quy đầu để ở chỗ kia nghiền ma sát không ngừng, lấy biên độ rất nhỏ không ngừng thọc vào rút ra, lần lượt thật mạnh đỉnh trên cung khẩu, muốn đem hai mảnh mềm thịt thao mở, cắm vào trong cái miệng nhỏ.</w:t>
      </w:r>
    </w:p>
    <w:p>
      <w:pPr>
        <w:pStyle w:val="BodyText"/>
      </w:pPr>
      <w:r>
        <w:t xml:space="preserve">Hạ An cảm nhận được Tiểu Vương đối với cung khẩu yếu ớt chính mình khởi xướng tiến công mãnh liệt, cũng không biết có phải tâm lý tác dụng, chỉ cảm thấy trong bụng hài tử đá cái bụng một chút. Cậu sợ tới mức chụp đánh vài cái thật mạnh sống lưng trơn bóng của Tiểu Vương: "Tôi bên trong còn có hài tử! Không thể đi vào!"</w:t>
      </w:r>
    </w:p>
    <w:p>
      <w:pPr>
        <w:pStyle w:val="BodyText"/>
      </w:pPr>
      <w:r>
        <w:t xml:space="preserve">Quý Dương nghe vậy cười, thả chậm tốc độ, trấn an mà xoa luồng thấm mồ hôi trên hai vú trơn trượt: "Bảo bối nói đúng, Tiểu Vương cậu quá mãnh, thao sinh non làm thế nào, tôi đây luyến tiếc." Phảng phất như cái người trước kia uy hiếp muốn thao tiến tử cung Hạ An không phải là hắn.</w:t>
      </w:r>
    </w:p>
    <w:p>
      <w:pPr>
        <w:pStyle w:val="BodyText"/>
      </w:pPr>
      <w:r>
        <w:t xml:space="preserve">Tiểu Vương nghe vậy thở dài, rút ra một đoạn côn thịt, không lưu tình chút nào mà dùng sức đụng vào hoa tâm, mặt chôn đến chỗ cổ không ngừng nức nở phập phồng của Hạ An, một bên gặm cắn một bên yêu cầu nói: "Kia chờ em sinh xong hài tử, tôi mỗi lần đều phải thao đến tử cung em, đem tử cung em bắn đầy tinh dịch của tôi, được không?"</w:t>
      </w:r>
    </w:p>
    <w:p>
      <w:pPr>
        <w:pStyle w:val="BodyText"/>
      </w:pPr>
      <w:r>
        <w:t xml:space="preserve">"Ư...... Được....." Hạ An bị hai căn côn thịt làm thân mình run lên run lên, ngọc hành cao cao nhếch lên đột nhiên phun ra một cổ tinh dịch bạch trọc, mơ mơ màng màng mà đáp ứng yêu cầu tùy hứng của nam nhân.</w:t>
      </w:r>
    </w:p>
    <w:p>
      <w:pPr>
        <w:pStyle w:val="BodyText"/>
      </w:pPr>
      <w:r>
        <w:t xml:space="preserve">Lúc cao trào hoa huyệt dùng sức xoắn chặt hai căn côn thịt như là muốn đem bên trong tinh dịch đều ép ra. Tiểu Vương bị huyệt thịt liên miên mấp máy hút đến cũng tiết ra, sau khi bắn, dương vật mềm mại mang theo dâm dịch cùng tinh dịch vẩn đục trượt ra, dương vật Quý Dương lại vẫn còn ngạnh ngạnh mà xử ở bên trong, huyệt khẩu vừa chặt vừa nóng co rút lại ăn căn côn thịt, Quý Dương liền ấn Hạ An tiếp tục khí thế ngất trời mà làm. Tiểu Vương ở một bên nhìn không lâu lại có cảm giác, liền cũng đề thương ra trận, hai người hợp lực làm dâm huyệt không biết thỏa mãn.</w:t>
      </w:r>
    </w:p>
    <w:p>
      <w:pPr>
        <w:pStyle w:val="Compact"/>
      </w:pPr>
      <w:r>
        <w:t xml:space="preserve">Hai nam nhân hoàn toàn không bận tâm Hạ An thân mình yếu ớt khi mang thai, đè nặng cậu muốn thật nhiều hồi. Cuối cùng khi kết thúc, Hạ An cả người dính đầy tinh dịch, trên mặt ẩm ướt không biết là mồ hôi hay là nước mắt, hạ thân hoa huyệt đều khép không được, bị căng thành viên động trạng, ẩn ẩn có thể thấy bên trong huyệt thịt đỏ tươi điểm xuyết tinh dịch màu trắng ngà.</w:t>
      </w:r>
      <w:r>
        <w:br w:type="textWrapping"/>
      </w:r>
      <w:r>
        <w:br w:type="textWrapping"/>
      </w:r>
    </w:p>
    <w:p>
      <w:pPr>
        <w:pStyle w:val="Heading2"/>
      </w:pPr>
      <w:bookmarkStart w:id="26" w:name="chương-5-thang-lầu-gian-làm-tình-bị-hàng-xóm-rình-coi-một-bên-thao-một-bên-hút-sữa-tươi-có-sản-nhũ-tình-tiết"/>
      <w:bookmarkEnd w:id="26"/>
      <w:r>
        <w:t xml:space="preserve">5. Chương 5: Thang Lầu Gian Làm Tình Bị Hàng Xóm Rình Coi / Một Bên Thao Một Bên Hút Sữa Tươi / Có Sản Nhũ Tình Tiết</w:t>
      </w:r>
    </w:p>
    <w:p>
      <w:pPr>
        <w:pStyle w:val="Compact"/>
      </w:pPr>
      <w:r>
        <w:br w:type="textWrapping"/>
      </w:r>
      <w:r>
        <w:br w:type="textWrapping"/>
      </w:r>
      <w:r>
        <w:t xml:space="preserve">Vì có Quý Dương cùng Tiểu Vương thường thường "khai thác sản đạo", Hạ An cuối cùng cũng thật sự thuận lợi sinh hạ một đứa nhỏ. Sau khi sinh thân thể Hạ An càng thêm đầy đặn, tính dục càng thêm tràn đầy, cũng không biết vì sao, chồng mình đối mình càng ngày càng lãnh đạm. Cậu đáng thương nào biết chồng mình đã sớm bị lão bà Quý Dương mê đến thần hồn điên đảo, nào còn lo lắng cho mình.</w:t>
      </w:r>
    </w:p>
    <w:p>
      <w:pPr>
        <w:pStyle w:val="BodyText"/>
      </w:pPr>
      <w:r>
        <w:t xml:space="preserve">Hôm nay Hạ An ra ngoài trở về, đứng ở cửa nhà mình tra chìa khóa, đột nhiên bị người từ sau lưng ôm chặt lấy, nam nhân sức lực rất lớn đem cậu đẩy đến trên tường, hai tay chống ở hai sườn thân thể Hạ An, đem cậu giam cầm ở ngực mình cùng vách tường.</w:t>
      </w:r>
    </w:p>
    <w:p>
      <w:pPr>
        <w:pStyle w:val="BodyText"/>
      </w:pPr>
      <w:r>
        <w:t xml:space="preserve">"Hô...... Bảo bối, đã lâu không thao tiểu tao bức của cưng, muốn chết tôi......" Nam nhân đem đầu dựa vào trên vai Hạ An dồn dập thở dốc, hai tay ở trên người Hạ An du tẩu. Nam nhân này đúng là Quý Dương, hắn đi công tác hơn một tháng, mỗi ngày đều nghĩ đến tư vị nộn huyệt mất hồn của Hạ An, đi công tác về cũng chưa quay lại nhà đã hừng hực mà chạy đến, nhìn thấy người thương nhớ ngày đêm, không nói hai lời liền đi tới.</w:t>
      </w:r>
    </w:p>
    <w:p>
      <w:pPr>
        <w:pStyle w:val="BodyText"/>
      </w:pPr>
      <w:r>
        <w:t xml:space="preserve">Hạ An nghe được Quý Dương tưởng niệm mình như vậy, thẹn thùng lại có điểm cảm động, cũng để tay hắn không thành thật ở trên người mình sờ loạn loạn niết.</w:t>
      </w:r>
    </w:p>
    <w:p>
      <w:pPr>
        <w:pStyle w:val="BodyText"/>
      </w:pPr>
      <w:r>
        <w:t xml:space="preserve">Quý Dương thấy Hạ An ửng đỏ lỗ tai không phản kháng, càng làm tới, một tay vói vào áo bắt lấy nộn vú mềm ấm xoa viên xoa bẹp, móng tay một chút một chút véo lộng đầu vú, một cái tay khác lặng lẽ đi xuống sờ vào quần lót, một đường âu yếm bình thản bụng nhỏ, âm mao mềm mại, âm phụ no đủ, tiểu ngọc hành tú khí, rốt cuộc đi vào mật động chính mình thương nhớ đêm ngày, hai ngón tay các đè lại một mảnh hoa môi đầy đặn nổi lên thật mạnh xoa nắn.</w:t>
      </w:r>
    </w:p>
    <w:p>
      <w:pPr>
        <w:pStyle w:val="BodyText"/>
      </w:pPr>
      <w:r>
        <w:t xml:space="preserve">Quý Dương cấm dục lâu ngày, động tác vội vàng lại thô bạo, hắn một bên dùng ngón tay có tầng vết chai mỏng xoa vú xoa huyệt, một bên dùng hạ thân ngạnh bang bang nhanh chóng mà va chạm cái mông Hạ An, quy đầu một chút một chút chọc tiến kia hai luồng mềm thịt no đủ, nhưng hưởng qua tư vị nộn huyệt dương vật thế nào sẽ thỏa mãn lướt quamà không đụng vào, côn thịt càng ngày càng ngạnh, càng ngày càng trướng.</w:t>
      </w:r>
    </w:p>
    <w:p>
      <w:pPr>
        <w:pStyle w:val="BodyText"/>
      </w:pPr>
      <w:r>
        <w:t xml:space="preserve">Hạ An ở thang lầu bị đè nặng dâm loạn, phía sau động tác nam nhân tràn ngập xâm lược tính, hô hấp cực nóng của hắn ở bên tai, làm đến chính mình hai chân giống như đều nhũn ra, cũng không biết vì sao, Hạ An sợ hãi cùng khẩn trương lại có một tia hưng phấn khôn kể, dần dần cậu cũng động tình, ngón tay Quý Dương xoa huyệt thực mau liền cảm thấy ướt át.</w:t>
      </w:r>
    </w:p>
    <w:p>
      <w:pPr>
        <w:pStyle w:val="BodyText"/>
      </w:pPr>
      <w:r>
        <w:t xml:space="preserve">Quý Dương thấy thế đem ngón trỏ chen vào khe thịt nhỏ giữa hai cánh hoa môi lập tức liền bị cái miệng nhỏ tham ăn hút lấy, hắn một bên dùng móng tay moi hoa bích ướt át, một bên dùng âm thanh trầm thấp hỏi: "Bảo bối, em ướt, tôi cắm vào được không?"</w:t>
      </w:r>
    </w:p>
    <w:p>
      <w:pPr>
        <w:pStyle w:val="BodyText"/>
      </w:pPr>
      <w:r>
        <w:t xml:space="preserve">"Chính là...... Ở chỗ này làm sẽ bị người nhìn thấy......" Hạ An cúi đầu rầu rĩ mà nói, ngón tay Quý Dương linh hoạt mà ở trong hoa huyệt cậu moi đào, mỗi một tấc vách động bị móng tay xẹt qua đều rung động phân bố ra dâm thủy, Hạ An bị liêu đến chỗ sâu trong hoa huyệt đều sinh ra một cổ ngứa ngáy khó có thể mở miệng, nhưng nơi này dù sao cũng là thang lầu, nếu bị hàng xóm thấy được, kia hậu quả......</w:t>
      </w:r>
    </w:p>
    <w:p>
      <w:pPr>
        <w:pStyle w:val="BodyText"/>
      </w:pPr>
      <w:r>
        <w:t xml:space="preserve">"Bảo bối đừng sợ, tôi dùng áo gió bao em, sẽ không có người nhìn thấy." Quý Dương rộng mở áo gió bao lấy hơn phân nửa thân mình Hạ An, tay dưới áo gió che đậy hạ vội vàng mà cởi quần Hạ An, lộ ra mông nhỏ trơn bóng.</w:t>
      </w:r>
    </w:p>
    <w:p>
      <w:pPr>
        <w:pStyle w:val="BodyText"/>
      </w:pPr>
      <w:r>
        <w:t xml:space="preserve">Quý Dương đem tay đặt trên mông thịt trơn trượt luyến tiếc buông ra, một tay vội vàng mà cởi dây lưng của mình, Hạ An đỏ mặt quang mông, nghe phía sau nam nhân tất tất tác tác cởi quần áo, nhắm mắt lại cái trán dán ở trên tường, hơi hơi cong lên cái mông, hoa huyệt cơ khát mà lúc đóng lúc mở chờ bị đ*t.</w:t>
      </w:r>
    </w:p>
    <w:p>
      <w:pPr>
        <w:pStyle w:val="BodyText"/>
      </w:pPr>
      <w:r>
        <w:t xml:space="preserve">Quý Dương kéo xuống quần lót chính mình, côn thịt cứng rắn như thiết lập tức bắn ra, hắn nuốt nuốt nước miếng, đỡ dương vật nhắm ngay tiểu nhục động không ngừng nước chảy, "phốc suy" một tiếng tiến quân thần tốc, đem tao huyệt hung hăng xỏ xuyên.</w:t>
      </w:r>
    </w:p>
    <w:p>
      <w:pPr>
        <w:pStyle w:val="BodyText"/>
      </w:pPr>
      <w:r>
        <w:t xml:space="preserve">"A......" Hạ An bị cắm đến thân mình run lên, phát ra một tiếng kêu triền miên lãng, ở thang lầu trống vắng có vẻ phá lệ vang dội, cậu nghe được Quý Dương cười khẽ một tiếng, đỏ bừng mặt yên lặng mà đem áo trên của mình cuốn lên trên chỗ xương quai xanh, sau đó đem xoa thành một đoàn nhét vào trong miệng lấp kín tiếng rên rỉ của mình mới vặn vẹo cái mông ý bảo Quý Dương tiếp tục.</w:t>
      </w:r>
    </w:p>
    <w:p>
      <w:pPr>
        <w:pStyle w:val="BodyText"/>
      </w:pPr>
      <w:r>
        <w:t xml:space="preserve">Quý Dương thấy Hạ An sắc mặt ửng đỏ, khóe mắt rưng rưng mà cắn áo, bộ dáng một bị làm nhục đáng thương lại càng thêm hưng phấn, hắn duỗi tay cầm hai bên xương hông Hạ An, làm cái mông cậu cao cao nhếch lên, không ngừng kích thích công cẩu eo chính mình, dương vật nhanh chóng ở hoa huyệt cuồng tạc mãnh làm, một lần lại một lần cắm vào huyệt nội ướt át, bổ ra hoa bích non mềm làm đến chỗ sâu nhất.</w:t>
      </w:r>
    </w:p>
    <w:p>
      <w:pPr>
        <w:pStyle w:val="BodyText"/>
      </w:pPr>
      <w:r>
        <w:t xml:space="preserve">Hạ An cúi đầu "a a a" mà nhỏ giọng rên rỉ, bị động tác thô lỗ của nam nhân làm chỗ giao hợp một mảnh tê dại toan trướng, cậy chu lên tuyết đồn* chính mình không ngừng hướng hạ thân nam nhân đong đưa, lúc côn thịt cắm vào, cậu vặn vẹo mông làm quy đầu hung hăng nghiền qua hoa tâm mẫn cảm; khi quy đầu thối lui đến huyệt khẩu, cái mông lưu luyến không rời mà đuổi theo, bị mang ra một chút huyệt thịt phấn hồng, thịt non không có kịp lùi về huyệt nội, đã bị động tác côn thịt thẳng tắp cắm vào đảo lộng trở về.</w:t>
      </w:r>
    </w:p>
    <w:p>
      <w:pPr>
        <w:pStyle w:val="BodyText"/>
      </w:pPr>
      <w:r>
        <w:t xml:space="preserve">*mông trắng</w:t>
      </w:r>
    </w:p>
    <w:p>
      <w:pPr>
        <w:pStyle w:val="BodyText"/>
      </w:pPr>
      <w:r>
        <w:t xml:space="preserve">"Bảo bối thật lợi hại, sinh hài tử xong còn chặt như vậy, thao thật sướng!" Quý Dương trêu đùa, Hạ An một bên sướng đến cả người run rẩy một bên lắc đầu phủ nhận, Quý Dương thích ý mà thấp thấp thở hổn hển, đem hạ thể Hạ An hung hăng hướng dương vật chính mình thượng ấn, hưởng thụ khoái cảm huyệt thịt khẩn trí ướt hoạt từng vòng bao vây mút vào dương cụ chính mình.</w:t>
      </w:r>
    </w:p>
    <w:p>
      <w:pPr>
        <w:pStyle w:val="BodyText"/>
      </w:pPr>
      <w:r>
        <w:t xml:space="preserve">Hạ An tao huyệt nhiều nước bị thọc đến dâm thủy chảy ròng, dâm thủy đầy đủ theo động tác côn thịt ra vào một chút bị kéo ra, ở hoa môi phì nộn mở ra chậm rãi tụ thành một giọt trong suốt, "lạch cạch" một tiếng rơi trên mặt đất.</w:t>
      </w:r>
    </w:p>
    <w:p>
      <w:pPr>
        <w:pStyle w:val="BodyText"/>
      </w:pPr>
      <w:r>
        <w:t xml:space="preserve">Bọn họ đứng ở thang lầu trống vắng điên cuồng làm tình, không khí độ ấm chung quanh phảng phất đều lên cao. Hai người say mê trong cực hạn khoái cảm vẫn chưa chú ý tới đối diện nhà Hạ An cửa nhà lặng lẽ mở ra một cái lại đóng lại, hàng xóm lúc này qua mắt mèo xem hai người giao hợp ngoài cửa.</w:t>
      </w:r>
    </w:p>
    <w:p>
      <w:pPr>
        <w:pStyle w:val="BodyText"/>
      </w:pPr>
      <w:r>
        <w:t xml:space="preserve">Hàng xóm trộm ra bên ngoài xem, chỉ thấy một nam nhân thân hình cao lớn đưa lưng về phía mình, dùng áo gió màu đen bao lấy người trong lòng ngực ấn trên tường, phần eo không ngừng đĩnh động, nhìn không tới bộ dáng người trong lòng ngực hắn, chỉ nhìn đến chỗ vạt áo gió có cẳng chân tuyết trắng thẳng tắp cạnh hai chân dài cường tráng của nam nhân, chỗ mắt cá chân là quần lót cùng quần ngoài, hai cẳng chân tinh tế không ngừng run rẩy, chất lỏng tinh tinh điểm điểm trong suốt bắn tung tóe trên mặt đất, theo đường cong chân trượt xuống dưới. Tiếng thân thể đánh "bạch bạch bạch" cùng tiếng nước dương vật thao mở ướt huyệt dâm mĩ liên miên không dứt, làm huyệt nam nhân sướng đến không ngừng thấp suyễn, động tác càng lúc càng nhanh, mà nam nhân trong lòng ngực người nọ bị cắm đến đáng thương nhỏ giọng nức nở, không biết là sung sướng hay là thống khổ.</w:t>
      </w:r>
    </w:p>
    <w:p>
      <w:pPr>
        <w:pStyle w:val="BodyText"/>
      </w:pPr>
      <w:r>
        <w:t xml:space="preserve">Hàng xóm gắt gao nhìn chằm chằm hai cẳng chân tuyết trắng run rẩy chọc người mơ màng, dương vật bất tri bất giác đứng lên, gã một bên trên dưới vuốt ve nóng bỏng dương cụ, một bên tiếp tục xem hai người hồn nhiên bất giác.</w:t>
      </w:r>
    </w:p>
    <w:p>
      <w:pPr>
        <w:pStyle w:val="BodyText"/>
      </w:pPr>
      <w:r>
        <w:t xml:space="preserve">Hạ An mông bị kéo cao lên, bả vai bị hung hăng ấn trụ, bộ ngực trần trụi theo tiết tấu Quý Dương đảo nhập một phát một phát mà đánh vào trên tường, kiều vú đều bị bẹp, đầu vú kiều nộn bị vách tường thô ráp ma đến đỏ lên, vừa ngứa vừa đau, Hạ An há mồm phun ra quần áo trong miệng quay đầu lại, dùng đôi mắt tội nghiệp ướt dầm dề mà nhìn nam nhân mãnh cắm chính mình: "Tôi...... Tôi ngực ở trên tường ma sát đau quá......"</w:t>
      </w:r>
    </w:p>
    <w:p>
      <w:pPr>
        <w:pStyle w:val="BodyText"/>
      </w:pPr>
      <w:r>
        <w:t xml:space="preserve">Quý Dương nhìn Hạ An ánh mắt đáng thương như nai con làm dương vật lại trướng đại một vòng, hắn vội vàng hôn khuôn mặt nhỏ thấm mồ hôi của Hạ An xin lỗi nói: "Bảo bối tôi sai rồi, tôi giúp em sờ sờ, sờ sờ liền không đau!" Dứt lời hắn một tay bắt lấy một bên đại vú, đem đầu vú đứng thẳng ma đến đỏ bừng kẹp ở hai ngón tay đè ép, không ngừng xoa nắn thịt mềm trước ngực, đầu vú Hạ An truyền đến khoái cảm điện lưu, sướng đến nộn huyệt không ngừng buộc chặt, Quý Dương cảm nhận được côn thịt bị huyệt thịt khẩn trí chặt chẽ hút lấy, gian nan mà rút ra một đoạn lại gầm nhẹ cắm đến sâu nhất, tốc độ không khỏi nhanh hơn thao huyệt, không ngừng hung hăng hướng chỗ sâu trong thao, hưởng thụ huyệt thịt trơn mềm lúc co lúc mở chủ động phun ra nuốt vào côn thịt chính mình.</w:t>
      </w:r>
    </w:p>
    <w:p>
      <w:pPr>
        <w:pStyle w:val="BodyText"/>
      </w:pPr>
      <w:r>
        <w:t xml:space="preserve">Hạ An thân thể ép thành hình chữ S, cái mông thừa nhận va chạm một lần so một lần càng mạnh hơn, hai vú dựng thẳng cao ngất cấp nam nhân thưởng thức, ngọc hành cao cao nhếch lên, đỉnh ướt dầm dề. Cũng không biết vì sao, Hạ An lại cảm thấy bộ ngực càng xoa càng trướng, đầu vú gắng gượng đều đau đớn, nãi khổng nhắm chặt ở móng tay phảng phất muốn mở ra, giống như có đồ vật sinh động gì.</w:t>
      </w:r>
    </w:p>
    <w:p>
      <w:pPr>
        <w:pStyle w:val="BodyText"/>
      </w:pPr>
      <w:r>
        <w:t xml:space="preserve">"Đừng...... Đừng xoa, ngực thật trướng......" Hạ An đầu vú bị nam nhân xoa đến cứng giống cục đá, cảm giác đau đớn xa lạ tra tấn cậu nước mắt lưng tròng mà xin tha, Quý Dương sửng sốt một chút, đột nhiên đại hỉ nói: "Bảo bối, cưng tao vú có sữa! Cấp lão công hút một hút, hút xong liền thoải mái!"</w:t>
      </w:r>
    </w:p>
    <w:p>
      <w:pPr>
        <w:pStyle w:val="BodyText"/>
      </w:pPr>
      <w:r>
        <w:t xml:space="preserve">Quý Dương rút ra đại dương vật, đem thân mình Hạ An chuyển qua mặt chính mình, hai tay cầm một bên cánh mông đem cậu nâng lên, côn thịt lại đỉnh vào hoa huyệt, Quý Dương cúi đầu chôn đến hai luồng ngực thịt đầy đặn, giống tiểu hài tử uống sữa dùng sức mút vào đầu vú đỏ tươi.</w:t>
      </w:r>
    </w:p>
    <w:p>
      <w:pPr>
        <w:pStyle w:val="BodyText"/>
      </w:pPr>
      <w:r>
        <w:t xml:space="preserve">"Không cần ở chỗ này hút...... Thật kì quái......" Hạ An cả người xụi lơ, trọng lượng toàn thân phảng phất đều dựa vào dương cụ trong huyệt chống đỡ, nhưng rốt cuộc vẫn là ở thang lầu, cậu thẹn thùng muốn đẩy ra đầu nam nhân chôn ở nhũ thịt chính mình, nhưng cái đầu động không ngừng mút vào thứ sữa ngon, tư tư rung động, đẩy thế nào cũng không buông.</w:t>
      </w:r>
    </w:p>
    <w:p>
      <w:pPr>
        <w:pStyle w:val="BodyText"/>
      </w:pPr>
      <w:r>
        <w:t xml:space="preserve">Lúc này, hàng xóm dùng mắt mèo rình coi rốt cuộc thấy rõ người bị thao nọ, là hàng xóm đối diện nhìn qua thực đơn thuần hiền huệ Hạ An. Thân mình Hạ An mê người, chính mình đã sớm có ý dâm nhiều ít. Mà nam nhân đang làm cậu rõ ràng không phải chồng cậu, cho nên, chính mình đây là bắt được cậu yêu đương vụng trộm? Nếu lấy đây để uy hiếp, nói không chừng chính mình cũng có thể thao tiểu nộn bức kia một hồi.</w:t>
      </w:r>
    </w:p>
    <w:p>
      <w:pPr>
        <w:pStyle w:val="BodyText"/>
      </w:pPr>
      <w:r>
        <w:t xml:space="preserve">Lúc này hoa huyệt Hạ An bị côn thịt căng đến vừa trướng vừa mãn, đầu vú bên phải cùng quanh nhũ thịt một chút bị nam nhân hàm ở trong miệng, nam nhân đầu lưỡi thô ráp để ở vú liếm cái không ngừng, cắn đầu vú lại dùng sức mút, nãi khổng dần dần mở ra, Hạ An đột nhiên đầu óc trống rỗng, trước ngực truyền đến khoái cảm xa lạ lại mãnh liệt, vú toan trướng theo nam nhân động tác một hút đột nhiên tan thành mây khói, hầu kết Quý Dương lăn lộn một chút, như nuốt xuống cái gì, một chút chất lỏng màu trắng ngà từ khóe miệng hắn chảy ra.</w:t>
      </w:r>
    </w:p>
    <w:p>
      <w:pPr>
        <w:pStyle w:val="BodyText"/>
      </w:pPr>
      <w:r>
        <w:t xml:space="preserve">"Bảo bối tao sữa thật ngọt...... Về sau đều cấp lão công uống được không......" Quý Dương thỏa mãn mà vươn đầu lưỡi, đem khóe miệng đem sữa cuốn tiến trong miệng, ngẩng đầu hôn lên vẻ mặt khiếp sợ của Hạ An.</w:t>
      </w:r>
    </w:p>
    <w:p>
      <w:pPr>
        <w:pStyle w:val="BodyText"/>
      </w:pPr>
      <w:r>
        <w:t xml:space="preserve">"Ư a ư....." Hạ An há mồm muốn nói cái gì, đầu lưỡi Quý Dương thuận thế chui vào khoang miệng mềm mại của cậu, liếm qua hàm răng cậu, ở hàm trên không ngừng liếm láp, Hạ An nếm tới một cổ sữa thơm ngọt, trong miệng mũi đều là mùi sữa nhàn nhạt, đây là sữa chính mình xuất sao......</w:t>
      </w:r>
    </w:p>
    <w:p>
      <w:pPr>
        <w:pStyle w:val="BodyText"/>
      </w:pPr>
      <w:r>
        <w:t xml:space="preserve">Đầu lưỡi Hạ An bị nam nhân đại lưỡi cuốn lấy, hai người trao đổi nước bọt, cậu vựng vựng hồ hồ mà cùng Quý Dương hôn môi, hai tay vòng lấy cổ Quý Dương, hai chân gắt gao ở trên eo hắn, hoa huyệt thả lỏng để côn thịt dùng sức ra vào, thân mình mềm mại bị cắm lúc lắc.</w:t>
      </w:r>
    </w:p>
    <w:p>
      <w:pPr>
        <w:pStyle w:val="BodyText"/>
      </w:pPr>
      <w:r>
        <w:t xml:space="preserve">Hai người triền miên mà hôn lưỡi trong chốc lát, môi lưỡi Quý Dương lại liên tục chiến đấu ở chiến trường bên kia vú mạnh mẽ hút lên, hận không thể đem hai bên tao sữa đều hút hết. Hạ An nếm tới khoái cảm bị hút ra sữa, chủ động nâng lên vú dài rộng hướng trong miệng nam nhân đưa, nâng thân mà ân ân a a kêu không ngừng.</w:t>
      </w:r>
    </w:p>
    <w:p>
      <w:pPr>
        <w:pStyle w:val="BodyText"/>
      </w:pPr>
      <w:r>
        <w:t xml:space="preserve">Quý Dương một tay nâng mông nhỏ của Hạ An, một tay xoa nắn vú bên kia bị vắng vẻ, trong miệng còn hàm chứa núm vú hút sữa tươi, chỉ cảm thấy say mê không thôi, người trong lòng ngực không có nơi nào làn da không mềm mại trơn trượt, không có nơi nào chất lỏng không thơm ngọt ngon miệng, tuy rằng là lão bà nhà người khác nhưng cậu giờ phút này chính phanh ngực lộ vú, mở lớn hai chân để chính mình muốn làm gì thì làm. Quý Dương càng nghĩ càng đắc ý, động tác trong miệng cùng dưới háng càng tấn mãnh, Hạ An mềm thân mình mặc hắn cắm huyệt hút nãi bên kia sữa tươi cũng bị hút đến ngập đầu khoái cảm, nộn huyệt cậu đột nhiên xoắn chặt dâm côn, cỗ lớn dâm thủy từ chỗ hai người giao hợp thấm ra, tích tích tháp tháp mà rơi trên mặt đất, phía trước cũng tiết tinh quan phun ra đục dịch, hai nơi đồng thời cao trào.</w:t>
      </w:r>
    </w:p>
    <w:p>
      <w:pPr>
        <w:pStyle w:val="Compact"/>
      </w:pPr>
      <w:r>
        <w:t xml:space="preserve">Quý Dương bị huyệt thịt cao trào không ngừng co rút lại mấp máy kẹp đến da đầu tê dại, hắn hung hăng đảo lộng mấy chục cái, rốt cuộc cũng một cái động thân cắm đến chỗ sâu nhất, tinh dịch nóng bỏng liên tục lâu dài mà đánh vào nơi Hạ An từng mang hài tử. Hai người đồng thời cao trào ôm nhau ôn tồn, hạ thân gắt gao tương liên hưởng thụ dư vị cao trào, hoàn toàn không biết phía sau cửa hàng xóm cũng đồng thời bắn một tay bạch trọc.</w:t>
      </w:r>
      <w:r>
        <w:br w:type="textWrapping"/>
      </w:r>
      <w:r>
        <w:br w:type="textWrapping"/>
      </w:r>
    </w:p>
    <w:p>
      <w:pPr>
        <w:pStyle w:val="Heading2"/>
      </w:pPr>
      <w:bookmarkStart w:id="27" w:name="chương-6-bị-hàng-xóm-thô-bạo-mà-cưỡng-gian-vừa-đi-vừa-thao-làm-trò-nhi-tử-mặt-làm-có-sản-nhũ-tình-tiết"/>
      <w:bookmarkEnd w:id="27"/>
      <w:r>
        <w:t xml:space="preserve">6. Chương 6: Bị Hàng Xóm Thô Bạo Mà Cưỡng Gian / Vừa Đi Vừa Thao / Làm Trò Nhi Tử Mặt Làm / Có Sản Nhũ Tình Tiết</w:t>
      </w:r>
    </w:p>
    <w:p>
      <w:pPr>
        <w:pStyle w:val="Compact"/>
      </w:pPr>
      <w:r>
        <w:br w:type="textWrapping"/>
      </w:r>
      <w:r>
        <w:br w:type="textWrapping"/>
      </w:r>
      <w:r>
        <w:t xml:space="preserve">Hàng xóm bắt được nhược điểm yêu đương vụng trộm của Hạ An, vẫn luôn ngo ngoe rục rịch, hôm nay chồng Hạ An mới ra khỏi cửa không lâu, hàng xóm liền gõ vang cửa nhà Hạ An.</w:t>
      </w:r>
    </w:p>
    <w:p>
      <w:pPr>
        <w:pStyle w:val="BodyText"/>
      </w:pPr>
      <w:r>
        <w:t xml:space="preserve">Hạ An đang cho nhi tử bú sữa, nghe được tiếng đập cửa liền thắt hảo nút áo đi mở cửa. Hàng xóm tiến vào, chắp tay sau lưng khóa trái cửa, ánh mắt không chút nào che dấu mà nhìn chằm chằm bộ ngực đầy đặn của Hạ An.</w:t>
      </w:r>
    </w:p>
    <w:p>
      <w:pPr>
        <w:pStyle w:val="BodyText"/>
      </w:pPr>
      <w:r>
        <w:t xml:space="preserve">Hạ An mặc một kiện áo sơ mi màu trắng ngắn tay, trước ngực hại đại vú cao cao phồng lên, miêu tả sinh động hai đại đoàn ngực thịt màu mỡ, quần áo bị băng đến gắt gao, nút thắt lung lay sắp đổ, có thể là vừa mới uy sữa, chỗ nhô đầu vú lên có chút ướt át, vải dệt hơi mỏng đều bị vết sữa màu trắng làm sũng nước, hai viên anh đào núm vú đỏ tươi hơi hơi lộ ra.</w:t>
      </w:r>
    </w:p>
    <w:p>
      <w:pPr>
        <w:pStyle w:val="BodyText"/>
      </w:pPr>
      <w:r>
        <w:t xml:space="preserve">Nam nhân hầu kết lăn lộn một chút, đối bộ dáng Hạ An không hề phòng bị vừa yêu vừa hận, gã theo nội tâm khát vọng của chính mình, nhào lên kéo ra áo cậu, mấy viên cúc áo trong suốt lăn xuống trên mặt đất.</w:t>
      </w:r>
    </w:p>
    <w:p>
      <w:pPr>
        <w:pStyle w:val="BodyText"/>
      </w:pPr>
      <w:r>
        <w:t xml:space="preserve">Hạ An đột nhiên bị xé rách quần áo, không kịp phản ứng lại bị bộ ngực lặc khẩn sữa lập tức liền nhảy ra tới, lung lay mà nổi lên một đợt, nam nhân xem đến đôi mắt đỏ lên, gã xông lên ôm lấy Hạ An, đem cậu ấn tới trên tường.</w:t>
      </w:r>
    </w:p>
    <w:p>
      <w:pPr>
        <w:pStyle w:val="BodyText"/>
      </w:pPr>
      <w:r>
        <w:t xml:space="preserve">Hạ An kinh hô một tiếng, kinh hoảng thất thố mà muốn đẩy nam nhân ra, nhưng nam nhân so Hạ An cao hơn một cái đầu, thân thể cường tráng rắn chắc, hai cánh tay hữu lực dài vòng lấy eo nhỏ Hạ An, ngực cứng rắn cùng vú mềm mại dính sát vào ở bên nhau, đem hai luồng mềm thịt mượt mà đều đè dẹp lép. Hạ An sau lưng là vách tường, trước người là nam nhân cùng thân thể chính mình không có một khe hở, hoàn toàn không thể động đậy.</w:t>
      </w:r>
    </w:p>
    <w:p>
      <w:pPr>
        <w:pStyle w:val="BodyText"/>
      </w:pPr>
      <w:r>
        <w:t xml:space="preserve">Hạ An khóc kêu lên: "Anh muốn làm sao a! Lão công của tôi lát nữa sẽ trở lại!" Nam nhân ôn hương nhuyễn ngọc trong ngực, xoang mũi tràn đầy mùi sữa nhàn nhạt, gã đem Hạ An ấn trên tường sắc tình mà xoa mông vểnh của cậu, Hạ An liều mạng giãy giụa một hồi lại bị nam nhân tinh trùng thượng não hoàn toàn đè ép. Cậu không có sức lực, ủy khuất mà giương mắt nhìn nam nhân, áo trên hoàn toàn rộng mở, hai tòa núi tuyết mượt mà theo hô hấp lúc lên lúc xuống, rất là mê người.</w:t>
      </w:r>
    </w:p>
    <w:p>
      <w:pPr>
        <w:pStyle w:val="BodyText"/>
      </w:pPr>
      <w:r>
        <w:t xml:space="preserve">"Đừng gạt tôi, lão công của cậu buổi tối mới trở về......" Bàn tay nam nhân động tác xoa nắn cái mông dần dần tăng thêm, hô hấp cũng trở nên dồn dập, ngón tay gã theo đường cong cái mông chậm rãi đến mật huyệt ở hạ thân, cúi đầu cắn một bên đầu vú, không lưu tình chút nào mà xé rách làn da chỗ non mềm: "Đã sớm muốn làm cậu...... Rõ ràng mấy hôm trước ở thang lầu bị dã nam nhân ấn thao, tôi lại không được?"</w:t>
      </w:r>
    </w:p>
    <w:p>
      <w:pPr>
        <w:pStyle w:val="BodyText"/>
      </w:pPr>
      <w:r>
        <w:t xml:space="preserve">Hạ An khóe mắt rưng rưng, bộ ngực bị nam nhân cắn đến đau đớn, nam nhân nói càng làm cậu kinh hãi: "Anh...... Anh đều thấy được?"</w:t>
      </w:r>
    </w:p>
    <w:p>
      <w:pPr>
        <w:pStyle w:val="BodyText"/>
      </w:pPr>
      <w:r>
        <w:t xml:space="preserve">"Đâu chỉ là thấy được, tôi còn chụp hình! Không muốn chồng cậu nhìn thấy ảnh chụp liền ngoan ngoãn cho tôi làm, chờ tôi sướng xong sẽ giúp cậu giữ bí mật!" Nam nhân dụ dỗ nói, thấy Hạ An đột nhiên sắc mặt trắng xanh, biết là gã có thứ uy hiếp, đắc ý dào dạt mà kéo xuống quần Hạ An, thả ra dương vật chính mình loát vài cái, liền chống ở huyệt khẩu phấn nộn, hướng tiểu hoa huyệt chính mình mơ ước lâu ngày đột nhiên chọc vào.</w:t>
      </w:r>
    </w:p>
    <w:p>
      <w:pPr>
        <w:pStyle w:val="BodyText"/>
      </w:pPr>
      <w:r>
        <w:t xml:space="preserve">"Ách!" Hạ An bị nam nhân thô lỗ mà tiến vào đau kêu một tiếng. Cậu vẫn luôn vừa kinh vừa sợ, căn bản không có động tình, thân thể địa phương yếu ớt nhất bị dương vật nam nhân như cánh tay trẻ con thô dài nóng bỏng bỗng nhiên xâm phạm, hạ thể bị hung hăng xé mở, vừa trướng vừa đau.</w:t>
      </w:r>
    </w:p>
    <w:p>
      <w:pPr>
        <w:pStyle w:val="BodyText"/>
      </w:pPr>
      <w:r>
        <w:t xml:space="preserve">"Đau quá! Anh trước đi ra ngoài!" Hạ An khóc lóc đấm đánh ngực nam nhân muốn đẩy gã ra, nam nhân vừa mới nếm đến tư vị nộn huyệt khẩn trí nào sẽ nghe, ngược lại đem hai đùi trắng nõn bẻ đến càng rộng mở, quy đầu lại hướng chỗ sâu đỉnh đỉnh, thẳng đến tinh hoàn kề sát ở đáy chậu vô pháp lại đi vào, cán thô tráng toàn bộ bị hoa huyệt mềm mại trơn mềm hấp thụ bao bọc lấy, gã từ hoa huyệt có chút khô khốc gian nan mà rút ra một đoạn, sau đó vừa nhanh vừa tàn nhẫn mà ấn Hạ An thao làm.</w:t>
      </w:r>
    </w:p>
    <w:p>
      <w:pPr>
        <w:pStyle w:val="BodyText"/>
      </w:pPr>
      <w:r>
        <w:t xml:space="preserve">Hạ An nức nở dựa vào trên tường, bị nam nhân động tác nhanh chóng mãnh liệt cắm lộng đỉnh đến thân thể lắc lư, vú trắng nõn bị cắn đến tràn đầy dấu răng, đầu vú đỏ tươi chảy ra một chút tơ máu, bị đầu lưỡi nam nhân thô ráp cuốn đi, huyết vị tanh ngọt càng thêm kích phát thú tính nam nhân, nam nhân tay đưa đến hạ thân Hạ An, sờ đến hai mảnh hoa môi đáng thương bị làm, kéo lấy hai mảnh mềm thịt hướng hai bên lôi kéo, ý đồ đem miệng hoa huyệt làm cho càng rộng, hận không thể đem tinh hoàn chính mình cũng nhét vào.</w:t>
      </w:r>
    </w:p>
    <w:p>
      <w:pPr>
        <w:pStyle w:val="BodyText"/>
      </w:pPr>
      <w:r>
        <w:t xml:space="preserve">"Ô ô...... Từ bỏ...... Từ bỏ...... Thật sự đau quá......" Hạ An khóc cầu nhưng nam nhân ngoảnh mặt làm ngơ, hạ thân kích thích đến càng lúc càng nhanh, tinh hoàn "bạch bạch bạch" nhanh chóng chụp đánh ở đáy chậu, âm mao thô cứng một chút một chút đâm vào mặt trên.</w:t>
      </w:r>
    </w:p>
    <w:p>
      <w:pPr>
        <w:pStyle w:val="BodyText"/>
      </w:pPr>
      <w:r>
        <w:t xml:space="preserve">Hạ An chỉ cảm thấy hạ thể chính mình bị xé rách, một cây gậy sắt thiêu hồng còn không dừng mà quấy loạn miệng vết thương, cậu khóc đến thở hổn hển, đau đến cả người cũng không còn sức lực, nhưng nộn huyệt không biết lại cố gắng cắn chặt côn thịt nam nhân mút vào, hầu hạ nam nhân cưỡng gian chính mình, lúc rút ra một chút huyệt thịt hồng nhạt lưu luyến không rời mà bám vào mặt trên, còn không có tới kịp trở vào nội huyệt, đã nhanh chóng bị thọc trở về. Nhũ thịt trắng nõn trơn trượt bị véo đến xanh tím, nam nhân một bên cắm huyệt một bên dùng sức quất đánh hai vú tròn vo, đánh đến Hạ An trước ngực hai luồng thịt non đã phát hồng, run rẩy nhảy không ngừng.</w:t>
      </w:r>
    </w:p>
    <w:p>
      <w:pPr>
        <w:pStyle w:val="BodyText"/>
      </w:pPr>
      <w:r>
        <w:t xml:space="preserve">Nam nhân đè nặng Hạ An làm hơn mười phút, Hạ An ngay từ đầu mãnh liệt giãy giụa, sau lại biết sức lực không so được với nam nhân, vô lực mà khóc nức nở tùy ý nam nhân lăng nhục, lúc này tiếng khóc lại dần dần nhỏ, ngược lại là cắn chặt môi dưới chính mình. Nguyên lai nam nhân thao một hồi lâu thấy Hạ An vẫn đau đến chau mày, cũng nổi lên thương hương tiếc ngọc, nhẹ nhàng mà xoa vú, thả chậm tốc độ cắm vào, từ các góc độ đỉnh nhập huyệt nội, tìm kiếm hoa tâm mẫn cảm, chọc đến nơi nào đó thấy Hạ An thân mình run lên, vách động cũng theo đó xoắn chặt, biết là tìm đúng địa phương liền đối với chỗ kia điên cuồng mà đưa đẩy lên.</w:t>
      </w:r>
    </w:p>
    <w:p>
      <w:pPr>
        <w:pStyle w:val="BodyText"/>
      </w:pPr>
      <w:r>
        <w:t xml:space="preserve">Dương vật nam nhân vừa thô vừa cứng, mặt trên che kín gân xanh, đầy đủ mà mát xa quát xoa mỗi một tấc huyệt thịt mẫn cảm, lúc này quy đầu nhắm ngay hoa tâm đỉnh không ngừng, nộn huyệt bị cắm đến không ngừng buộc chặt, an ủi chính mình mang đế cấp dâm côn khoái cảm, chỗ sâu trong hoa huyệt cũng phun ra một cổ dâm thủy tưới quy đầu, vừa ướt vừa nóng giống như tắm suối nước nóng thoải mái.</w:t>
      </w:r>
    </w:p>
    <w:p>
      <w:pPr>
        <w:pStyle w:val="BodyText"/>
      </w:pPr>
      <w:r>
        <w:t xml:space="preserve">Chỗ hai người giao hợp truyền đến tiếng nước dâm mĩ, Hạ An sắc mặt cũng từ trắng bệch trở nên ửng đỏ, tiểu ngọc hành vẫn luôn mềm lén lút kiều lên. Nam nhân thấy Hạ An huyệt bị chính mình cắm ra nước, biết được cậu cũng bắt đầu sướng, rất là đắc ý, một bên đè lại đầu vú đứng thẳng, một bên đối với hoa tâm mãnh đỉnh, làm được nộn huyệt không ngừng co rút lại, hoa nước trong suốt một chút bị bài trừ, Hạ An hạ thân trướng đau đều biến thành tê dại khuây khoả, cậu hồng mắt cắn chặt răng, không để làm chính mình phát ra tiếng rên rỉ dâm đãng.</w:t>
      </w:r>
    </w:p>
    <w:p>
      <w:pPr>
        <w:pStyle w:val="BodyText"/>
      </w:pPr>
      <w:r>
        <w:t xml:space="preserve">"Bảo bối có phải hay không thực thoải mái? Đừng cắn, lại cắn lão công đau lòng!" Nam nhân cười xấu xa một tiếng, hôn lên nộn môi của Hạ An, ngăn chặn tiếng kêu lãng sắp hô lên. Hạ An vô lực mà há mồm, phát ra âm thanh "ư a" kêu rên, để nam nhân đầu lưỡi tham lam mà cướp đoạt nước bọt vách trong khoang miệng chính mình, nam nhân hôn sâu một hồi, lại cuốn lấy cái lưỡi đinh hương của Hạ An kéo dài tới trong miệng chính mình, không ngừng liếm láp.</w:t>
      </w:r>
    </w:p>
    <w:p>
      <w:pPr>
        <w:pStyle w:val="BodyText"/>
      </w:pPr>
      <w:r>
        <w:t xml:space="preserve">Hạ An bị hormone giống đực nam nhân nùng liệt bao phủ, trên dưới hai cái miệng nhỏ không ngừng bị hung hăng xâm phạm, nam nhân đơn giản thô bạo tính dục làm hai chân cậu nhũn ra, chỉ nghĩ ngoan ngoãn mà thần phục ở dưới căn thịt lớn làm chính mình vui sướng.</w:t>
      </w:r>
    </w:p>
    <w:p>
      <w:pPr>
        <w:pStyle w:val="BodyText"/>
      </w:pPr>
      <w:r>
        <w:t xml:space="preserve">Hạ An bị cuồng thọc mấy trăm cái, hoa huyệt co rút buộc chặt, ngọc hành run rẩy tiết ra, vú run rẩy bị nam nhân xoa thành các loại hình dạng, đầu vú đứng thẳng phun ra một cổ sữa màu trắng. Nam nhân thô suyễn tận tình hưởng thụ huyệt thịt lúc cao trào càng khẩn trí trơn mềm, thịt trụ ngược lại càng thêm kiên quyết, ngạnh ngạnh mà ở nộn huyệt nóng hầm hập mềm như bông thao không ngừng.</w:t>
      </w:r>
    </w:p>
    <w:p>
      <w:pPr>
        <w:pStyle w:val="BodyText"/>
      </w:pPr>
      <w:r>
        <w:t xml:space="preserve">Sau cao trào Hạ An thân mình hoàn toàn mềm xuống, nam nhân đơn giản một phen nâng mông vểnh của cậu bế lên, làm hai chân cậu ở trên eo chính mình, ngậm lấy một bên vú đã bắt đầu phun sữa, vừa đi vừa làm.</w:t>
      </w:r>
    </w:p>
    <w:p>
      <w:pPr>
        <w:pStyle w:val="BodyText"/>
      </w:pPr>
      <w:r>
        <w:t xml:space="preserve">"A a...... Không cần, quá sâu!" Hạ An bị cắm đến hai chân đềuhoàn không xong, toàn thân trọng lượng đều đè ở trên căn đại dương vật không ngừng ở nộn huyệt ra vào, cái tư thế này cơ thể cắm đến càng sâu, quy đầu nam nhân theo bị thao khai huyệt thịt mềm mại thực mau liền đỉnh tới cung khẩu trơn mềm, nam nhân dùng sức mút vào núm vú uống sữa tươi thơm ngọt, dương vật một chút một chút nghiền quá hoa tâm để ở trên cung khẩu nghiền nát.</w:t>
      </w:r>
    </w:p>
    <w:p>
      <w:pPr>
        <w:pStyle w:val="BodyText"/>
      </w:pPr>
      <w:r>
        <w:t xml:space="preserve">"Không cần cắm vào, sẽ mang thai......" Đầu vú Hạ An cùng hạ thể truyền đến khoái cảm tê dại từng đợt vọt tới đại não, sướng đến thân mình không ngừng co rút, nhưng cậu vẫn duy trì một tia lý cuối cùng trí cầu xin nói.</w:t>
      </w:r>
    </w:p>
    <w:p>
      <w:pPr>
        <w:pStyle w:val="BodyText"/>
      </w:pPr>
      <w:r>
        <w:t xml:space="preserve">"Phải làm cậu mang thai, sinh hạt giống của tôi, cùng nhau tới làm tao huyệt của cậu, cậu có chịu không?" Nam nhân nghe xong lại càng hưng phấn, hai tay nâng cái mông Hạ An hướng lên trên nhẹ nhàng vứt lên, Hạ An khóc lóc thân mình đi rơi xuống, dương vật nam nhân nhất trụ kình thiên thẳng tắp mà thọc đi vào cắm đến sâu nhất, miệng tử cung yếu ớt bị đỉnh mở, quy đầu toàn bộ đều chôn tới tử cung mềm mại.</w:t>
      </w:r>
    </w:p>
    <w:p>
      <w:pPr>
        <w:pStyle w:val="BodyText"/>
      </w:pPr>
      <w:r>
        <w:t xml:space="preserve">Trong thân thể Hạ An truyền đến cảm giác đau đớn bén nhọn, khóc đến càng thêm lớn tiếng, nam nhân lại sướng đến la lên một tiếng: "Tôi thao! Thật con mẹ nó sướng!"</w:t>
      </w:r>
    </w:p>
    <w:p>
      <w:pPr>
        <w:pStyle w:val="BodyText"/>
      </w:pPr>
      <w:r>
        <w:t xml:space="preserve">Nam nhân quy đầu to như trứng gà bị cung khẩu nhỏ hẹp chặt chẽ giữ lại, vách tường tử cung nóng chặt mềm hoạt, côn thịt bị huyệt khẩu không ngừng co rút lại liếm mút, hoa huyệt vừa ướt vừa chặt mấp máy quấn chặt cán, nguyên cây dương vật đều bị thịt non mềm mại đè ép mát xa thoải mái đến hồn đều ném. Gã không ngừng đem mông Hạ An hơi hơi vứt lên lại rơi xuống, dương vật cũng không ngừng hướng lên trên tàn nhẫn đỉnh, gầm nhẹ một lần lại một lần xỏ xuyên qua hoa huyệt cùng tử cung. Hạ An đau đến ở trên lưng nam nhân vẽ ra một đạo lại một đạo vết máu, nam nhân bị nộn huyệt hút đến dục tiên dục tử, chỉ lo thao huyệt hút sữa, cũng lười ngăn lại. Gã ôm Hạ An ở trong phòng tới tới lui lui mà đi lại, vừa đi vừa mãnh cắm huyệt, thân thể Hạ An trên dưới kích thích đến chảy nước mắt, hai vú tuyết trắng giống hai đại thủy cầu lay động không ngừng, ái dịch tích tích tháp tháp mà chảy một đường.</w:t>
      </w:r>
    </w:p>
    <w:p>
      <w:pPr>
        <w:pStyle w:val="BodyText"/>
      </w:pPr>
      <w:r>
        <w:t xml:space="preserve">Nam nhân không biết mệt mỏi phát tiết thú tính, thẳng đến Hạ An khóc lóc bắn một lần, hai bên vú đều bị hút sưng, cung khẩu bị thao đến sưng đỏ, nam nhân mới đem quy đầu đỉnh ở trên vách tử cung, run lên mà đem tinh dịch tất cả đều tưới tử cung nho nhỏ.</w:t>
      </w:r>
    </w:p>
    <w:p>
      <w:pPr>
        <w:pStyle w:val="BodyText"/>
      </w:pPr>
      <w:r>
        <w:t xml:space="preserve">Hạ An từ trong lòng ngực nam nhân tránh thoát ra, dựa vào trên tường thở dốc. Đột nhiên, cậu nghe được nhi tử của mình khóc, khả năng là bị động tĩnh thật lớn của hai người đánh thức. Hạ An vội vàng lảo đảo đi vào bên nôi nhi tử tiểu, nhịn xuống nước mắt nhẹ nhàng mà hât nhạc thiếu nhi an ủi đứa nhỏ.</w:t>
      </w:r>
    </w:p>
    <w:p>
      <w:pPr>
        <w:pStyle w:val="BodyText"/>
      </w:pPr>
      <w:r>
        <w:t xml:space="preserve">Nam nhân gắt gao nhìn chằm chằm bóng dáng Hạ An, chỉ thấy cậu mông vểnh tuyết trắng trần trụi che kín chỉ ngân, đồ vật chính mình vừa mới bắn vào theo hai chân dài thẳng tắp chảy xuống, sắc tình lại dụ hoặc, nam nhân nhìn đến phía dưới lại ngạnh lên, gã đi ra phía trước, bàn tay chạm đến mông thịt mềm mại, ngón trỏ chọc đến hậu huyệt hồng nhạt chậm rãi đùa bỡn lên.</w:t>
      </w:r>
    </w:p>
    <w:p>
      <w:pPr>
        <w:pStyle w:val="BodyText"/>
      </w:pPr>
      <w:r>
        <w:t xml:space="preserve">Hạ An tức giận mà quay đầu lại, nhìn đến nam nhân cười xấu xa làm ra khẩu hình "ảnh chụp", Hạ An đành phải yên lặng mà từ bỏ, nói: "Phải làm cũng không cần ở chỗ này, con tôi đang ngủ."</w:t>
      </w:r>
    </w:p>
    <w:p>
      <w:pPr>
        <w:pStyle w:val="BodyText"/>
      </w:pPr>
      <w:r>
        <w:t xml:space="preserve">"Không, phải ở chỗ này, tôi muốn cho con của cậu nhìn tôi làm mẹ nó." Nam nhân từ hoa huyệt moi một chút hoa nước bôi trơn, ngón tay thọc vào rút ra không ngừng, thói quen thừa hoan khiến hậu huyệt thực nhanh cũng bị cắm đến chảy ra tràng dịch trong suốt, nam nhân thấy dâm huyệt đã có thể tự nhiên phun ra nuốt vào ba ngón tay, liền đỡ chính mình dương vật chậm rãi đỉnh đi vào.</w:t>
      </w:r>
    </w:p>
    <w:p>
      <w:pPr>
        <w:pStyle w:val="BodyText"/>
      </w:pPr>
      <w:r>
        <w:t xml:space="preserve">"Ư......" Hạ An hơi hơi cau mày, chịu đựng cảm giác hậu huyệt một chút bị căng ra, thẳng đến nam nhân hoàn toàn cắm tiến vào, huyệt khẩu nếp uốn bị căng đến vừa căng vừa chặt lại hoạt, nam nhân thích ứng trong chốc lát hậu huyệt khẩn hẹp, bắt đầu đỡ eo Hạ An đại khai đại hợp mà làm.</w:t>
      </w:r>
    </w:p>
    <w:p>
      <w:pPr>
        <w:pStyle w:val="BodyText"/>
      </w:pPr>
      <w:r>
        <w:t xml:space="preserve">"A...... A...... Không cần đỉnh nơi đó, sẽ trở nên thật kì quái......" Hạ An cầu xin đỡ lấy nôi bên cạnh, hậu huyệt bị nam nhân từ sau lưng không ngừng ra vào, mông thịt mềm mại bị đâm cho nảy lên, nam nhân nhắm ngay tuyến tiền liệt hơi hơi nhô lên va chạm, hậu huyệt truyền đến khoái cảm mãnh liệt, Hạ An bị thao mất thần, hơi hơi chủ động chu lên cái mông thò lại gần để bị đ*t.</w:t>
      </w:r>
    </w:p>
    <w:p>
      <w:pPr>
        <w:pStyle w:val="BodyText"/>
      </w:pPr>
      <w:r>
        <w:t xml:space="preserve">Nam nhân càng làm càng mạnh mẽ, chỗ hai người giao hợp mãnh liệt chấn động truyền tới tay Hạ An cầm nôi, nôi theo tiết tấu nam nhân thao làm lay động lay động, nhi tử khóc thút thít chậm rãi ngừng, nó tò mò mà nhìn mẹ mình đầy mặt nước mắt mà đứng không yên, phía sau nam nhân không ngừng đụng mông cậu, bàn tay to của nam nhân còn vuốt địa phương mẫu thân ngày thường cấp chính mình uy sữa, đem chỗ kia xoa tới xoa đi.</w:t>
      </w:r>
    </w:p>
    <w:p>
      <w:pPr>
        <w:pStyle w:val="BodyText"/>
      </w:pPr>
      <w:r>
        <w:t xml:space="preserve">Hạ An cúi đầu nhìn nhi tử ánh mắt thiên chân, xấu hổ và giận dữ muốn chết, nhưng hậu huyệt lại co rút lại cuốn lấy càng chặt, thịt non từng vòng xoắn chặt dương cụ không ngừng ra vào, nam nhân bị hút đến đưa đẩy động tác đều chậm lại. Nam nhân cười nhẹ một tiếng: "Nguyên lai cậu thích ở trước mặt con mình bị đ*t? Kia về sau chúng ta đều làm trước mặt nó?"</w:t>
      </w:r>
    </w:p>
    <w:p>
      <w:pPr>
        <w:pStyle w:val="BodyText"/>
      </w:pPr>
      <w:r>
        <w:t xml:space="preserve">"Không phải, tôi không thích, tôi không thích......" Hạ An liều mạng phe phẩy đầu phủ nhận, ngọc hành cao cao nhếch lên đỉnh là một mảnh ướt át, ngay cả miệng hoa huyệt cũng bắt đầu tịch mịch mà lúc đóng lúc mở.</w:t>
      </w:r>
    </w:p>
    <w:p>
      <w:pPr>
        <w:pStyle w:val="BodyText"/>
      </w:pPr>
      <w:r>
        <w:t xml:space="preserve">"Bảo bối không cần thẹn thùng, cậu dâm đãng tôi cũng thích." Nam nhân đem mặt chôn đến chỗ cổ Hạ An thấm mồ hôi mút hôn, động tác thao huyệt không ngừng, tay sờ đến tiểu hoa huyệt cơ khát, xoa nắn âm đế an ủi nó, thật mạnh đảo lộng mấy chục cái, lúc bị hút đến sắp muốn bắn tinh, đột nhiên rút ra côn thịt thọc đến hoa huyệt, tinh dịch một giọt không dư thừa mà tất cả đều bắn tới tử cung. Hạ An bị tinh dịch nóng bỏng năng đến cả người nhũn ra, để nam nhân đè lại cái mông chính mình nội bắn hơn một phút.</w:t>
      </w:r>
    </w:p>
    <w:p>
      <w:pPr>
        <w:pStyle w:val="Compact"/>
      </w:pPr>
      <w:r>
        <w:t xml:space="preserve">Nam nhân bắn xong, đem khởi Hạ An bế kiểu công chúa bế lên, một chân đá văng phòng ngủ then cửa ném cậu tới trên giường, đem thân thể cậu bày ra các loại tư thế mê người lại khiến người thẹn, lăn qua lộn lại mà thao thật nhiều hồi. Lúc gần đi, nam nhân còn đem quần lót ướt đẫm của Hạ An tắc một chút đến hoa huyệt, lấp kín tinh dịch cùng dâm thủy ào ạt ra bên ngoài chảy. Hạ An cả người vô lực mà nằm trong chốc lát mới chậm rãi đứng dậy đến trong phòng tắm, một bên khóc một bên đem tinh dịch trong huyệt đều moi đào ra, rửa sạch sẽ.</w:t>
      </w:r>
      <w:r>
        <w:br w:type="textWrapping"/>
      </w:r>
      <w:r>
        <w:br w:type="textWrapping"/>
      </w:r>
    </w:p>
    <w:p>
      <w:pPr>
        <w:pStyle w:val="Heading2"/>
      </w:pPr>
      <w:bookmarkStart w:id="28" w:name="chương-7-nữ-trang-xe-chấn-bị-người-xa-lạ-cưỡng-gian-bồn-tắm-sau-nhập-một-bên-thao-một-bên-thổ-lộ"/>
      <w:bookmarkEnd w:id="28"/>
      <w:r>
        <w:t xml:space="preserve">7. Chương 7: Nữ Trang Xe Chấn / Bị Người Xa Lạ Cưỡng Gian / Bồn Tắm Sau Nhập / Một Bên Thao Một Bên Thổ Lộ</w:t>
      </w:r>
    </w:p>
    <w:p>
      <w:pPr>
        <w:pStyle w:val="Compact"/>
      </w:pPr>
      <w:r>
        <w:br w:type="textWrapping"/>
      </w:r>
      <w:r>
        <w:br w:type="textWrapping"/>
      </w:r>
      <w:r>
        <w:t xml:space="preserve">Hôm nay, Quý Dương đến nhà Hạ An, hai người ở bên nhau làm rất nhiều lần, lúc gần đi Quý Dương thần thần bí bí mà để lại một cái hộp lớn buộc nơ con bướm, nói là đưa cho Hạ An quần áo, muốn cậu lần sau mặc cho mình xem.</w:t>
      </w:r>
    </w:p>
    <w:p>
      <w:pPr>
        <w:pStyle w:val="BodyText"/>
      </w:pPr>
      <w:r>
        <w:t xml:space="preserve">Quý Dương đi rồi, Hạ An mở ra hộp, bên trong là một bộ chế phục thủy thủ màu xanh đen, váy cùng áo trên đều thực ngắn, cảm giác sẽ rất bại lộ, phía dưới hộp còn để một cái nịt ngực ren màu đen.</w:t>
      </w:r>
    </w:p>
    <w:p>
      <w:pPr>
        <w:pStyle w:val="BodyText"/>
      </w:pPr>
      <w:r>
        <w:t xml:space="preserve">Hạ An mặt lập tức liền đỏ, căm giận mà đem hộp ném một bên. Nhưng nhớ tới Quý Dương mỗi lần lộng mình bộ dáng tuấn lãng lại ôn nhu, cậu tim đập nhanh, nếu mình mặc vào quần áo này, hắn có thể hay không càng thích mình, làm ra tình sự càng sắc tình......?</w:t>
      </w:r>
    </w:p>
    <w:p>
      <w:pPr>
        <w:pStyle w:val="BodyText"/>
      </w:pPr>
      <w:r>
        <w:t xml:space="preserve">Qua hai ngày, Hạ An nhận được điện thoại của Quý Dương, nói ở dưới lầu trong xe chờ cậu. Hạ An do dự một hồi lâu, khẽ cắn môi mặc vào bộ quần áo kia đi xuống lầu.</w:t>
      </w:r>
    </w:p>
    <w:p>
      <w:pPr>
        <w:pStyle w:val="BodyText"/>
      </w:pPr>
      <w:r>
        <w:t xml:space="preserve">Quý Dương ngồi ở xe nhìn thấy có bóng người xuống lầu lập tức mở cửa xe, nhìn Hạ An, đôi mắt hắn đều thẳng: Hạ An quần áo thủy thủ ngắn tay bộ ngực đầy đặn bị căng đến cao cao phồng lên, hơi hơi lộ ra bên trong nịt vú màu đen, một đoạn eo thon bại lộ bên ngoài, theo phần eo đi xuống xem là cái mông cong vểnh no đủ, váy ngắn đều không bao được mông vểnh, hai chân dài tuyết trắng mảnh khảnh đi lại, theo động tác đi đường ẩn ẩn có thể nhìn đến một chút quần lót hồng nhạt.</w:t>
      </w:r>
    </w:p>
    <w:p>
      <w:pPr>
        <w:pStyle w:val="BodyText"/>
      </w:pPr>
      <w:r>
        <w:t xml:space="preserve">Hạ An dáng người hiện ra chữ S hoàn mỹ, hơn nữa tóc cậu hơi dài, nhìn qua giống như nữ hài tử đáng yêu lại mê người.</w:t>
      </w:r>
    </w:p>
    <w:p>
      <w:pPr>
        <w:pStyle w:val="BodyText"/>
      </w:pPr>
      <w:r>
        <w:t xml:space="preserve">Một thanh niên đi ngang qua thổi một tiếng huýt sáo, Quý Dương mạc danh mà có điểm khó chịu, một tay đem Hạ An đỏ mặt cúi đầu xả góc váy kéo đến trên xe, làm đầu gối cậu quỳ gối hai bên đùi mình, mặt đối mặt khóa ngồi ở trong lòng ngực mình, nhanh chóng đóng sầm cửa xe.</w:t>
      </w:r>
    </w:p>
    <w:p>
      <w:pPr>
        <w:pStyle w:val="BodyText"/>
      </w:pPr>
      <w:r>
        <w:t xml:space="preserve">Trong xe có chút tối tăm, đôi mắt Quý Dương nhìn chằm chằm Hạ An, trong mắt là dục vọng không chút nào che dấu, nhìn đến Hạ An càng ngượng ngùng.</w:t>
      </w:r>
    </w:p>
    <w:p>
      <w:pPr>
        <w:pStyle w:val="BodyText"/>
      </w:pPr>
      <w:r>
        <w:t xml:space="preserve">"Anh sao nhìn tôi như vậy?" Hạ An mềm mại hỏi.</w:t>
      </w:r>
    </w:p>
    <w:p>
      <w:pPr>
        <w:pStyle w:val="BodyText"/>
      </w:pPr>
      <w:r>
        <w:t xml:space="preserve">"Bảo bối tôi hối hận," Quý Dương làm bộ dáng có điểm ủy khuất, đem cái trán mình để ở trên trán Hạ An nhìn đôi mắt xinh đẹp của cậu, "Em mặc váy đẹp như vậy, người khác đều đang nhìn em, tôi ghen tị."</w:t>
      </w:r>
    </w:p>
    <w:p>
      <w:pPr>
        <w:pStyle w:val="BodyText"/>
      </w:pPr>
      <w:r>
        <w:t xml:space="preserve">Tay Quý Dương cũng bắt đầu không yên phận, một bàn tay duỗi đến váy ngắn, cách quần lót sắc tình mà xoa bóp mông thịt, một cái tay khác sờ đến áo trên, thuần thục mà cởi bỏ nội y, tay đưa đến nịt ngực nắm một bên vú trắng nõn trơn trượt.</w:t>
      </w:r>
    </w:p>
    <w:p>
      <w:pPr>
        <w:pStyle w:val="BodyText"/>
      </w:pPr>
      <w:r>
        <w:t xml:space="preserve">Hạ An nghe Quý Dương thản nhiên nói lời âu yếm như vậy làm người thẹn thùng, vội vàng mà dùng môi chính mình ngăn chặn miệng hắn, xem hắn còn thế nào đùa giỡn mình.</w:t>
      </w:r>
    </w:p>
    <w:p>
      <w:pPr>
        <w:pStyle w:val="BodyText"/>
      </w:pPr>
      <w:r>
        <w:t xml:space="preserve">Quý Dương cầu mà không được, đầu lưỡi linh hoạt mà cạy ra cánh môi chui vào trong miệng Hạ An, cuốn lấy đầu lưỡi nhỏ ngọt ngào của cậu mút vào, cầm vú thủ nhất khẩn một phóng, ngón tay cái để ở trên đầu vú non mềm, chuyển vòng vuốt ve quầng vú, hạ thân ngạnh lên chọc hạ thể mềm mại của Hạ An cọ tới cọ lui, hoa huyệt mẫn cảm cho dù là cách vải dệt cũng cảm thấy côn thịt nóng bỏng, thực nhanh đã bị cọ đến ẩm ướt, huyệt khẩu hơi hơi mở ra, Quý Dương thấy thế, cố ý đĩnh đĩnh eo, dâm huyệt tham ăn thế nhưng trực tiếp đem quy đầu bị quần bao hút vào.</w:t>
      </w:r>
    </w:p>
    <w:p>
      <w:pPr>
        <w:pStyle w:val="BodyText"/>
      </w:pPr>
      <w:r>
        <w:t xml:space="preserve">"Anh làm gì...... Chúng ta chẳng lẽ ở chỗ này làm sao?" Hạ An cảm thấy quy đầu ngạnh ngạnh đã nhợt nhạt cắm tới tiểu hoa huyệt chính mình, theo hô hấp dồn dập của nam nhân một chút một chút đỉnh huyệt khẩu, thẹn thùng lại có điểm chờ mong mà né tránh môi lưỡi nam nhân hỏi.</w:t>
      </w:r>
    </w:p>
    <w:p>
      <w:pPr>
        <w:pStyle w:val="BodyText"/>
      </w:pPr>
      <w:r>
        <w:t xml:space="preserve">"Bảo bối yên tâm, trên cửa sổ xe dán màng, bên ngoài người tuyệt đối nhìn không tới đại vú cùng mông nhỏ của cưng." Nam nhân động tác cố ý tăng thêm niết nhũ xoa mông nói.</w:t>
      </w:r>
    </w:p>
    <w:p>
      <w:pPr>
        <w:pStyle w:val="BodyText"/>
      </w:pPr>
      <w:r>
        <w:t xml:space="preserve">"Ư...... Kia, chúng ta ở đây làm đi." Hạ An vùi đầu đến trên vai Quý Dương, tay nhỏ nhẹ nhàng mà kéo ra khóa kéo quần Quý Dương, côn thịt vừa thô vừa lớn lập tức bắn ra, thẳng tắp đứng thẳng hướng Hạ An vấn an.</w:t>
      </w:r>
    </w:p>
    <w:p>
      <w:pPr>
        <w:pStyle w:val="BodyText"/>
      </w:pPr>
      <w:r>
        <w:t xml:space="preserve">"Được." Quý Dương cố nén cười, hưởng thụ tiểu khả ái khó được chủ động, "Nhưng là em hôm nay không ngoan, tôi muốn phạt em!"</w:t>
      </w:r>
    </w:p>
    <w:p>
      <w:pPr>
        <w:pStyle w:val="BodyText"/>
      </w:pPr>
      <w:r>
        <w:t xml:space="preserve">"Tôi nơi nào không ngoan!" Hạ An đôi tay vòng lấy cổ Quý Dương, cắn bả vai nam nhân một ngụm, tức giận hỏi.</w:t>
      </w:r>
    </w:p>
    <w:p>
      <w:pPr>
        <w:pStyle w:val="BodyText"/>
      </w:pPr>
      <w:r>
        <w:t xml:space="preserve">"Ai cho em mặc quần lót? Về sau mặc váy thì không mặc cái gì nữa, để tôi xốc lên váy liền có thể thao, đã biết?" Quý Dương cười xấu xa đem tiểu mông cong vểnh mềm mại của Hạ An nâng lên treo trên không, kéo quần lót hồng nhạt xuống, dâm dịch hoa huyệt dính ở bên trong quần, kéo ra một cái chỉ bạc thật dài.</w:t>
      </w:r>
    </w:p>
    <w:p>
      <w:pPr>
        <w:pStyle w:val="BodyText"/>
      </w:pPr>
      <w:r>
        <w:t xml:space="preserve">"Chảy thật nhiều tao thủy, muốn như vậy?" Quý Dương dùng sức chụp một chút mông trắng tròn vo, mông thịt run rẩy nổi lên một đợt, "Tôi muốn phạt em, phạt em dùng tiểu tao huyệt ăn đại dương vật của tôi."</w:t>
      </w:r>
    </w:p>
    <w:p>
      <w:pPr>
        <w:pStyle w:val="BodyText"/>
      </w:pPr>
      <w:r>
        <w:t xml:space="preserve">Hạ An trên mông thịt non bị đánh đến hơi hơi lộ ra một chút phấn hồng, cậu ủy khuất mà ôm cổ Quý Dương, đem hai mảnh tiểu hoa môi thịt đô đô nhắm ngay dương vật cương cứng của nam nhân đỉnh, nhẹ hạ cái mông chậm rãi ngồi xuống.</w:t>
      </w:r>
    </w:p>
    <w:p>
      <w:pPr>
        <w:pStyle w:val="BodyText"/>
      </w:pPr>
      <w:r>
        <w:t xml:space="preserve">Cửa hoa huyệt đã bị cọ đến vừa ướt vừa mềm, rất dễ dàng đem quy đầu ăn vào, huyệt khẩu nhỏ hẹp bị căng thành trứng gà lớn hình tròn, vừa trướng lại đau, quy đầu nóng bỏng mượt mà vừa lúc để ở trên hoa đế mẫn cảm, khoái cảm tê tê dại dại làm Hạ An rên rỉ một tiếng, cậu từ trên xuống dưới hơi hơi vặn vẹo thân thể, làm quy đầu ở trên hoa đế dùng sức nghiền ma.</w:t>
      </w:r>
    </w:p>
    <w:p>
      <w:pPr>
        <w:pStyle w:val="BodyText"/>
      </w:pPr>
      <w:r>
        <w:t xml:space="preserve">"Bảo bối, em là muốn nghẹn chết tôi sao?" Quý Dương chỉ có quy đầu tiến vào huyệt nội ấm áp, hơn phân nửa cán còn lộ ở bên ngoài, Hạ An nhẹ thở gấp kích thích, một bộ thoải mái vô cùng, Quý Dương vừa tức vừa cười, "Như vậy liền thỏa mãn? Còn có càng thoải mái hơn." Nói xong hắn cũng lười đến bức Hạ An chính mình động, trực tiếp cầm eo nhỏ đi xuống hung hăng nhấn một cái, đột nhiên toàn căn hoàn toàn đi vào, huyệt thịt mềm mại bọc nguyên cây dương vật, Quý Dương không khỏi phát ra thích ý thở dài.</w:t>
      </w:r>
    </w:p>
    <w:p>
      <w:pPr>
        <w:pStyle w:val="BodyText"/>
      </w:pPr>
      <w:r>
        <w:t xml:space="preserve">"A...... Quá sâu......" Hạ An bị cắm đến khóc kêu một tiếng, dương vật vừa lớn vừa thô đem huyệt động khẩn trí ấm áp toàn bộ mở ra, quy đầu đỉnh ở nhắm chặt trên cửa tử cung, côn thịt cùng hoa huyệt dính sát vào nhau, không lưu một tia hở, phía trên gân xanh nhảy dựng nhảy dựng làm cho người ta sợ hãi độ ấm nóng đến Hạ An máu như nóng hơn.</w:t>
      </w:r>
    </w:p>
    <w:p>
      <w:pPr>
        <w:pStyle w:val="BodyText"/>
      </w:pPr>
      <w:r>
        <w:t xml:space="preserve">Hạ An dùng sức nâng lên mông, hoa huyệt lưu luyến không rời mà phun ra một đoạn côn thịt lại bị Quý Dương ý xấu mà lúc đi xuống thật mạnh đâm một cái, lặp lại vài lần, như là Hạ An chủ động kích thích thân thể, lấy nộn huyệt vuốt ve dương vật Quý Dương. Cậu vừa xấu hổ lại vừa tức giận, dứt khoát thả lỏng thân thể mặc Quý Dương bài bố. Bàn tay nam nhân ôm mông cậu nhanh chóng nâng lên, làm quy đầu đến huyệt khẩu, đột nhiên lại buông tay làm thân mình cậu thẳng tắp đi xuống, đem nguyên cây côn thịt nuốt vào, tinh hoàn no đủ chụp đánh ở đáy chậu, dương vật nam nhân cũng không ngừng hướng lên trên mãnh đỉnh.</w:t>
      </w:r>
    </w:p>
    <w:p>
      <w:pPr>
        <w:pStyle w:val="BodyText"/>
      </w:pPr>
      <w:r>
        <w:t xml:space="preserve">Hạ An đem mặt chôn ở trên vai Quý Dương phát ra âm thanh nức nở tinh tế, thân mình trên dưới kích thích, tiểu huyệt thực nhanh đã bị thọc ra nước, dâm dịch trong suốt từ nơi giao hợp chậm rãi đi ra, theo cán thô to chảy tới trên âm mao nam nhân, âm mao vừa đen vừa cứng bị dâm thủy làm ướt nhẹp, dính thành từng khối từng khối.</w:t>
      </w:r>
    </w:p>
    <w:p>
      <w:pPr>
        <w:pStyle w:val="BodyText"/>
      </w:pPr>
      <w:r>
        <w:t xml:space="preserve">Quý Dương ôm Hạ An mông làm hơn mười phút, cảm thấy tay có chút mỏi, liền giữ tư thế dương vật đinh ở hoa huyệt, đem Hạ An mềm như bông dựa vào trên người chính mình nhẹ nhàng đặt ở sau xe, để cậu nằmtốt, cường tráng thân thể bao phủ đi lên, đem tay Hạ An giao nhau ấn ở đỉnh đầu, hạ thân nhanh chóng đóng cọc, mãnh liệt mà đảo lộng tiểu huyệt triều nhiệt.</w:t>
      </w:r>
    </w:p>
    <w:p>
      <w:pPr>
        <w:pStyle w:val="BodyText"/>
      </w:pPr>
      <w:r>
        <w:t xml:space="preserve">"A...... Thật thoải mái......" Hạ An đôi mắt hồng hồng, khẽ nhếch miệng thở dốc, chủ động đem chân câu tới trên eo Quý Dương không ngừng đĩnh động, tư thế này cơ thể càng lợi cho sử dụng lức để cắm vào, Quý Dương phần eo hữu lực không ngừng nhanh chóng đĩnh động, một chút một chút nặng nề mà tiến quân thần tốc, thọc đến một khối thịt mềm, cung khẩu dưới đỉnh lộng dày đặc chậm rãi mở ra, nhu thuận mà đem quy đầu cứng rắn nạp vào, vách tường tử cung mềm mại mút ở quy đầu, tử cung dâm dịch ấm áp chậm rãi chảy ra bên ngoài, làm toàn bộ hoa đạo vừa ướt vừa nóng, càng tiện cho nam nhân lần lượt nhanh chóng cắm vào cùng rút ra.</w:t>
      </w:r>
    </w:p>
    <w:p>
      <w:pPr>
        <w:pStyle w:val="BodyText"/>
      </w:pPr>
      <w:r>
        <w:t xml:space="preserve">Hạ An ngoan ngoãn mà mở rộng hai chân, đem địa phương tư mật nhất của thân thể chính mình hướng Quý Dương hoàn toàn rộng mở, mặc hắn tràn ngập chiếm hữu dục mà công thành đoạt đất, Hạ An si ngốc mà nhìn người ở trên người mình sướng đến thấp suyễn, hắn mày hơi hơi nhăn, mồ hôi theo làn da tiểu mạch tích ở trên mặt chính mình, môi mỏng nhấp thành một đường thẳng tắp, nhìn qua vừa nghiêm túc lại gợi cảm.</w:t>
      </w:r>
    </w:p>
    <w:p>
      <w:pPr>
        <w:pStyle w:val="BodyText"/>
      </w:pPr>
      <w:r>
        <w:t xml:space="preserve">"Tôi muốn anh hôn tôi......" Hạ An không tự chủ được mà cầu được hôn, cậu mới vừa nói xong, hai người đều sửng sốt một chút, Hạ An mặt đỏ toàn bộ mà nhìn Quý Dương, trong mắt mờ mịt hơi nước tràn đầy không muốn xa rời chi tình, Quý Dương ngơ ngác mà dừng động tác, dương vật cắm ở huyệt nhảy đánh một chút, trướng đại một vòng.</w:t>
      </w:r>
    </w:p>
    <w:p>
      <w:pPr>
        <w:pStyle w:val="BodyText"/>
      </w:pPr>
      <w:r>
        <w:t xml:space="preserve">"Anh...... anh thế nào như vậy, tôi là muốn anh hôn tôi, không phải muốn...... A....." Hạ An có điểm bất mãn oán giận bị Quý Dương nhanh chóng cúi xuống thân ngăn chặn, Quý Dương cùng Hạ An thâm tình mà hôn lưỡi, tay phải đem áo cậu cuốn tới xương quai xanh, lộ ra nịt vú màu đen, hắn đem nịt ngực kéo ra, tay để ở trên thịt non mềm mại xoa nắn không ngừng, Hạ An ngọc hành ngạnh ngạnh mà đứng thẳng, chọc ở bụng Quý Dương, đem quần áo hắn vẽ ra một đạo vệt nước. Quý Dương trong miệng cùng trong tay đều cảm thụ được Hạ An điềm mỹ, động tác hạ thân thao huyệt càng lúc càng nhanh, làm xe đều lung lay theo.</w:t>
      </w:r>
    </w:p>
    <w:p>
      <w:pPr>
        <w:pStyle w:val="BodyText"/>
      </w:pPr>
      <w:r>
        <w:t xml:space="preserve">Hai người thân thể thân mật mà giao triền, triền miên lưu luyến như một đôi ái nhân chân chính. Trong xe độ ấm dần dần lên cao, cửa sổ xe bên trong kết một tầng hơi nước.</w:t>
      </w:r>
    </w:p>
    <w:p>
      <w:pPr>
        <w:pStyle w:val="BodyText"/>
      </w:pPr>
      <w:r>
        <w:t xml:space="preserve">Bỗng nhiên, cửa sổ xe bị gõ vang, Quý Dương dừng động tác, có điểm chần chờ mà ấn mở cửa sổ, Hạ An nhanh đem áo chính mình kéo xuống, đem váy mặc tốt, ngượng ngùng mà che lại mặt.</w:t>
      </w:r>
    </w:p>
    <w:p>
      <w:pPr>
        <w:pStyle w:val="BodyText"/>
      </w:pPr>
      <w:r>
        <w:t xml:space="preserve">Người tới đúng là nam thanh niên vừa mới đối Hạ An huýt sáo. Gã từ lúc Hạ An lên xe, vẫn luôn canh giữ ở địa phương không xa, gã nhìn đến xe chấn không ngừng lập tức minh bạch trong xe hai người là làm tình. Gã gắt gao nhìn chằm chằm thân xe, Hạ An rên rỉ như có như không liêu đến gã phía dưới ngạnh, thật sự là nhịn không được, tới gõ mở cửa sổ xe.</w:t>
      </w:r>
    </w:p>
    <w:p>
      <w:pPr>
        <w:pStyle w:val="BodyText"/>
      </w:pPr>
      <w:r>
        <w:t xml:space="preserve">Cửa sổ mở, mùi tinh dịch tanh nồng cùng dâm dịch ngọt ập vào trước mặt, chỉ thấy trong xe một nam nhân tây trang giày da ngồi, hắn kéo khóa quần mở rộng, một "nữ nhân" mặc quần áo thủy thủ bị nam nhân ấn ở sau xe, áo trên nhăn bèo nhèo, nịt ngực rõ ràng bị xả đến lệch vị trí, đầu vú vừa viên vừa cứng cách áo hơi mỏng nhô lên ra một tiểu thịt viên, hạ thân váy ngắn che lấp hạ thể hai người tương liên.</w:t>
      </w:r>
    </w:p>
    <w:p>
      <w:pPr>
        <w:pStyle w:val="BodyText"/>
      </w:pPr>
      <w:r>
        <w:t xml:space="preserve">Thanh niên xem đến máu đều vọt tới hạ thân, lập tức lăng đầu lăng não hỏi: "Tôi có thể đ*t hắn không?"</w:t>
      </w:r>
    </w:p>
    <w:p>
      <w:pPr>
        <w:pStyle w:val="BodyText"/>
      </w:pPr>
      <w:r>
        <w:t xml:space="preserve">Hạ An cả kinh, liều mạng mà phe phẩy đầu, nhưng cậu không dám mở miệng, nếu mở miệng làm người nghe ra cậu kỳ thật là nam giả nữ trang, kia cũng quá cảm thấy thẹn......</w:t>
      </w:r>
    </w:p>
    <w:p>
      <w:pPr>
        <w:pStyle w:val="BodyText"/>
      </w:pPr>
      <w:r>
        <w:t xml:space="preserve">Quý Dương nhìn Hạ An một cái, hình như là muốn nghiệm chứng cái gì, theo bản năng gật gật đầu, "ba" một tiếng rút ra côn thịt, mặc quần nói: "Cậu nhanh lên xong việc, tôi đến bên cạnh hút thuốc."</w:t>
      </w:r>
    </w:p>
    <w:p>
      <w:pPr>
        <w:pStyle w:val="BodyText"/>
      </w:pPr>
      <w:r>
        <w:t xml:space="preserve">Hạ An thương tâm nhìn bóng dáng Quý Dương không chút nào lưu luyến, nước mắt lập tức liền chảy. Quý Dương xuống xe nhìn cửa xe, từ dư quang nhìn đến thanh niên đột nhiên kéo ra cửa xe, cơ khát mà nhào đến Hạ An vô lực.</w:t>
      </w:r>
    </w:p>
    <w:p>
      <w:pPr>
        <w:pStyle w:val="BodyText"/>
      </w:pPr>
      <w:r>
        <w:t xml:space="preserve">Quý Dương đứng ở bên xe hút thuốc, trong lòng cảm thấy có vướng mắc, ê ẩm rất là khó chịu. Chỉ nghe được trong xe truyền đến tiếng khóc cùng thanh âm Hạ An giãy giụa không tình nguyện, tiếng khóc kia dần dần trở nên mỏng manh, xe bắt đầu lấy tiết tấu cố định lắc lư.</w:t>
      </w:r>
    </w:p>
    <w:p>
      <w:pPr>
        <w:pStyle w:val="BodyText"/>
      </w:pPr>
      <w:r>
        <w:t xml:space="preserve">Quý Dương càng nghĩ càng nghẹn khuất, gần đây chồng Hạ An cũng luôn tới nhà tìm lão bà chính mình, thường xuyên đem mình trở thành không khí, trực tiếp đẩy ngã lão bà cởi quần, hai người trước mặt mình liền bắt đầu làm, cũng không cảm thấy này có cái gì. Lúc này trong lòng thế nào khó chịu như vậy, chẳng lẽ thật sự đối thỏ con thẹn thùng động tâm sao?</w:t>
      </w:r>
    </w:p>
    <w:p>
      <w:pPr>
        <w:pStyle w:val="BodyText"/>
      </w:pPr>
      <w:r>
        <w:t xml:space="preserve">Nghĩ đến đây, Quý Dương dẫm diệt tàn thuốc, đột nhiên kéo ra cửa xe.</w:t>
      </w:r>
    </w:p>
    <w:p>
      <w:pPr>
        <w:pStyle w:val="BodyText"/>
      </w:pPr>
      <w:r>
        <w:t xml:space="preserve">Chỉ thấy Hạ An chính mình âu yếm đôi tay bị dây lưng buộc kéo đến đỉnh đầu, trong miệng là nịt ngực màu đen, trên mặt tràn đầy nước mắt, "ngô ngô ngô" đáng thương mà kêu, thân thể thanh niên nằm ở trên người cậu kích thích vùi đầu tàn nhẫn làm, đôi tay bóp chặt hai nộn nhũ, hai luồng tròn trịa thịt cầu tràn đầy xanh tím chỉ ngân, Hạ An nức nở bị thanh niên động tác thô bạo thọc đến thân thể một chút một chút hướng lên trên, lại bị nam hài buộc chặt đôi tay, cầm vú kéo trở về làm càng sâu, cung khẩu bị Quý Dương thao mềm thực mau liền đối xử bình đẳng mà mút quy đầu thanh niên.</w:t>
      </w:r>
    </w:p>
    <w:p>
      <w:pPr>
        <w:pStyle w:val="BodyText"/>
      </w:pPr>
      <w:r>
        <w:t xml:space="preserve">Thanh niên chỉ xem qua cặp vú lớn nhu vậy ở AV, yêu thích không buông tay mà không ngừng vuốt ve, ngày thường chỉ có tay phải làm bạn dương vật xử nam bị huyệt thịt thủy hoạt khẩn trí hút đến cả người sảng khoái, gã hồng mắt chỉ biết là hung hăng làm huyệt, đối Hạ An cầu xin bỏ mặc.</w:t>
      </w:r>
    </w:p>
    <w:p>
      <w:pPr>
        <w:pStyle w:val="BodyText"/>
      </w:pPr>
      <w:r>
        <w:t xml:space="preserve">Quý Dương nhìn đến thanh niên hoàn toàn không màng Hạ An chỉ lo chính mình sướng, vừa đau lòng vừa phẫn nộ, một quyền đánh vào trên mặt thanh niên, thanh niên bị đánh đến thân chấn động, dương vật trượt ra tới: "Tôi thao! Anh bệnh tâm thần a! Vừa mới để tôi thao, hiện tại lại đổi ý?"</w:t>
      </w:r>
    </w:p>
    <w:p>
      <w:pPr>
        <w:pStyle w:val="BodyText"/>
      </w:pPr>
      <w:r>
        <w:t xml:space="preserve">"Mày làm gì trói tay em ấy, bịt miệng em ấy a! Mày không thấy em ấy đều khóc sao!" Quý Dương ngày thường biết ăn nói, lúc này đánh người lại không biết thế nào phản bác, chỉ là xông lên trước cởi bỏ dây lưng, lấy nịt ngực trên miệng, đem Hạ An khóc sướt mướt ôm tới trong lòng ngực.</w:t>
      </w:r>
    </w:p>
    <w:p>
      <w:pPr>
        <w:pStyle w:val="BodyText"/>
      </w:pPr>
      <w:r>
        <w:t xml:space="preserve">"Hảo hảo! Mẹ nó, xem như tôi đen đủi." Thanh niên trừng mắt nhìn hai người một cái, nghĩ đến thật đánh lên mình cũng không phải đối thủ của Quý Dương, lau lau máu mũi trên mặt, thu hồi dương vật xuống xe.</w:t>
      </w:r>
    </w:p>
    <w:p>
      <w:pPr>
        <w:pStyle w:val="BodyText"/>
      </w:pPr>
      <w:r>
        <w:t xml:space="preserve">"Tôi không bao giờ muốn anh! Tôi nói không cần, anh còn để gã đi lên, ô ô ô......" Hạ An nằm ở trong lòng ngực Quý Dương ngẩng đầu, tay dùng sức đẩy ngực rắn chắc của Quý Dương muốn chạy trốn hắn ôm ấp.</w:t>
      </w:r>
    </w:p>
    <w:p>
      <w:pPr>
        <w:pStyle w:val="BodyText"/>
      </w:pPr>
      <w:r>
        <w:t xml:space="preserve">"Bảo bối, tôi sai rồi, em đánh tôi mắng tôi đều có thể, chính là không cần không để ý tới tôi." Quý Dương buộc chặt đôi tay, chặt chẽ ôm lấy Hạ An, cằm để ở trên đầu cậu cọ không ngừng, một bàn tay bắt lấy tay nhỏ của Hạ An quất đánh gương mặt chính mình.</w:t>
      </w:r>
    </w:p>
    <w:p>
      <w:pPr>
        <w:pStyle w:val="BodyText"/>
      </w:pPr>
      <w:r>
        <w:t xml:space="preserve">Hạ An không nói lời nào, cố ý tăng lớn sức cho Quý Dương một bạt tai. Quý Dương nhìn đến Hạ An còn nguyện ý đánh chính mình, thế nhưng vui vẻ mà cười ngây ngô ra tới: "Bảo bối tôi thật sự biết sai rồi, tôi về sau không bao giờ như vậy! Chúng ta trước đi lên, tôi giúp em rửa sạch sẽ được không?"</w:t>
      </w:r>
    </w:p>
    <w:p>
      <w:pPr>
        <w:pStyle w:val="BodyText"/>
      </w:pPr>
      <w:r>
        <w:t xml:space="preserve">Hạ An nhìn Quý Dương ngốc dạng, tức giận mà hừ một tiếng ngầm đồng ý.</w:t>
      </w:r>
    </w:p>
    <w:p>
      <w:pPr>
        <w:pStyle w:val="BodyText"/>
      </w:pPr>
      <w:r>
        <w:t xml:space="preserve">Quý Dương cầm lấy một cái thảm trên xe, đem Hạ An bao đến kín mít, đem cậu bế công chúa lên tới lầu.</w:t>
      </w:r>
    </w:p>
    <w:p>
      <w:pPr>
        <w:pStyle w:val="BodyText"/>
      </w:pPr>
      <w:r>
        <w:t xml:space="preserve">Quý Dương trực tiếp đem Hạ An ôm tới trong phòng tắm, đợi nước ấm, cởi quần áo hai người cùng nhau ngồi vào bồn tắm.</w:t>
      </w:r>
    </w:p>
    <w:p>
      <w:pPr>
        <w:pStyle w:val="BodyText"/>
      </w:pPr>
      <w:r>
        <w:t xml:space="preserve">Quý Dương tay ở trên thân thể trần trụi mềm ấm của Hạ An du tẩu, tâm viên ý mã mà giúp cậu lau thân thể, trong phòng tắm nhiệt khí hấp hơi khiến đầu óc hắn một mảnh hỗn độn, người trong lòng thân mình ngồi ở bên cạnh chính mình, hắn dương vật lại ngạnh lên.</w:t>
      </w:r>
    </w:p>
    <w:p>
      <w:pPr>
        <w:pStyle w:val="BodyText"/>
      </w:pPr>
      <w:r>
        <w:t xml:space="preserve">Quý Dương cúi đầu hôn môi Hạ An lại bị Hạ An nghiêng đầu né tránh. Hạ An dùng sức mở ra tay Quý Dương ấn ở bộ ngực chính mình, thở phì phì mà xoay thân mình dùng mông nhỏ đối với hắn.</w:t>
      </w:r>
    </w:p>
    <w:p>
      <w:pPr>
        <w:pStyle w:val="BodyText"/>
      </w:pPr>
      <w:r>
        <w:t xml:space="preserve">Quý Dương chỉ cảm thấy Hạ An thật là quá đáng yêu, dịch qua từ sau lưng ôm lấy cậu nói: "Bảo bối đừng nóng giận...... Tôi thật sự biết sai rồi, em sinh khí cũng nâng lên mông để tôi giúp em tẩy huyệt đi, vạn nhất mang thai làm thế nào, được không?"</w:t>
      </w:r>
    </w:p>
    <w:p>
      <w:pPr>
        <w:pStyle w:val="BodyText"/>
      </w:pPr>
      <w:r>
        <w:t xml:space="preserve">Hạ An nghe vậy có điểm sợ hãi, tiếp tục đưa lưng về phía Quý Dương, yên lặng mà đỡ bồn tắm vểnh lên mông trắng kiều kiều.</w:t>
      </w:r>
    </w:p>
    <w:p>
      <w:pPr>
        <w:pStyle w:val="BodyText"/>
      </w:pPr>
      <w:r>
        <w:t xml:space="preserve">Quý Dương nuốt nuốt nước miếng, đỡ lấy cái mông Hạ An, duỗi hai ngón tay chọc đến hoa huyệt bị bọt nước làm mềm moi đào.</w:t>
      </w:r>
    </w:p>
    <w:p>
      <w:pPr>
        <w:pStyle w:val="BodyText"/>
      </w:pPr>
      <w:r>
        <w:t xml:space="preserve">Hạ An chỉ cảm thấy ngón tay nam nhân mở ra huyệt khẩu kiều nộn, nước ấm thuận thế vọt vào, kích thích hoa huyệt mẫn cảm. Quý Dương ngón tay linh hoạt mà ở bên trong vách xẹt qua, huyệt thịt bị đầu ngón tay chạm vào giống như điện giật mà run rẩy. Quý Dương cố ý đem móng tay để ở hoa đế thượng vừa véo vừa xoa, dâm huyệt bị ngón tay cắm đến động tình, huyệt khẩu bắt đầu lúc đóng lúc mở, Hạ An cong thân mình cúi đầu, nhìn không thấy biểu tình trên mặt cậu, chỉ nhìn đến cậu bả vai gầy yếu run lên run lên.</w:t>
      </w:r>
    </w:p>
    <w:p>
      <w:pPr>
        <w:pStyle w:val="BodyText"/>
      </w:pPr>
      <w:r>
        <w:t xml:space="preserve">Hạ An một thân tuyết trắng da thịt bởi vì tình dục trở nên phấn hồng, càng mê người. Cậu không tự chủ được mà đem cái mông nâng đến càng cao, chủ động đón ý nói hùa ngón tay thọc vào rút ra. Quý Dương biết rõ điểm mẫn cảm của cậu, chỉ là dùng hai ngón tay liền chơi đến Hạ An dâm thủy chảy ròng, mông hơi hơi đong đưa lên.</w:t>
      </w:r>
    </w:p>
    <w:p>
      <w:pPr>
        <w:pStyle w:val="BodyText"/>
      </w:pPr>
      <w:r>
        <w:t xml:space="preserve">Hoa huyệt không ngừng co rút hút khẩn ngón tay, vách động kịch liệt mà co rút lại. Vào lúc này, Quý Dương lại đột nhiên đem ngón tay rút ra. Hạ An chỉ cảm thấy huyệt một mảnh hư không ngứa, đang muốn chính mình duỗi tay tự an ủi, một thứ so với ngón tay càng thô càng nóng lập tức thọc tiến vào, đem dâm huyệt tắc đến tràn đầy.</w:t>
      </w:r>
    </w:p>
    <w:p>
      <w:pPr>
        <w:pStyle w:val="BodyText"/>
      </w:pPr>
      <w:r>
        <w:t xml:space="preserve">"Ư......" Hạ An hoa huyệt ăn tới đại dương vật ngạnh ngạnh, vui mừng mà quấn chặt cán, huyệt thịt trơn mềm không ngừng mấp máy an ủi kẻ xâm lấn. Hạ An lại đột nhiên khóc, thút tha thút thít nức nở mà khóc đến Quý Dương tâm đều phát đau.</w:t>
      </w:r>
    </w:p>
    <w:p>
      <w:pPr>
        <w:pStyle w:val="BodyText"/>
      </w:pPr>
      <w:r>
        <w:t xml:space="preserve">"Bảo bối, em sao thế?" Quý Dương không dám lại làm, côn thịt ở huyệt mềm vẫn không nhúc nhích, yêu thương mà duỗi tay ôm vòng lấy Hạ An.</w:t>
      </w:r>
    </w:p>
    <w:p>
      <w:pPr>
        <w:pStyle w:val="BodyText"/>
      </w:pPr>
      <w:r>
        <w:t xml:space="preserve">"Anh...... Anh căn bản là không thích tôi...... Anh mỗi lần đều chỉ biết cùng tôi làm, có phải hay không nếu anh ngày nào đó không muốn làm, căn bản là sẽ không tới tìm tôi......" Hạ An khóc đến lớn hơn, run rẩy thân mình khiến hoa huyệt đều co rụt lại, Quý Dương nhẫn đến trên trán ra một tầng mồ hôi mỏng.</w:t>
      </w:r>
    </w:p>
    <w:p>
      <w:pPr>
        <w:pStyle w:val="BodyText"/>
      </w:pPr>
      <w:r>
        <w:t xml:space="preserve">"Không phải bảo bối...... Là tôi quá ngu ngốc, kỳ thật tôi đã sớm thích em, chỉ là chính mình ngây ngốc mà không biết. Tôi nhìn đến em cùng người khác làm, trong lòng thật sự khó chịu. Về sau tôi chỉ cùng em làm được không? Không cần không để ý tới tôi bảo bối......" Quý Dương chịu đựng dục vọng mãnh liệt muốn thọc vào rút ra, đứt quãng mà đối Hạ An thổ lộ.</w:t>
      </w:r>
    </w:p>
    <w:p>
      <w:pPr>
        <w:pStyle w:val="BodyText"/>
      </w:pPr>
      <w:r>
        <w:t xml:space="preserve">Hạ An tâm giống như lập tức bay đến đám mây, tràn đầy ngọt ngào vui sướng. Cậu theo bản năng mà hơi hơi gật gật đầu. Quý Dương thấy thế cũng không hề nhẫn nại, đôi tay cầm chặt eo nhỏ Hạ An, trên lưng nhanh chóng đưa đẩy lên.</w:t>
      </w:r>
    </w:p>
    <w:p>
      <w:pPr>
        <w:pStyle w:val="BodyText"/>
      </w:pPr>
      <w:r>
        <w:t xml:space="preserve">Theo tiết tấu Quý Dương thao làm, hai người chỗ giao hợp nổi lên từng đợt vằn nước, mặt nước bị chụp đánh đến bạch bạch rung động, lúc côn thịt cắm vào nước ấm cũng theo dũng mãnh vào, năng đến huyệt thịt không ngừng run rẩy buộc chặt, cắn đến Quý Dương động tác đưa đẩy đều trở nên có điểm khó khăn, Quý Dương chín nông một sâu mà cắm lộng, kiên nhẫn mà chậm rãi thao mở huyệt thịt, thực mau hoa huyệt thích ứng thủy ôn, mềm mại mà nghênh đón dương vật một lần lại một lần xỏ xuyên.</w:t>
      </w:r>
    </w:p>
    <w:p>
      <w:pPr>
        <w:pStyle w:val="BodyText"/>
      </w:pPr>
      <w:r>
        <w:t xml:space="preserve">Nước ấm không ngừng bị quy đầu đẩy hướng chỗ sâu trong hoa huyệt, Hạ An bị năng đến lãng kêu không ngừng, chủ động mà dẩu cái mông ra sau làm cho Quý Dương tiến vào đến càng sâu.</w:t>
      </w:r>
    </w:p>
    <w:p>
      <w:pPr>
        <w:pStyle w:val="BodyText"/>
      </w:pPr>
      <w:r>
        <w:t xml:space="preserve">Nước ấm theo cung khẩu khẽ nhếch tiến vào tử cung, vách tường tử cung mẫn cảm bị nước ấm năng đến co rút không thôi, khoái cảm trí mạng từ trong thân thể du tẩu đến toàn thân, Hạ An thân mình mềm nhũn tê liệt ngã xuống bên cạnh bồn tắm, sướng đến thẳng trợn trắng mắt, ngón chân gắt gao cuộn lên.</w:t>
      </w:r>
    </w:p>
    <w:p>
      <w:pPr>
        <w:pStyle w:val="BodyText"/>
      </w:pPr>
      <w:r>
        <w:t xml:space="preserve">Quý Dương thấy hắn mau tới, tốc độ nhanh hơn ở hoa huyệt đại khai đại hợp co rút đưa đẩy mấy chục cái, gầm nhẹ đem tinh dịch tất cả đều bắn tới tử cung.</w:t>
      </w:r>
    </w:p>
    <w:p>
      <w:pPr>
        <w:pStyle w:val="BodyText"/>
      </w:pPr>
      <w:r>
        <w:t xml:space="preserve">"A...... Lại bắn vào, còn phải tẩy một lần......" Hạ An thở phì phò ngã vào trong lòng ngực Quý Dương, có điểm bất mãn mà nói.</w:t>
      </w:r>
    </w:p>
    <w:p>
      <w:pPr>
        <w:pStyle w:val="Compact"/>
      </w:pPr>
      <w:r>
        <w:t xml:space="preserve">"Lần này không cần tẩy." Quý Dương cúi đầu hôn một cái lên tai đỏ bừng của cậu, "Tôi phải làm đến em mang thai mới thôi."</w:t>
      </w:r>
      <w:r>
        <w:br w:type="textWrapping"/>
      </w:r>
      <w:r>
        <w:br w:type="textWrapping"/>
      </w:r>
    </w:p>
    <w:p>
      <w:pPr>
        <w:pStyle w:val="Heading2"/>
      </w:pPr>
      <w:bookmarkStart w:id="29" w:name="chương-8-4p-vô-tiết-tháo-loạn-giao-bị-tình-nhân-thê-tử-đùa-giỡn-ở-tronglòngngực-trượng-phu-bị-tình-nhân-sau-nhập-bị"/>
      <w:bookmarkEnd w:id="29"/>
      <w:r>
        <w:t xml:space="preserve">8. Chương 8: 4p Vô Tiết Tháo Loạn Giao / Bị Tình Nhân Thê Tử Đùa Giỡn / Ở Trong lòng ngực Trượng Phu Bị Tình Nhân Sau Nhập / Bị</w:t>
      </w:r>
    </w:p>
    <w:p>
      <w:pPr>
        <w:pStyle w:val="Compact"/>
      </w:pPr>
      <w:r>
        <w:br w:type="textWrapping"/>
      </w:r>
      <w:r>
        <w:br w:type="textWrapping"/>
      </w:r>
      <w:r>
        <w:t xml:space="preserve">Quý Dương cùng Hạ An liên hệ tâm ý, bọn họ từng người phối ngẫu cũng là đường mật ngọt ngào. Về sau ngả bài, Hạ An tự nhiên mà tới ở nhà Quý Dương.</w:t>
      </w:r>
    </w:p>
    <w:p>
      <w:pPr>
        <w:pStyle w:val="BodyText"/>
      </w:pPr>
      <w:r>
        <w:t xml:space="preserve">Ban ngày chỉ có Hạ An cùng vợ Quý Dương ở nhà, y trời sinh tính dâm loạn, thường xuyên đem dã nam nhân rước tới trong nhà, hoàn toàn không màng Hạ An một bên liền bắt đầu làm. Mỗi lần Hạ An đều vội vội vàng vàng trốn đến trong phòng khác, mặt đỏ tim đập mà nghe âm thanh hoan ái mơ hồ truyền đến.</w:t>
      </w:r>
    </w:p>
    <w:p>
      <w:pPr>
        <w:pStyle w:val="BodyText"/>
      </w:pPr>
      <w:r>
        <w:t xml:space="preserve">Hôm nay, Hạ An đang ngủ trưa, nửa mộng nửa tỉnh, cậu đột nhiên cảm thấy vú bên trái chính mình bị một bàn tay mềm mại không xương bắt lấy, ngón tay linh hoạt từ dưới theo độ cung mượt mà một chút một chút mà hướng lên trên đè ép quát lộng, giống như vắt sữa, mà đầu vú bên phải chính mình tiến vào một chỗ cực ấm áp ẩm ướt, đầu vú còn bị một mút một hút, toàn bộ vú đều có chút trướng đau khó nhịn, nãi khổng ở dưới lưỡi mềm ẩm ướt liếm láp sắp mở ra, vú giống như bị vật gì chạm vào.</w:t>
      </w:r>
    </w:p>
    <w:p>
      <w:pPr>
        <w:pStyle w:val="BodyText"/>
      </w:pPr>
      <w:r>
        <w:t xml:space="preserve">Hạ An sợ tới mức mở choàng mắt, chỉ thấy chăn phồng lên một khối to, có một người trong ổ chăn, nhấc lên áo trên của mình, đỉnh đầu đen đen ở bộ ngực đi tới đi lui, bắt lấy bên phải vú hút ngon ngọt, lúc này người nọ vang dội mà dùng sức hút, Hạ An trong đầu trống rỗng, khoái cảm điện lưu từ đầu vú du tẩu đến toàn thân, cậu phát ra một tiếng lãng kêu vô ý thức, thân thể kịch liệt run rẩy, bên phải nãi khổng đại trương, một cỗ sữa trắng thẳng tắp mà phun tới, người nọ cười tủm tỉm mà nâng lên mặt, há mồm tất cả đều tiếp được.</w:t>
      </w:r>
    </w:p>
    <w:p>
      <w:pPr>
        <w:pStyle w:val="BodyText"/>
      </w:pPr>
      <w:r>
        <w:t xml:space="preserve">"Anh thế nào ở trên giường tôi a......" Người tới đúng là vợ Quý Dương, Hạ An vẫn luôn có chút sợ y, lúc này bị khi dễ cũng không dám sinh khí, chỉ là mềm mại hỏi.</w:t>
      </w:r>
    </w:p>
    <w:p>
      <w:pPr>
        <w:pStyle w:val="BodyText"/>
      </w:pPr>
      <w:r>
        <w:t xml:space="preserve">"Khát nước, tới uống sữa của cậu. Còn uống tốt, cảm ơn đã khoản đãi." Mỹ nhân vẻ mặt thoả mãn liếm liếm khóe miệng, một đôi mắt đào hoa thủy nhuận cười như không cười mà nhìn Hạ An khẩn trương.</w:t>
      </w:r>
    </w:p>
    <w:p>
      <w:pPr>
        <w:pStyle w:val="BodyText"/>
      </w:pPr>
      <w:r>
        <w:t xml:space="preserve">"A..... Vậy anh uống xong rồi liền đi thôi, chúng ta như vậy không tốt lắm." Hạ An đem mỹ nhân nhẹ nhàng đẩy ra, lại muốn quay về trong ổ chăn.</w:t>
      </w:r>
    </w:p>
    <w:p>
      <w:pPr>
        <w:pStyle w:val="BodyText"/>
      </w:pPr>
      <w:r>
        <w:t xml:space="preserve">"Uy, cậu đừng trốn! Cậu hình như rất sợ tôi?" Mỹ nhân thân thể mềm dẻo hữu lực, so với Hạ An mềm như bông sức lực lớn hơn rất nhiều, y đột nhiên đè trên người Hạ An, Hạ An tay chân loạn động thân thể lại không thể động đậy.</w:t>
      </w:r>
    </w:p>
    <w:p>
      <w:pPr>
        <w:pStyle w:val="BodyText"/>
      </w:pPr>
      <w:r>
        <w:t xml:space="preserve">"Có phải hay không có cảm giác? Ân? Vừa rồi kêu đến dâm đãng như vậy." Mỹ nhân đè nặng cậu, tay hướng hạ thân Hạ An tìm kiếm quần lót nhỏ.</w:t>
      </w:r>
    </w:p>
    <w:p>
      <w:pPr>
        <w:pStyle w:val="BodyText"/>
      </w:pPr>
      <w:r>
        <w:t xml:space="preserve">Tay theo âm hộ no đủ sờ đi xuống, loát vài cái tiểu ngọc hành mềm mại, đem nó chơi đến bán cương liền đi tới chỗ hai mảnh hoa môi phình phình, ngón tay vòng quanh huyệt khẩu nặng nề mà ấn một vòng, huyệt khẩu ướt át bị ấn ra một chút, ngón tay liền thử thăm dò đẩy ra khe thịt nhỏ, cách quần lót chậm rãi hướng trong đâm.</w:t>
      </w:r>
    </w:p>
    <w:p>
      <w:pPr>
        <w:pStyle w:val="BodyText"/>
      </w:pPr>
      <w:r>
        <w:t xml:space="preserve">"A...... Không cần cắm vào......" Hạ An nhỏ giọng mà cầu xin nói, hạ thể bị tùy ý đùa bỡn, sắc mặt ửng hồng, trong mắt cũng đầy nước.</w:t>
      </w:r>
    </w:p>
    <w:p>
      <w:pPr>
        <w:pStyle w:val="BodyText"/>
      </w:pPr>
      <w:r>
        <w:t xml:space="preserve">"A, đã cắm vào tới, ngượng ngùng." Mỹ nhân gợi lên khóe miệng mị hoặc mà cười cười, ngón trỏ cách vải dệt dùng sức cắm xuống, xoay tròn trên hoa bích nhanh chóng ma sát.</w:t>
      </w:r>
    </w:p>
    <w:p>
      <w:pPr>
        <w:pStyle w:val="BodyText"/>
      </w:pPr>
      <w:r>
        <w:t xml:space="preserve">"Ư......" Hạ An thân thể bởi vì khoái cảm mà banh thẳng, vải dệt bị dâm thủy dính ướt trở nên thực thô ráp, ngón tay kia bắt chước thư thế tính giao nhanh chóng thọc vào rút ra, nặng nề mà nghiền qua huyệt thịt non nớt ướt hoạt, thịt non run rẩy phân bố ra ái dịch trong suốt lập tức lại bị quần lót hấp thu, quần lót dưới thân thực mau đã bị tẩm đến ướt lộc cộc, một ít dâm thủy chưa kịp hấp thu theo ngón tay thọc vào rút ra chậm rãi rơi xuống.</w:t>
      </w:r>
    </w:p>
    <w:p>
      <w:pPr>
        <w:pStyle w:val="BodyText"/>
      </w:pPr>
      <w:r>
        <w:t xml:space="preserve">"Chậc, cậu nước thật sự thật nhiều, khó trách lão công của tôi mê đắm như vậy." Mỹ nhân nhìn đến mông Hạ An khăn trải giường đều bị dâm thủy làm ướt, cười xấu xa đem đũng quần ướt đẫm hướng bên cạnh lôi kéo, chỉ thấy hai mảnh hoa môi trần trụi phì nộn nước bại lộ trong không khí run bần bật.</w:t>
      </w:r>
    </w:p>
    <w:p>
      <w:pPr>
        <w:pStyle w:val="BodyText"/>
      </w:pPr>
      <w:r>
        <w:t xml:space="preserve">"A...... Không cần lại chơi......" Hạ An hai chân mở rông, thân mình run rẩy muốn cự tuyệt nhưng mỹ nhân kia lại bỏ thêm một ngón tay, thẳng tắp mà thọc nhập huyệt nội, hai ngón tay khép lại, vê trụ hoa đế đứng thẳng lại véo lại quát, ấn trụ hoa đầu đế mẫn cảm nhất xoa nắn cái không ngừng, toàn bộ hoa đạo kịch liệt co rút, chất lỏng dính nhớp từ chỗ sâu trong hoa huyệt từng luồng chảy ra bên ngoài, Hạ An không tiếng động mà há miệng dồn dập thở dốc, dâm thủy phun trào ra tưới đầy ngón tay mỹ nhân.</w:t>
      </w:r>
    </w:p>
    <w:p>
      <w:pPr>
        <w:pStyle w:val="BodyText"/>
      </w:pPr>
      <w:r>
        <w:t xml:space="preserve">Hạ An bị mỹ nhân chơi hai ngón tay liền cao trào, cả người làn da tuyết trắng lộ ra phấn hồng tình dục, cậu xấu hổ và giận dữ mà kéo chăn che lại đầu, quay lưng lại không để ý tới y.</w:t>
      </w:r>
    </w:p>
    <w:p>
      <w:pPr>
        <w:pStyle w:val="BodyText"/>
      </w:pPr>
      <w:r>
        <w:t xml:space="preserve">"Thật sinh khí sao?" Mỹ nhân cười nhào lên, muốn đem Hạ An từ trong chăn đào ra.</w:t>
      </w:r>
    </w:p>
    <w:p>
      <w:pPr>
        <w:pStyle w:val="BodyText"/>
      </w:pPr>
      <w:r>
        <w:t xml:space="preserve">Lúc này cửa phòng đột nhiên mở ra, nguyên lai là Quý Dương cùng cấp dưới trở về nhà trước thời gian, nghe thấy trong phòng có động tĩnh kỳ quái, cùng nhau đi đến.</w:t>
      </w:r>
    </w:p>
    <w:p>
      <w:pPr>
        <w:pStyle w:val="BodyText"/>
      </w:pPr>
      <w:r>
        <w:t xml:space="preserve">"Đây là có chuyện gì?" Quý Dương thấy bảo bối nhà mình giấu ở trong chăn, chỉ lộ ra một đôi mắt nước mắt lưng tròng to đáng thương mà nhìn mình, tức khắc mềm lòng đến không được. Mà một bên mỹ nhân nằm nghiêng ở trên giường, phong tao mà vứt cho hai nam nhân ngốc đứng một cái mị nhãn, Quý Dương lập tức ý thức được Hạ An khẳng định là bị khi dễ.</w:t>
      </w:r>
    </w:p>
    <w:p>
      <w:pPr>
        <w:pStyle w:val="BodyText"/>
      </w:pPr>
      <w:r>
        <w:t xml:space="preserve">"Có phải hay không sinh bệnh? Ra đây tôi nhìn xem." Cấp dưới rốt cuộc vẫn là quan tâm Hạ An, trực tiếp đi đến phía trước, xốc chăn bế cậu lên, tay lau trên trán mướt mồ hôi của cậu, Hạ An chột dạ mà buông xuống con mắt.</w:t>
      </w:r>
    </w:p>
    <w:p>
      <w:pPr>
        <w:pStyle w:val="BodyText"/>
      </w:pPr>
      <w:r>
        <w:t xml:space="preserve">"Cậu ta nơi nào sinh bệnh, rõ ràng chính là thiếu thao."</w:t>
      </w:r>
    </w:p>
    <w:p>
      <w:pPr>
        <w:pStyle w:val="BodyText"/>
      </w:pPr>
      <w:r>
        <w:t xml:space="preserve">Quý Dương không nhanh không chậm mà đi đến phía sau Hạ An, chỉ thấy dưới thân quần lót nhỏ của cậu đều ướt đẫm, dính sát hai mảnh hoa môi đem hai mảnh thịt non lặc đến thịt đô đô, trên hai cánh mông tròn vo cũng dính rất nhiều dâm dịch sáng lấp lánh.</w:t>
      </w:r>
    </w:p>
    <w:p>
      <w:pPr>
        <w:pStyle w:val="BodyText"/>
      </w:pPr>
      <w:r>
        <w:t xml:space="preserve">"Mẹ nó, một hồi liền dụ hoặc tôi, sớm hay muộn cũng bị em ép khô." Quý Dương phía dưới lập tức ngạnh, hắn nặng nề sắc tình mà đánh một chút mông nhỏ của Hạ An, mông thịt run rẩy thành một đạo sóng, thịt trắng trắng nộn nộn giống thạch trái cây nhẹ nhàng đong đưa, mê người cực kỳ, Quý Dương đỏ mắt đột nhiên đem quần lót vướng bận lột xuống dưới.</w:t>
      </w:r>
    </w:p>
    <w:p>
      <w:pPr>
        <w:pStyle w:val="BodyText"/>
      </w:pPr>
      <w:r>
        <w:t xml:space="preserve">Hạ An chỉ cảm thấy mông chợt lạnh, phong cảnh hạ thể nhìn không sót gì. Cậu kinh hãi, vừa định quay đầu lại, phần eo chính mình đã bị hai bàn tay to lớn ấm áp gắt gao cầm, mông trắng bị thuận thế nâng lên, dương vật thô cứng nóng bỏng lập tức đâm vào tiểu hoa huyệt ướt mềm.</w:t>
      </w:r>
    </w:p>
    <w:p>
      <w:pPr>
        <w:pStyle w:val="BodyText"/>
      </w:pPr>
      <w:r>
        <w:t xml:space="preserve">"A!" Hạ An bị đột nhiên tiến vào, thân mình bắn một chút. Cậu đều không cần quay đầu lại cũng biết là Quý Dương mình chán ghét lại động dục.</w:t>
      </w:r>
    </w:p>
    <w:p>
      <w:pPr>
        <w:pStyle w:val="BodyText"/>
      </w:pPr>
      <w:r>
        <w:t xml:space="preserve">Lúc này, cậu nửa người trên bị chồng mình ôm vào trong ngực, eo mông lại bị Quý Dương chặt chẽ nắm trụ mặc hắn dâm loạn, thịt căn cương cứng đột nhiên nhảy vào chỗ sâu nhất trong hoa đạo thấm ướt, hoa huyệt mới vừa bị căng ra, kia côn thịt lại một đường nghiền qua vách trong mềm mại rồi cấp tốc lui về phía sau, quy đầu khó khăn lắm chống ở huyệt khẩu, ma sát hoa đế đứng thẳng thật mạnh, tới tới lui lui nhợt nhạt mà thọc vào rút ra, nghiền áp đùa bỡn hoa đế sưng to, chính là không thâm nhập.</w:t>
      </w:r>
    </w:p>
    <w:p>
      <w:pPr>
        <w:pStyle w:val="BodyText"/>
      </w:pPr>
      <w:r>
        <w:t xml:space="preserve">"Anh......" Hạ An gấp đến độ muốn khóc, quy đầu to như trứng gà để ở huyệt khẩu chậm rãi ma sát, huyệt thịt nội bộ hư không lại chậm chạp không chiếm được an ủi, hoa bích cơ khát mà mấp máy không ngừng. Hạ An dùng sức kẹp chặt huyệt khẩu, muốn đem côn thịt kéo vào, đồng thời mông trắng cũng lui về phía sau, cuối cùng ăn vào nửa thanh côn thịt. Vừa định làm tinh thần hăng hái thêm trực tiếp ngồi đi xuống, Quý Dương lại phát hiện ý đồ của cậu, ấn trụ tiểu mông vểnh tham ăn, dương vật lui ra ngoài một đoạn.</w:t>
      </w:r>
    </w:p>
    <w:p>
      <w:pPr>
        <w:pStyle w:val="BodyText"/>
      </w:pPr>
      <w:r>
        <w:t xml:space="preserve">Cấp dưới thấy lão bà chính mình bị Quý Dương khi dễ đến độ muốn khóc, dở khóc dở cười, sờ sờ đầu nhỏ của cậu nói: "Em muốn liền cùng hắn nói, tôi lại không ngại."</w:t>
      </w:r>
    </w:p>
    <w:p>
      <w:pPr>
        <w:pStyle w:val="BodyText"/>
      </w:pPr>
      <w:r>
        <w:t xml:space="preserve">"Ư...... Quý Dương, tôi...... Tôi muốn......" Hạ An dúi đầu trong lòng ngực cấp dưới, đứt quãng mà mềm mại yêu cầu nói.</w:t>
      </w:r>
    </w:p>
    <w:p>
      <w:pPr>
        <w:pStyle w:val="BodyText"/>
      </w:pPr>
      <w:r>
        <w:t xml:space="preserve">Quý Dương thấy Hạ An ghé vào trong lòng ngực cấp dưới hướng chính mình cầu hoan, hưng phấn không thôi, tử hắc sắc đại điểu đã sớm cứng rắn như thiết nhanh chóng mà đưa đẩy, toàn giâm rễ nhập lại toàn căn rút ra, dương vật thô dài gân xanh quay quanh hoa bích kiều nộn hung hăng ma sát, huyệt thịt ấm áp mang theo từng đợt run rẩy mà quấn chặt co rút lại, thịt non như tơ lụa thủy hoạt đè ép dâm côn không ngừng ra vào.</w:t>
      </w:r>
    </w:p>
    <w:p>
      <w:pPr>
        <w:pStyle w:val="BodyText"/>
      </w:pPr>
      <w:r>
        <w:t xml:space="preserve">"Ư...... A..... Ư......" Hạ An theo tiết tấu Quý Dương thao làm nhỏ giọng mà rên rỉ, cảm thấy thẹn mà không dám ngẩng đầu, mông vểnh cao cao chu lên, bị nam nhân phía sau không lưu tình chút nào mà mạnh mẽ va chạm, thân thể Hạ An bị làm lay động, thân thể trong lòng ngực không ngừng chấn động.</w:t>
      </w:r>
    </w:p>
    <w:p>
      <w:pPr>
        <w:pStyle w:val="BodyText"/>
      </w:pPr>
      <w:r>
        <w:t xml:space="preserve">Quý Dương đem Hạ An để trong lòng ngực chồng cậu mãnh làm, hai mảnh tiểu hoa môi bị cực đại dương cụ cắm đến ngoại phiên, lúc nguyên cây quy đầu lớn rút ra hiện ra một cái động nhỏ, lộ ra vách trong ướt mềm hồng nhạt, huyệt thịt dính bạch trọc không ngừng mấp máy, huyệt khẩu phấn nộn co dãn mười phần chậm rãi khép lại, còn không có khép lại một nửa, dương vật như cánh tay trẻ em lại đột nhiên đỉnh vào, huyệt khẩu lập tức lại bị căng lớn, vách động ướt đẫm nước lập tức bị bài trừ, từ huyệt khẩu bị căng ra tích tích tháp tháp mà bắn tung tóe trên khăn trải giường.</w:t>
      </w:r>
    </w:p>
    <w:p>
      <w:pPr>
        <w:pStyle w:val="BodyText"/>
      </w:pPr>
      <w:r>
        <w:t xml:space="preserve">Quý Dương trước mặt cấp dưới thao lão bà y, thao so với ngày thường còn muốn ra sức hơn. Hạ An tiểu huyệt bị Quý Dương thọc đến cực sướng, chỗ giao hợp dâng lên khoái cảm cực hạn tê dại, cả người đều ê ẩm mềm mại mà không ngừng co rút, cậu chỉ chốc lát sau đã bị làm cho tơi bời, hoàn toàn quên mất vừa mới cảm thấy thẹn, đôi tay vòng lấy chồng mình đỡ hảo, hơi hơi mà vặn eo bãi mông đón ý nói hùa Quý Dương thao làm, hai người chỗ giao hợp tiếng nước vang lên không ngừng, Hạ An mông tuyết trắng bị tinh hoàn Quý Dương đâm cho phấn hồng, hai chân dài trần trụi ra một tầng mồ hôi mỏng, run rẩy quỳ hảo, nghênh đón một lần so một lần mãnh liệt thao làm.</w:t>
      </w:r>
    </w:p>
    <w:p>
      <w:pPr>
        <w:pStyle w:val="BodyText"/>
      </w:pPr>
      <w:r>
        <w:t xml:space="preserve">Quý Dương thư sướng mà thao nộn huyệt Hạ An, đắc ý dào dạt mà nhìn cấp dưới trầm mặc ôm Hạ An một cái, như khiêu khích nói: "Bảo bối, tôi thao em sướng không? Có thích tôi thao em hay không?" Nói xong đối với hoa tâm kịch liệt mà đỉnh lộng, hận không thể đem khối tao thịt kia đỉnh xuyên.</w:t>
      </w:r>
    </w:p>
    <w:p>
      <w:pPr>
        <w:pStyle w:val="BodyText"/>
      </w:pPr>
      <w:r>
        <w:t xml:space="preserve">"Ô ô...... Sướng...... Thích bị anh thao......" Hạ An bị cắm đến khóe miệng khẽ nhếch chảy nước miếng, đại não bị khoái cảm mãnh liệt kích đến một mảnh hỗn độn, mông cũng một đĩnh một đĩnh mà đáp.</w:t>
      </w:r>
    </w:p>
    <w:p>
      <w:pPr>
        <w:pStyle w:val="BodyText"/>
      </w:pPr>
      <w:r>
        <w:t xml:space="preserve">"Thật ngoan." Quý Dương khom lưng hôn một cái trên tấm lưng căng thẳng của Hạ An, liếm đi một viên mồ hôi, liền giữ tư thế cắm vào đem Hạ An bế lên trở mình, quy đầu thô to cắm ở hoa huyệt xoay tròn nghiền ma một vòng, Hạ An sướng đến lãng kêu không thôi.</w:t>
      </w:r>
    </w:p>
    <w:p>
      <w:pPr>
        <w:pStyle w:val="BodyText"/>
      </w:pPr>
      <w:r>
        <w:t xml:space="preserve">Quý Dương đem chân Hạ An hai ôm lên ngực đến ngực, đem thân thể mềm dẻo của cậu bày ra một hình chữ "V", Hạ An cúi đầu liền thấy chính mình hai mảnh hoa môi bị làm đến đỏ tươi đang cố gắng mút vào thịt hành thô to, hoa đế sưng lớn đứng thẳng, lộ ra một tiểu tiệt đầu hoa đế.</w:t>
      </w:r>
    </w:p>
    <w:p>
      <w:pPr>
        <w:pStyle w:val="BodyText"/>
      </w:pPr>
      <w:r>
        <w:t xml:space="preserve">"A? Tiểu huyệt em rất đẹp đi? Hơn nữa mỗi lần tôi cắm vào tới, nó đều sẽ gắt gao hút lấy tôi, lúc rút ra còn sẽ cuốn lấy tôi không cho đi, so với em chính là thành thật nhiều hơn!" Quý Dương nhịn không được lại bắt đầu đùa giỡn Hạ An, Hạ An tức giận mà trừng mắt nhìn hắn một cái, cố ý buộc chặt hoa huyệt muốn đem hắn kẹp bắn.</w:t>
      </w:r>
    </w:p>
    <w:p>
      <w:pPr>
        <w:pStyle w:val="BodyText"/>
      </w:pPr>
      <w:r>
        <w:t xml:space="preserve">"Bảo bối, cưng muốn đem lão công của cưng bấm gãy ở bên trong sao? Kia về sau ai tới thỏa mãn cưng?" Quý Dương buồn cười mờ ám mà nhìn Hạ An đáng yêu, rút ra một đoạn côn thịt lại chậm rãi đỉnh nhập, quy đầu cứng rắn nhẹ nhàng mà liền cắt mở huyệt thịt mềm mại buộc chặt, một chút căng ra hoa bích hướng trong thao.</w:t>
      </w:r>
    </w:p>
    <w:p>
      <w:pPr>
        <w:pStyle w:val="BodyText"/>
      </w:pPr>
      <w:r>
        <w:t xml:space="preserve">"A......" Hạ An trơ mắt mà nhìn huyệt khẩu nhỏ hẹp chính mình một chút đem côn thịt lửa nóng nóng bỏng chậm rãi toàn căn nuốt vào, cho đến khi tinh hoàn dính sát vào đáy chậu.</w:t>
      </w:r>
    </w:p>
    <w:p>
      <w:pPr>
        <w:pStyle w:val="BodyText"/>
      </w:pPr>
      <w:r>
        <w:t xml:space="preserve">"Bảo bối hoa huyệt nhìn qua thật bé nhưng là kỳ thật đều ăn được." Quý Dương cười cúi đầu hôn một cái lên ấn đường nhíu chặt của Hạ An, bắt đầu dùng sức mà thẳng lưng đưa hông, hướng hoa huyệt ướt át thật mạnh đảo lộng.</w:t>
      </w:r>
    </w:p>
    <w:p>
      <w:pPr>
        <w:pStyle w:val="BodyText"/>
      </w:pPr>
      <w:r>
        <w:t xml:space="preserve">"A..... Thoải mái......" Hạ An hai chân không tự giác mà đáp ở trên vai Quý Dương, theo tiết tấu thao làm vô lực mà lắc lư, thân thể bị động tác thô lỗ của Quý Dương đâm cho rơi vào giường mềm mại, trước ngực hai luồng phong nhũ nhảy đánh không ngừng, hai đầu vú mặt trên bị hút đến đỏ tươi giống hai viên hồng anh đào, điểm xuyết ở trên nhũ phong tuyết trắng mê người. Hạ An ưỡn ngực làm hai vú đĩnh kiều chính mình ở trên mặt Quý Dương cọ tới cọ đi, hạ thân Quý Dương động tác đóng cọc không ngừng, thuận thế há mồm ngậm lấy một bên đầu vú, đại lưỡi thô ráp chống không ngừng vuốt ve đầu vú mẫn cảm, cắn một chút nhũ thịt chung quanh hút không ngừng.</w:t>
      </w:r>
    </w:p>
    <w:p>
      <w:pPr>
        <w:pStyle w:val="BodyText"/>
      </w:pPr>
      <w:r>
        <w:t xml:space="preserve">Hai người kịch liệt mà tính giao, dâm dịch từ hoa huyệt bị căng ra theo chỗ đáy chậu đi xuống vẫn luôn chảy tới sau huyệt khẩu màu hồng phấn, đem nơi đó làm cho vừa ướt vừa mềm.</w:t>
      </w:r>
    </w:p>
    <w:p>
      <w:pPr>
        <w:pStyle w:val="BodyText"/>
      </w:pPr>
      <w:r>
        <w:t xml:space="preserve">Cấp dưới nhìn hậu huyệt cơ khát cũng bắt đầu đóng mở mà nuốt nước miếng, mỹ nhân vẫn luôn ở bên cạnh quan sát mấy người này thấy thế, cố ý sờ soạng một phen hạ bộ gã đã sớm khởi động lều trại nhỏ, cười nói: "Muốn thao liền thao, Quý Dương là thật lòng, về sau phỏng chừng đều thao không được, coi như là lần cưới trước khi chia tay."</w:t>
      </w:r>
    </w:p>
    <w:p>
      <w:pPr>
        <w:pStyle w:val="BodyText"/>
      </w:pPr>
      <w:r>
        <w:t xml:space="preserve">Cấp dưới cởi quần, đem dương vật đến chỗ hai người kia gắt gao tương liên, Quý Dương thấy thế, bàn tay hữu lực nâng cái mông Hạ An đem ôm lên, Quý Dương đứng tàn nhẫn thao Hạ An trong lòng ngực, cự căn ở huyệt hướng lên trên mãnh đỉnh, để Hạ An đưa lưng về phía cấp dưới, bại lộ ra miệng hậu huyệt nho nhỏ hồng nhạt.</w:t>
      </w:r>
    </w:p>
    <w:p>
      <w:pPr>
        <w:pStyle w:val="BodyText"/>
      </w:pPr>
      <w:r>
        <w:t xml:space="preserve">"A...... Anh tới làm gì......" Hạ An thở hồng hộc mà ở trong lòng ngực Quý Dương chủ động kích thích thân thể, mông trắng nõn đều vặn ra tới.</w:t>
      </w:r>
    </w:p>
    <w:p>
      <w:pPr>
        <w:pStyle w:val="BodyText"/>
      </w:pPr>
      <w:r>
        <w:t xml:space="preserve">"Tới làm em." Cấp dưới từ sau lưng ôm vòng lấy lão bà dâm đãng của chính mình, duỗi tay bắt đầu khuếch trương hậu huyệt.</w:t>
      </w:r>
    </w:p>
    <w:p>
      <w:pPr>
        <w:pStyle w:val="BodyText"/>
      </w:pPr>
      <w:r>
        <w:t xml:space="preserve">"A...... Không cần......" Hạ An bị hai nam nhân kẹp ở trong bất lực mà xin tha, cấp dưới cúi đầu nhìn hai cánh mông trắng mượt mà không ngừng vặn vẹo mà tính dục tăng vọt, nơi nào sẽ bỏ qua.</w:t>
      </w:r>
    </w:p>
    <w:p>
      <w:pPr>
        <w:pStyle w:val="BodyText"/>
      </w:pPr>
      <w:r>
        <w:t xml:space="preserve">Hạ An mềm thân mình, hậu huyệt bị ngón tay xâm nhập, ngón tay kia kiên nhẫn mà chậm rãi tìm kiếm điểm G trên tuyến tiền liệt, quát lộng vách động có chút khô khốc ôn nhu mà khuếch trương, tìm được điểm nho nhỏ nhô lên một chút lấy hai ngón tay khép lại cắm vào, dùng móng tay bóp chặt xoa cái không ngừng, hậu huyệt thực mau liền phân bố ra tràng dịch, huyệt thịt hơi hơi ướt át mềm mại ôn nhu mà bọc hút lấy ngón tay.</w:t>
      </w:r>
    </w:p>
    <w:p>
      <w:pPr>
        <w:pStyle w:val="BodyText"/>
      </w:pPr>
      <w:r>
        <w:t xml:space="preserve">Cấp dưới thấy hậu huyệt kia thiên phú dị bẩm dưới đâm chọc mang ra rất nhiều dâm thủy trơn trượt, biết là đã khuếch trương xong, đỡ quy đầu chính mình để ở huyệt khẩu kiều nộn.</w:t>
      </w:r>
    </w:p>
    <w:p>
      <w:pPr>
        <w:pStyle w:val="BodyText"/>
      </w:pPr>
      <w:r>
        <w:t xml:space="preserve">"A...... Đừng tiến vào......" Hạ An hoa huyệt đang bị thao, đột nhiên hậu huyệt cảm thấy nhiệt khí quy đầu, miệng hậu huyệt hưng phấn mà co rút, Hạ An lại cảm thấy cảm thấy thẹn cực kỳ, trước sau huyệt muốn đồng thời bị đương nhiệm cùng tiền nhiệm thao, loại cảm giác này quá kỳ quái...... Quy đầu cấp dưới một chạm miệng hậu huyệt mềm mại liền bị chặt chẽ hút lấy, gã ấn trụ mông vểnh của Hạ An, bẻ ra hai cánh mông hướng trong cắm, so với hoa huyệt hậu huyệt càng khẩn trí kẹp đến gã da đầu tê dại, quy đầu vừa mới tiến vào liền kiềm chế không được mà dùng sức thọc, tinh hoàn "bang bang" mà đánh vào cái mông trơn bóng.</w:t>
      </w:r>
    </w:p>
    <w:p>
      <w:pPr>
        <w:pStyle w:val="BodyText"/>
      </w:pPr>
      <w:r>
        <w:t xml:space="preserve">Hai nam nhân đem hai đại quy đầu cách một tầng màng thịt hơi mỏng nặng nề mà đánh vào cùng nhau, lại đồng thời rời khỏi một đoạn, tiếp tục lần lượt hướng chỗ sâu nhất trong huyệt tiến lên, hận không thể đem Hạ An thọc xuyên. Hạ An hai huyệt đều bị tràn ngập, vừa trướng lại đau, cảm thấy thẹn lại thoải mái mà khóc kêu không thôi, bị hai nam nhân cao lớn cầm cái mông, hai chân dài trắng nõn đong đưa, mũi chân đều điểm không đến đất, trọng lượng toàn thân đều đè ở hai căn côn thịt thật lớn cùng tiến cùng lui.</w:t>
      </w:r>
    </w:p>
    <w:p>
      <w:pPr>
        <w:pStyle w:val="BodyText"/>
      </w:pPr>
      <w:r>
        <w:t xml:space="preserve">Dương vật Quý Dương lần lượt thật mạnh nghiền qua hoa tâm đỉnh lộng mở lớn cung khẩu, quy đầu chống ở trong vách tử cung vừa ma sát vừa thao, cán thô tráng mỗi khi ra vào đều sẽ ma sát đầu hoa đế; cấp dưới vùi đầu đối với điểm G ở tuyến tiền liệt tàn nhẫn đâm, quy đầu chọc đến tao điểm khiến huyệt thịt co rút càng chặt, hận không thể đem côn thịt dương tinh ép ra.</w:t>
      </w:r>
    </w:p>
    <w:p>
      <w:pPr>
        <w:pStyle w:val="BodyText"/>
      </w:pPr>
      <w:r>
        <w:t xml:space="preserve">"A a a! Nhẹ một chút a! Ô ô ô, sẽ bị các người học hỏng......" Hạ An bị thao đến mất hồn, nội tạng giống như đều sẽ bị đâm thủng, cảm giác toàn thân giống như đều tập trung ở hạ thân, thân mình trước sau là hai thân thể nóng bỏng của nam nhân, bên tai là âm thanh bọn họ thích ý gầm nhẹ, Hạ An chủ động mà lắc mông ngồi xuống, hai huyệt bị cắm đến nước sốt đầm đìa, ái dịch vẩy ra, tích ở chỗ ba người giao hợp một bãi nho nhỏ.</w:t>
      </w:r>
    </w:p>
    <w:p>
      <w:pPr>
        <w:pStyle w:val="BodyText"/>
      </w:pPr>
      <w:r>
        <w:t xml:space="preserve">Mỹ nhân nằm nghiêng ở trên giường xem "Đông cung sống" của ba người, chính mình cũng dần dần động tình, y chậm rãi cởi sạch quần áo chinh mình, một tay cắm vào hoa huyệt, một tay sờ đến hậu huyệt, nhìn hai nam nhân không ngừng đĩnh động phần eo cường tráng tự an ủi.</w:t>
      </w:r>
    </w:p>
    <w:p>
      <w:pPr>
        <w:pStyle w:val="BodyText"/>
      </w:pPr>
      <w:r>
        <w:t xml:space="preserve">Hai nam nhân kẹp Hạ An thao một hồi lâu mới một trước một sau ở trong thân thể cậu bắn tinh, Hạ An sau cao trào lại bị nội bắn cả người vô lực, mặc Quý Dương đem cậu nhẹ nhàng đặt trên giường.</w:t>
      </w:r>
    </w:p>
    <w:p>
      <w:pPr>
        <w:pStyle w:val="BodyText"/>
      </w:pPr>
      <w:r>
        <w:t xml:space="preserve">"Tiểu mẫu cẩu, em có phải hay không cũng muốn bị đại dương vật thao?" Quý Dương dàn xếp hảo Hạ An lại hôn cậu một ngụm, cười tủm tỉm mà hướng mỹ nhân đã đem chính mình chơi ra nước bên kia đi đến, cấp dưới cũng theo lại đây.</w:t>
      </w:r>
    </w:p>
    <w:p>
      <w:pPr>
        <w:pStyle w:val="BodyText"/>
      </w:pPr>
      <w:r>
        <w:t xml:space="preserve">"A...... Phải, muốn hai căn đại dương vật cùng nhau thao em......" Mỹ nhân si mê mà nhìn hai căn dương vật thô to dính đầy dâm dịch, tốc độ ngón tay nhanh hơn thọc vào rút ra thủy huyệt chính mình, nỗ lực bẻ ra huyệt khẩu lộ ra bên trong thịt non hồng nhạt dụ hoặc.</w:t>
      </w:r>
    </w:p>
    <w:p>
      <w:pPr>
        <w:pStyle w:val="BodyText"/>
      </w:pPr>
      <w:r>
        <w:t xml:space="preserve">"Thật tao, về sau sẽ cho cậu nhiều ít nón xanh." Quý Dương nhìn cấp dưới liếc mắt một cái, ngồi ở trên giường, đem mỹ nhân xụi lơ kéo lại, để y đưa lưng về phía mình ngồi xuống, dương vật cao cao trực tiếp đỉnh vào miệng hậu huyệt tao lãng.</w:t>
      </w:r>
    </w:p>
    <w:p>
      <w:pPr>
        <w:pStyle w:val="BodyText"/>
      </w:pPr>
      <w:r>
        <w:t xml:space="preserve">"A! Lỗ đít ăn đến đại dương vật...... Phía trước cũng muốn!" Mỹ nhân sướng đến không ngừng vặn vẹo, chủ động bẻ ra hai mảnh hoa môi, cầu cấp dưới trước mặt cắm vào.</w:t>
      </w:r>
    </w:p>
    <w:p>
      <w:pPr>
        <w:pStyle w:val="BodyText"/>
      </w:pPr>
      <w:r>
        <w:t xml:space="preserve">"Mẹ nó, thật tao." Cấp dưới dùng sức đánh một chút tao bức chảy nước của mỹ nhân, mỹ nhân thân mình run lên, dâm thủy sền sệt bị đánh đến bắn ra.</w:t>
      </w:r>
    </w:p>
    <w:p>
      <w:pPr>
        <w:pStyle w:val="BodyText"/>
      </w:pPr>
      <w:r>
        <w:t xml:space="preserve">"Ân...... Đáng đánh, tao mẫu cẩu thích bị đánh......" Mỹ nhân thân mình tuyết trắng xoắn đến xoắn đi, tao thủy chảy không ngừng, y ánh mắt mê ly mà mở rộng hai chân, một bộ thiếu thao đến cực điểm.</w:t>
      </w:r>
    </w:p>
    <w:p>
      <w:pPr>
        <w:pStyle w:val="BodyText"/>
      </w:pPr>
      <w:r>
        <w:t xml:space="preserve">Cấp dưới thấy thế trực tiếp đem đại dương vật nặng nề mà thọc tiến vào, hai người bắt đầu hợp lực mãnh thao mỹ nhân phát tao.</w:t>
      </w:r>
    </w:p>
    <w:p>
      <w:pPr>
        <w:pStyle w:val="BodyText"/>
      </w:pPr>
      <w:r>
        <w:t xml:space="preserve">"A a a! Thật sướng! Sẽ bị hai căn đại dương vật thao chết!" Mỹ nhân cưỡi trên hai căn dương cụ tử hắc sắc dữ tợn thân thể không ngừng phập phồng, tả hữu đong đưa mông trắng, lãng kêu không ngừng, Quý Dương một bên làm hậu huyệt y một bên quất đánh cái mông y, mông thịt trắng nõn bị đánh đến đỏ bừng, vừa đau vừa xót; cấp dưới ở phía trước nhanh chóng đưa đẩy thao làm hoa huyệt, một tay bóp chặt một bên đầu vú dùng sức kéo ra bên ngoài, tiểu đầu vú phấn nộn bị kéo đến cực hạn mới nhẹ buông tay, đầu vú đột nhiên trở về nguyên trạng, mang đến bộ ngực mềm mại chấn động một chút, hai viên tiểu đầu vú thực mau đã bị chơi đến vừa lớn vừa sưng đỏ.</w:t>
      </w:r>
    </w:p>
    <w:p>
      <w:pPr>
        <w:pStyle w:val="BodyText"/>
      </w:pPr>
      <w:r>
        <w:t xml:space="preserve">Nếu nói vừa rồi khi hai người thao Hạ An còn tương đối ôn nhu, lúc này hoàn toàn chính là đem mỹ nhân trở thành công cụ tiết dục. Hai người một bên không chút nào thương tiếc mà tàn nhẫn đụng huyệt khẩu, một bên quất đánh thân thể mỹ nhân, mỹ nhân vui vẻ cố tình chịu đựng, không ngừng kêu "Ca ca tốt...", bị thao đến nước mắt cùng dâm thủy giàn giụa. Hạ An ngã vào trên giường nghỉ ngơi, nhìn mỹ nhân vừa rồi vẻ mặt cao lãnh lớn tiếng kêu, mông vặn vẹo giống mẫu cẩu cầu hoan.</w:t>
      </w:r>
    </w:p>
    <w:p>
      <w:pPr>
        <w:pStyle w:val="BodyText"/>
      </w:pPr>
      <w:r>
        <w:t xml:space="preserve">Ba người kia làm hai đợt mới hành quân lặng lẽ. Làm xong cấp dưới vẫn là cắm ở hoa huyệt ấm dào dạt luyến tiếc rút ra, Quý Dương dứt khoát mà rút ra, đi tới ôm lấy tiểu thân mình mềm mại của Hạ An.</w:t>
      </w:r>
    </w:p>
    <w:p>
      <w:pPr>
        <w:pStyle w:val="BodyText"/>
      </w:pPr>
      <w:r>
        <w:t xml:space="preserve">Nguyên bản hai đối vợ chồng, hiện giờ bạn lữ hoàn toàn đổi chỗ tại đây.</w:t>
      </w:r>
    </w:p>
    <w:p>
      <w:pPr>
        <w:pStyle w:val="Compact"/>
      </w:pPr>
      <w:r>
        <w:t xml:space="preserve">~HOÀN CHÍNH VĂN~</w:t>
      </w:r>
      <w:r>
        <w:br w:type="textWrapping"/>
      </w:r>
      <w:r>
        <w:br w:type="textWrapping"/>
      </w:r>
    </w:p>
    <w:p>
      <w:pPr>
        <w:pStyle w:val="Heading2"/>
      </w:pPr>
      <w:bookmarkStart w:id="30" w:name="chương-9-phiên-ngoại-1-sáng-sớm-bạch-bạch-bạch-trong-lúc-ngủ-mơ-bị-chơi-đại-vú-thao-tỉnh-bị-thao-đến-tè-ra-quần"/>
      <w:bookmarkEnd w:id="30"/>
      <w:r>
        <w:t xml:space="preserve">9. Chương 9: Phiên Ngoại 1 : Sáng Sớm "bạch Bạch Bạch"/ Trong Lúc Ngủ Mơ Bị Chơi Đại Vú / Thao Tỉnh / Bị Thao Đến Tè Ra Quần</w:t>
      </w:r>
    </w:p>
    <w:p>
      <w:pPr>
        <w:pStyle w:val="Compact"/>
      </w:pPr>
      <w:r>
        <w:br w:type="textWrapping"/>
      </w:r>
      <w:r>
        <w:br w:type="textWrapping"/>
      </w:r>
      <w:r>
        <w:t xml:space="preserve">Cuối cùng, hai đôi vợ chồng từng người ly hôn, cùng người yêu mới ở chung.</w:t>
      </w:r>
    </w:p>
    <w:p>
      <w:pPr>
        <w:pStyle w:val="BodyText"/>
      </w:pPr>
      <w:r>
        <w:t xml:space="preserve">Sáng sớm một ngày.</w:t>
      </w:r>
    </w:p>
    <w:p>
      <w:pPr>
        <w:pStyle w:val="BodyText"/>
      </w:pPr>
      <w:r>
        <w:t xml:space="preserve">"Bảo bối, rời giường." Quý Dương tỉnh lại nhìn Hạ An ở trong lòng ngực mình ngủ say, khẽ hôn một cái lên trán cậu.</w:t>
      </w:r>
    </w:p>
    <w:p>
      <w:pPr>
        <w:pStyle w:val="BodyText"/>
      </w:pPr>
      <w:r>
        <w:t xml:space="preserve">Lông mi Hạ An run rẩy một chút, vẫn là hô hấp đều đều, căn bản không có dấu hiệu tỉnh lại.</w:t>
      </w:r>
    </w:p>
    <w:p>
      <w:pPr>
        <w:pStyle w:val="BodyText"/>
      </w:pPr>
      <w:r>
        <w:t xml:space="preserve">"Không xong, chẳng lẽ là tối hôm qua làm quá độc ác?" Quý Dương nghĩ thầm. Tối hôm qua chính mình lại đem người ấn ăn đến mỹ mãn, Hạ An bị khi dễ đến khóc sướt mướt, tiểu nộn huyệt chảy nước ngoan ngoãn hút mình, đáng yêu cực kỳ.</w:t>
      </w:r>
    </w:p>
    <w:p>
      <w:pPr>
        <w:pStyle w:val="BodyText"/>
      </w:pPr>
      <w:r>
        <w:t xml:space="preserve">Quý Dương nhìn bộ dáng không hề phòng bị của Hạ An, trong lòng ngứa, hắn xoay người tới trên người Hạ An, tinh tế mà từ cái trán cậu bắt đầu hôn đi xuống, một đường liếm hôn qua lông mi cong dài, cái mũi nho nhỏ, khi hôn đến đôi môi hồng nhạt dừng lại rất lâu, mút trụ môi dưới vừa liếm vừa hút, đem cánh môi kiều nộn cắn đến hơi hơi sưng đỏ mới tiếp tục hôn đi xuống.</w:t>
      </w:r>
    </w:p>
    <w:p>
      <w:pPr>
        <w:pStyle w:val="BodyText"/>
      </w:pPr>
      <w:r>
        <w:t xml:space="preserve">Quý Dương nhẹ nhàng ngậm cắn hầu kết nhỏ, đầu lưỡi tinh tế mà hôn qua xương quai xanh tinh xảo, miệng chậm rãi đi xuống, đem làn da trắng nõn sạch sẽ của Hạ An liếm đến ướt nhẹp.</w:t>
      </w:r>
    </w:p>
    <w:p>
      <w:pPr>
        <w:pStyle w:val="BodyText"/>
      </w:pPr>
      <w:r>
        <w:t xml:space="preserve">Hạ An mặc áo tắm màu trắng dài cổ chữ V, quần áo bị bộ ngực đầy đặn căng đến cao cao phồng lên, giữa cổ áo là khe ngực sâu thẳm, Quý Dương nuốt nuốt nước miếng, nhẹ nhàng cởi dây lưng áo tắm, xốc áo lên.</w:t>
      </w:r>
    </w:p>
    <w:p>
      <w:pPr>
        <w:pStyle w:val="BodyText"/>
      </w:pPr>
      <w:r>
        <w:t xml:space="preserve">Chỉ thấy hai đại vú trắng nõn tốt tươi theo hô hấp chậm rãi phập phồng, Quý Dương đem ngón trỏ đè ở trên đỉnh đầu vú bên phải, đầu vú màu hồng nhạt hoa anh đào, xúc cảm vừa non vừa mềm.</w:t>
      </w:r>
    </w:p>
    <w:p>
      <w:pPr>
        <w:pStyle w:val="BodyText"/>
      </w:pPr>
      <w:r>
        <w:t xml:space="preserve">Ngón trỏ Quý Dương một bên lấy biên độ rất nhỏ đánh vòng xoa nắn, một bên chậm rãi ấn đi xuống, đầu vú nho nhỏ bị ấn vào ngực thịt mềm mại đáng thương mà bẹp vào, ngón trỏ buông lỏng, đầu vú lại nhanh chóng trở về nguyên trạng, như thế lặp lại vài lần, đầu vú mềm mại trở nên cứng rắn, run run rẩy rẩy mà đứng thẳng lên.</w:t>
      </w:r>
    </w:p>
    <w:p>
      <w:pPr>
        <w:pStyle w:val="BodyText"/>
      </w:pPr>
      <w:r>
        <w:t xml:space="preserve">Quý Dương dùng ngón cái cùng ngón trỏ nắm đầu vú, một bên dùng ngón tay cí vết chai mỏng không ngừng vuốt ve, một bên nhẹ nhàng hướng lên trên kéo, đầu vú cùng nhũ thịt trắng nõn chung quanh bị chậm rãi kéo thả, khi kéo đến cực hạn ngón tay buông lỏng, đầu vú co dãn mười phần nhanh chóng trở về nguyên trạng, toàn bộ phì nhũ cũng lung lay run không ngừng, Quý Dương vươn tay to cầm toàn bộ vú, theo tiết tấu vú rung động tả hữu lắc lư xoa nắn từ thịt mềm phì nộn ra.</w:t>
      </w:r>
    </w:p>
    <w:p>
      <w:pPr>
        <w:pStyle w:val="BodyText"/>
      </w:pPr>
      <w:r>
        <w:t xml:space="preserve">Đầu vú bị chơi hơi hơi đỏ lên từ giữa khe hở ngón trỏ cùng ngón giữa đứng thẳng lên, theo động tác bàn tay căng thẳng mà run rẩy, Quý Dương cúi đầu mút đầu vú, dùng hàm răng nhẹ nhàng ma nãi khổng, đại lưỡi thô ráp liếm láp quầng vú màu hồng nhạt, hút đến say đắm. Chốc lát sau, phong nhũ vô cùng mịn màng liền in lại hôn ngân, đầu vú phấn nộn như một viên hồng anh đào, phiếm ánh nước.</w:t>
      </w:r>
    </w:p>
    <w:p>
      <w:pPr>
        <w:pStyle w:val="BodyText"/>
      </w:pPr>
      <w:r>
        <w:t xml:space="preserve">Vú bị tùy ý dâm loạn nhưng Hạ An vẫn chưa tỉnh, cậu chỉ nhíu nhíu mày, trong miệng phát ra một tiếng lẩm bẩm mơ hồ.</w:t>
      </w:r>
    </w:p>
    <w:p>
      <w:pPr>
        <w:pStyle w:val="BodyText"/>
      </w:pPr>
      <w:r>
        <w:t xml:space="preserve">Bị chơi còn không có tỉnh lại, người chơi hạ thân lại nổi lên phản ứng kịch liệt. Tay Quý Dương lưu luyến mà buông ra vú, hai tay nắm giữ trụ eo nhỏ mảnh khảnh chậm rãi sờ đi xuống, theo eo mông đùi sờ đến cẳng chân bóng loáng, áo ngủ thuận thế rộng mở một chút, thân thể Hạ An trắng nõn gợi cảm giống lễ vật bị mở ra, hiện ra trước mặt Quý Dương.</w:t>
      </w:r>
    </w:p>
    <w:p>
      <w:pPr>
        <w:pStyle w:val="BodyText"/>
      </w:pPr>
      <w:r>
        <w:t xml:space="preserve">Tiểu ngọc hành dưới háng Hạ An mềm mại mà nằm ở nơi đó, phía dưới hai mảnh hoa môi trải qua thời gian dài bị nam nhân yêu thương trở nên có chút đầy đặn. Tối hôm qua nơi đó bị khi dễ đã lâu, hiện tại vẫn ẩm ướt mềm mại, Quý Dương đỡ dương vật sưng to cương cứng, đem quy đầu để ở chỗ khe thịt khảy vài cái, huyệt khẩu liền hơi hơi mở ra, mềm mại mà hút lấy quy đầu.</w:t>
      </w:r>
    </w:p>
    <w:p>
      <w:pPr>
        <w:pStyle w:val="BodyText"/>
      </w:pPr>
      <w:r>
        <w:t xml:space="preserve">Quý Dương nằm ở trên người Hạ An, phần eo chậm rãi hướng trong thao, quy đầu thô to chậm rãi đâm vào miệng hoa huyệt, cán cũng đi theo hướng trong căng ra đường đi mềm mại xâm nhập chỗ sâu mất hồn, chốc lát sau, tiểu hoa huyệt kiều nộn đều nuốt vào đại điểu che kín gân xanh dữ tợn.</w:t>
      </w:r>
    </w:p>
    <w:p>
      <w:pPr>
        <w:pStyle w:val="BodyText"/>
      </w:pPr>
      <w:r>
        <w:t xml:space="preserve">Tối hôm qua trải qua hoang dâm, trong huyệt thịt có chút sưng đỏ nhưng vẫn chặt chẽ ấm áp, mềm mại ướt hoạt mà thong thả mấp máy bao lấy thịt hành, hút đến Quý Dương sảng khoái vô cùng, côn thịt lại trướng đại một vòng, chỉ nghĩ muốn thao nộn huyệt này.</w:t>
      </w:r>
    </w:p>
    <w:p>
      <w:pPr>
        <w:pStyle w:val="BodyText"/>
      </w:pPr>
      <w:r>
        <w:t xml:space="preserve">Lúc này, Quý Dương cả người hư hư nằm phía trên thân thể Hạ An, đôi tay chống hai sườn vai của Hạ An, đầu gối vững vàng mà quỳ để thuận tiện cho phần eo dùng lực, có tiết tấu mà nhanh chóng thẳng lưng đưa hông, cự vật nóng bỏng lần lượt đâm tiến hoa huyệt trơn mềm triều nhiệt, huyệt thịt mềm mại kháng cự mà buộc chặt thực mau bị thao mở, dâm huyệt còn trong lúc chủ nhân ngủ mơ không biết xấu hổ mà phân bố ra dâm dịch bôi trơn, thuận tiện tiếp nhận xỏ xuyên một lần so một lần càng hung ác.</w:t>
      </w:r>
    </w:p>
    <w:p>
      <w:pPr>
        <w:pStyle w:val="BodyText"/>
      </w:pPr>
      <w:r>
        <w:t xml:space="preserve">Hoa nước theo động tác đại điểu ra vào bị bài trừ, phát ra tiếng nước "phốc suy, phốc suy" dâm mĩ, Quý Dương thở phì phò hạ thân động tác lại hung ác, Hạ An mông nhỏ bị đỉnh đến độ rơi vào giường mềm mại, thân thể cũng chậm rãi hướng lên trên di động.</w:t>
      </w:r>
    </w:p>
    <w:p>
      <w:pPr>
        <w:pStyle w:val="BodyText"/>
      </w:pPr>
      <w:r>
        <w:t xml:space="preserve">Hạ An từ trong mộng chậm rãi tỉnh lại, chỉ cảm thấy hạ thân nộn huyệt bị cự vật nóng bỏng thô to không ngừng cọ xát ra vào, tinh mao dưới háng nam nhân thô cứng từng cái ma sát hoa huyệt mẫn cảm, khoái cảm chỗ giao hợp nhức nhức làm toàn thân đều run nhè nhẹ co rút, cậu mở to mắt, chỉ thấy Quý Dương mang theo ý cười nhìn chính mình, trên mặt biểu tình thích ý thoải mái, thân thể cường tráng nằm trên người mình nhanh chóng kích thích, trên cơ ngực cơ bụng màu tiểu mạch có một tầng mồ hôi mỏng, dưới ánh mặt trời sáng sớm chiếu xuống hơi hơi lấp lánh.</w:t>
      </w:r>
    </w:p>
    <w:p>
      <w:pPr>
        <w:pStyle w:val="BodyText"/>
      </w:pPr>
      <w:r>
        <w:t xml:space="preserve">"Chào buổi sáng, bảo bối." Quý Dương hạ thân động tác thao huyệt không ngừng, cúi đầu nhanh chóng hôn môi Hạ An một cái.</w:t>
      </w:r>
    </w:p>
    <w:p>
      <w:pPr>
        <w:pStyle w:val="BodyText"/>
      </w:pPr>
      <w:r>
        <w:t xml:space="preserve">"Tối hôm qua làm lâu như vậy, anh thế nào lại làm......" Hạ An nhỏ giọng mà oán giận, tay lại ngoan ngoãn mà ôm vòng lấy cổ Quý Dương, hai chân cũng vòng lên trên eo không ngừng đĩnh động, bụng dưới dính sát vào thân thể hắn, càng thuận tiện cho hắn thao làm.</w:t>
      </w:r>
    </w:p>
    <w:p>
      <w:pPr>
        <w:pStyle w:val="BodyText"/>
      </w:pPr>
      <w:r>
        <w:t xml:space="preserve">Hai người lấy tư thế cực kỳ thân mật làm một hồi lâu, Hạ An mặt chôn trên vai Quý Dương bị làm nhẹ nhàng rên rỉ, Quý Dương bị âm thanh Hạ An kêu rên như có như không liêu đến tính dục tăng vọt, hắn hung hăng tạc huyệt thịt ướt át, muốn cho Hạ An phát ra càng nhiều thanh âm.</w:t>
      </w:r>
    </w:p>
    <w:p>
      <w:pPr>
        <w:pStyle w:val="BodyText"/>
      </w:pPr>
      <w:r>
        <w:t xml:space="preserve">"Em...... Em muốn đi tiểu......" Hạ An bỗng nhiên ngượng ngùng mà nói.</w:t>
      </w:r>
    </w:p>
    <w:p>
      <w:pPr>
        <w:pStyle w:val="BodyText"/>
      </w:pPr>
      <w:r>
        <w:t xml:space="preserve">Quý Dương vừa tức vừa cười, dương vật vẫn cứ cắm ở bên trong đưa đẩy, nâng mông nhỏ của Hạ An đứng lên, nặng nề mà đánh mông vểnh một chút: "Bảo bối, em thật biết hủy không khí."</w:t>
      </w:r>
    </w:p>
    <w:p>
      <w:pPr>
        <w:pStyle w:val="BodyText"/>
      </w:pPr>
      <w:r>
        <w:t xml:space="preserve">Hạ An mông bị đánh cũng không dám nói cái gì, nhược nhược mà hừ hừ nói: "Thật sự rất muốn tiểu...... Anh mau để em đi......"</w:t>
      </w:r>
    </w:p>
    <w:p>
      <w:pPr>
        <w:pStyle w:val="BodyText"/>
      </w:pPr>
      <w:r>
        <w:t xml:space="preserve">"Được được được, đều nghe em." Quý Dương nghiêng đầu sủng nịch mà hôn vành tai hồng hồng của Hạ An một cái, nâng mông cậu nhẹ nhàng lên vứt, khi nó theo trọng lực rơi xuống để cho dương vật thẳng tắp cắm đến càng sâu, quy đầu dễ như trở bàn tay mà đâm vào khe thịt mở ra thân thể Hạ An, đâm tới trong miệng tử cung nhỏ hẹp.</w:t>
      </w:r>
    </w:p>
    <w:p>
      <w:pPr>
        <w:pStyle w:val="BodyText"/>
      </w:pPr>
      <w:r>
        <w:t xml:space="preserve">"A a...... Cắm quá sâu......" Hạ An khóc kêu lên, tử cung bị xỏ xuyên qua truyền đến cảm giác điện giật vưag đau vừa xót, Hạ An thân mình run lên, bị thao chảy ra nước mắt, hạ thân cảm giác muốn đi tiểu chỉ có tăng không giảm, cậu liều mạng đấm Quý Dương nói: "Mau buông em xuống! Em...... em thật sự giống như muốn tè ra quần......"</w:t>
      </w:r>
    </w:p>
    <w:p>
      <w:pPr>
        <w:pStyle w:val="BodyText"/>
      </w:pPr>
      <w:r>
        <w:t xml:space="preserve">"Tôi thế nào bỏ làm em được, không bằng chúng ta cùng nhau đi?" Dương vật Quý Dương thật sâu chôn ở hoa huyệt không ngừng co rút, quy đầu bị cung khẩu trơn mềm nhu nhu thuận thuận mà ngậm lấy, quy đầu to lớn để ở cung khẩu từ trên xuống dưới nặng nề mà nghiền ma, cung khẩu mềm thịt phấn nộn bị ma sát ở mặt trên không ngừng co rút, chỗ sâu trong tử cung phun ra dâm thủy tưới ở trên quy đầu lại bị lấp kín không chảy ra, đành phải phao quy đầu ôn ấm áp nhiệt, tử cung Hạ An tất cả đều là chất lỏng, cảm giác vừa trướng vừa xót.</w:t>
      </w:r>
    </w:p>
    <w:p>
      <w:pPr>
        <w:pStyle w:val="BodyText"/>
      </w:pPr>
      <w:r>
        <w:t xml:space="preserve">Hạ An khóc lóc vặn vẹo cái mông, hạ thân lại bị dương vật cương cứng thật lớn chặt chẽ mà đinh trụ, động tác vặn vẹo ngược lại làm quy đầu đâm vào bên trong tử cung, trên vách tử cung loạn chọc loạn ma, Hạ An sướng đến ngón chân đều cuộn lên, mềm thân mình mặc Quý Dương ôm lấy thao lộng. Quý Dương một bên thích ý mà ma sát tử cung mềm hoạt của Hạ An, một bên mang cậu đi vào toilet.</w:t>
      </w:r>
    </w:p>
    <w:p>
      <w:pPr>
        <w:pStyle w:val="BodyText"/>
      </w:pPr>
      <w:r>
        <w:t xml:space="preserve">Quý Dương vừa đi vừa thao, ôm Hạ An xụi lơ trong lòng ngực tiến vào toilet. Hắn đứng bên bồn cầu làm thủy huyệt của Hạ An, nắm lên một cái đùi thấm mồ hôi của cậu dạo qua một vòng, dùng tư thế xi tiểu trẻ con đem cậu ôm vào trong ngực, động tác xoay tròn thân thể khiến cho quy đầu để ở trên vách tử cung sung huyết mẫn cảm ma sát một vòng, Hạ An bị thao đến lớn tiếng lãng kêu, vô lực mà duỗi tay đỡ vách tường, đầu gối quỳ bên cạnh bồn cầu, eo mông bị Quý Dương nắm ở trong tay, bày ra phần eo thật sâu ép xuống, tư thế mông trắng nõn cao cao chu lên khiến cậu cảm thấy thẹn, tử hắc sắc đại điểu từ dưới lên trên nhanh chóng mà đưa đẩy, huyệt thịt phấn nộn bị mang ra lại nhanh chóng bị cắm trở về.</w:t>
      </w:r>
    </w:p>
    <w:p>
      <w:pPr>
        <w:pStyle w:val="BodyText"/>
      </w:pPr>
      <w:r>
        <w:t xml:space="preserve">"A...... Em không được...... Tha em đi......" Hạ An sướng đến miệng đều không khép được, đứt quãng mà cầu xin, mông trắng nõn bị đâm đến phấn hồng, hoa môi bị thao đến không khép được, dâm dịch tích tích tháp tháp mà từ chỗ giao hợp rơi xuống.</w:t>
      </w:r>
    </w:p>
    <w:p>
      <w:pPr>
        <w:pStyle w:val="BodyText"/>
      </w:pPr>
      <w:r>
        <w:t xml:space="preserve">"A? Em không phải muốn đi tiểu sao? Em hiện tại liền đi tiểu đi, ngoan." Quý Dương cười xấu xa đem mông Hạ An né tránh thật mạnh ấn trở về cắm vào chỗ sâu trong tử cung, duỗi tay bắt lấy ngọc hành nhếch lên phía trước của cậu, nhắm ngay bồn cầu cán không ngừng trên dưới loát động.</w:t>
      </w:r>
    </w:p>
    <w:p>
      <w:pPr>
        <w:pStyle w:val="BodyText"/>
      </w:pPr>
      <w:r>
        <w:t xml:space="preserve">"Ô ô...... Em...... em tiểu không ra......" Hạ An một bên dựa bị thao một bên khóc lóc nói, cậu vừa mới bắn tinh một lần, hiện tại lại bị cắm đến tiểu kê ba trướng trướng nhưng tiểu huyệt phía sau còn bị nam nhân không ngừng thao làm, khoái cảm mãnh liệt cùng với cảm giác thẹn làm cậu thế ngượng ngùng tè không ra.</w:t>
      </w:r>
    </w:p>
    <w:p>
      <w:pPr>
        <w:pStyle w:val="BodyText"/>
      </w:pPr>
      <w:r>
        <w:t xml:space="preserve">"Vừa mới vẫn luôn muốn đi tiểu, hiện tại lại nói nước tiểu không ra, em có phải hay không ỷ vào tôi thích em liền tùy tiện gạt tôi a?" Quý Dương nhắm ngay hoa huyệt toàn lực tiến lên, tinh hoàn "bạch, bạch, bạch" mà nhanh chóng chụp phủi đáy chậu, hai tay của hắn cũng theo phần eo chuyển qua đánh hai vú không ngừng run rẩy, cầm kia hai thịt cầu mềm mại dùng sức xoa bóp, hận không thể đem đầu vú đều véo xuống.</w:t>
      </w:r>
    </w:p>
    <w:p>
      <w:pPr>
        <w:pStyle w:val="BodyText"/>
      </w:pPr>
      <w:r>
        <w:t xml:space="preserve">"A...... Không cần nhéo, ngực thật kì quái......" Hạ An vô lực mà xin tha, vú cậu cùng hạ thân bị Quý Dương không ngừng xâm phạm, bộ ngực lại tràn ngập đau đớn, nãi khổng ở dưới móng tay tao quát hơi hơi mở ra.</w:t>
      </w:r>
    </w:p>
    <w:p>
      <w:pPr>
        <w:pStyle w:val="BodyText"/>
      </w:pPr>
      <w:r>
        <w:t xml:space="preserve">"Bảo bối, tôi muốn tới, không bằng chúng ta cùng nhau?" Quý Dương nhanh chóng loát vài cái ngọc hành Hạ An, nhẹ nhàng nắm tiểu quy đầu nhắm ngay bồn cầu, một cái động thân cắm đến tử cung, tinh dịch nóng bỏng hữu lực lâu dài liên tục mà cọ rửa vách trong tử cung bị ma sưng đỏ.</w:t>
      </w:r>
    </w:p>
    <w:p>
      <w:pPr>
        <w:pStyle w:val="BodyText"/>
      </w:pPr>
      <w:r>
        <w:t xml:space="preserve">"A a a!" Hạ An ngẩng đầu kêu to, cổ ngưỡng ra độ cung duyên dáng, hai đại vú rung động, sữa trắng từ khe hở ngón tay Quý Dương chảy ra, một cỗ nước tiểu màu vàng nhạt phun ra, thẳng tắp mà rơi vào bồn cầu.</w:t>
      </w:r>
    </w:p>
    <w:p>
      <w:pPr>
        <w:pStyle w:val="BodyText"/>
      </w:pPr>
      <w:r>
        <w:t xml:space="preserve">Chính mình bị Quý Dương thao bắn nước tiểu! Hạ An suy nghĩ một chút liền cảm thấy thẹn đến cả người làn da đều biến đỏ, đi tiểu xong về sau không nghĩ nói chuyện cũng không nghĩ động, hai tay giao nhau ghé vào trên tường, mặt chôn ở cánh tay, Quý Dương khiêu khích cậu thế nào cậu cũng không quay đầu lại.</w:t>
      </w:r>
    </w:p>
    <w:p>
      <w:pPr>
        <w:pStyle w:val="BodyText"/>
      </w:pPr>
      <w:r>
        <w:t xml:space="preserve">"Bảo bối không cần biệt nữu, em dù bị tôi thao bắn nước tiểu cũng thực đáng yêu, phải không?" Quý Dương đem cằm để ở trên vai Hạ An cọ tới cọ đi, ngón tay một chút một chút mà khảy đầu vú non mềm đứng thẳng của Hạ An.</w:t>
      </w:r>
    </w:p>
    <w:p>
      <w:pPr>
        <w:pStyle w:val="BodyText"/>
      </w:pPr>
      <w:r>
        <w:t xml:space="preserve">"Em hôm nay không muốn cùng anh nói chuyện." Hạ An chôn đầu tức giận nói.</w:t>
      </w:r>
    </w:p>
    <w:p>
      <w:pPr>
        <w:pStyle w:val="BodyText"/>
      </w:pPr>
      <w:r>
        <w:t xml:space="preserve">"Đừng, bảo bối không để ý tới tôi tôi sẽ thương tâm." Quý Dương không biết xấu hổ mặt vui đùa vô lại mà cọ Hạ An, hai tay cầm một bên vú đưa tới đưa lui.</w:t>
      </w:r>
    </w:p>
    <w:p>
      <w:pPr>
        <w:pStyle w:val="BodyText"/>
      </w:pPr>
      <w:r>
        <w:t xml:space="preserve">"A, không xong, giống như lại ngạnh. Chúng ta lại đến một lần cuối cùng, tôi liền đi làm!" Quý Dương vuốt ngực thịt Hạ An vừa mềm vừa đàn hồi lại lần nữa cương cứng.</w:t>
      </w:r>
    </w:p>
    <w:p>
      <w:pPr>
        <w:pStyle w:val="BodyText"/>
      </w:pPr>
      <w:r>
        <w:t xml:space="preserve">Hạ An rõ ràng mà cảm thấy côn thịt bị hoa huyệt hàm chứa lại trở nên nóng bỏng cứng rắn, mặt trên gân xanh còn nhảy dựng nhảy dựng, hiển nhiên là làm tốt chuẩn bị lại lần nữa chinh phạt.</w:t>
      </w:r>
    </w:p>
    <w:p>
      <w:pPr>
        <w:pStyle w:val="BodyText"/>
      </w:pPr>
      <w:r>
        <w:t xml:space="preserve">"Ô ô ô...... Anh mỗi lần đều nói là một lần cuối cùng, kết quả không đem em bên trong lộng sưng lên căn bản không rút ra......" Hạ An quay đầu lại căm giận mà nhìn Quý Dương một cái.</w:t>
      </w:r>
    </w:p>
    <w:p>
      <w:pPr>
        <w:pStyle w:val="Compact"/>
      </w:pPr>
      <w:r>
        <w:t xml:space="preserve">"Đều do bảo bối quá đáng yêu, tôi hận không thể vĩnh viễn cắm ở bên trong em không ra." Quý Dương thuận thế duỗi đầu hôn lên môi khẽ nhếch của Hạ An, đầu lưỡi linh hoạt mà chui vào hôn liếm, dương vật lại ngạnh khởi không ngừng đưa đẩy, bắt đầu rồi một vòng giao hợp mới.</w:t>
      </w:r>
      <w:r>
        <w:br w:type="textWrapping"/>
      </w:r>
      <w:r>
        <w:br w:type="textWrapping"/>
      </w:r>
    </w:p>
    <w:p>
      <w:pPr>
        <w:pStyle w:val="Heading2"/>
      </w:pPr>
      <w:bookmarkStart w:id="31" w:name="chương-10-phiên-ngoại-2-trung-thu-phiên-ngoại-ghen-chân-giao-cắm-vào-tàn-nhẫn-thao"/>
      <w:bookmarkEnd w:id="31"/>
      <w:r>
        <w:t xml:space="preserve">10. Chương 10: Phiên Ngoại 2 : Trung Thu Phiên Ngoại/ Ghen / Chân Giao / Cắm Vào Tàn Nhẫn Thao</w:t>
      </w:r>
    </w:p>
    <w:p>
      <w:pPr>
        <w:pStyle w:val="Compact"/>
      </w:pPr>
      <w:r>
        <w:br w:type="textWrapping"/>
      </w:r>
      <w:r>
        <w:br w:type="textWrapping"/>
      </w:r>
      <w:r>
        <w:t xml:space="preserve">Hôm nay là Tết Trung Thu, Quý Dương tan tầm về nhà mang theo bánh trung thu công ty phát cho Hạ An. Bánh trung thu ăn rất ngon nhưng Hạ An một chút đều không vui.</w:t>
      </w:r>
    </w:p>
    <w:p>
      <w:pPr>
        <w:pStyle w:val="BodyText"/>
      </w:pPr>
      <w:r>
        <w:t xml:space="preserve">Bởi vì cậu ở trong túi quà tặng bánh trung thu phát hiện một tờ giấy, trong thư: "Quý tổng trung thu vui vẻ, tôi là bí thư Tiểu Dương, vẫn luôn thực ngưỡng mộ ngài, rảnh rỗi có thể cùng nhau ăn một bữa cơm không? Số điện thoại của tôi là: XXXXXXXXXXX"</w:t>
      </w:r>
    </w:p>
    <w:p>
      <w:pPr>
        <w:pStyle w:val="BodyText"/>
      </w:pPr>
      <w:r>
        <w:t xml:space="preserve">Hạ An thực không vui! Cứ cho là người khác chủ động tới câu dẫn lão công nhà mình, kia cũng là vì Quý Dương ngày thường đối ai đều là bộ dáng cười tủm tỉm dễ nói chuyện, khiến cho người khác không thực tế ảo tưởng, bốn bỏ năm lên liền tương đương với là ở niêm hoa nhạ thảo (?)! Hạ An cảm thấy chính mình cần thiết trọng chấn thê cương*!</w:t>
      </w:r>
    </w:p>
    <w:p>
      <w:pPr>
        <w:pStyle w:val="BodyText"/>
      </w:pPr>
      <w:r>
        <w:t xml:space="preserve">*địa vị của vợ (?)</w:t>
      </w:r>
    </w:p>
    <w:p>
      <w:pPr>
        <w:pStyle w:val="BodyText"/>
      </w:pPr>
      <w:r>
        <w:t xml:space="preserve">Hạ An căn bản dấu không được tâm sự, hết thảy hành vi của cậu đều rõ ràng mà tỏ vẻ cậu không vui: lúc ăn cơm, Quý Dương giống ngày thường múc một muỗng cơm lớn đưa đến bên miệng Hạ An, chờ cậu ngoan ngoãn há mồm ăn, sau đó chính mình lại hôn khuôn mặt nhỏ của cậu một chút, nhưng Hạ An hôm nay đối cái muỗng của mình làm như không thấy; lúc xem TV, Quý Dương lặng lẽ cọ đến bên người Hạ An, sờ sờ ngực xoa bóp mông, ngày thường Hạ An đều ngoan ngoãn ngã vào trong lòng ngực chỉnh mình cho sờ, hứng thú tới còn có thể trực tiếp ở trên sô pha làm một lần, chính là hôm nay cậu đem tay hắn mở ra; lúc tắm rửa, Quý Dương kêu Hạ An đưa quần áo tắm, mưu đồ đem cậu phác gục ở bồn tắm, làm quần áo cậu ướt đẫm chỉ có thể cởi ra, sau đó hai người liền có thể làm sự tình vui sướng, chính là hôm nay Hạ An cũng không có đưa quần áo.</w:t>
      </w:r>
    </w:p>
    <w:p>
      <w:pPr>
        <w:pStyle w:val="BodyText"/>
      </w:pPr>
      <w:r>
        <w:t xml:space="preserve">Cho dù máy đóng cọc Quý Dương tình cảm trì độn cũng cảm thấy không đúng!</w:t>
      </w:r>
    </w:p>
    <w:p>
      <w:pPr>
        <w:pStyle w:val="BodyText"/>
      </w:pPr>
      <w:r>
        <w:t xml:space="preserve">---</w:t>
      </w:r>
    </w:p>
    <w:p>
      <w:pPr>
        <w:pStyle w:val="BodyText"/>
      </w:pPr>
      <w:r>
        <w:t xml:space="preserve">Tới thời gian ngủ.</w:t>
      </w:r>
    </w:p>
    <w:p>
      <w:pPr>
        <w:pStyle w:val="BodyText"/>
      </w:pPr>
      <w:r>
        <w:t xml:space="preserve">"Bảo bối, đến lúc đi ngủ, chúng ta đi nghỉ ngơi đi?" Quý Dương thật cẩn thận hỏi Hạ An một bên mặt vô biểu tình xem TV.</w:t>
      </w:r>
    </w:p>
    <w:p>
      <w:pPr>
        <w:pStyle w:val="BodyText"/>
      </w:pPr>
      <w:r>
        <w:t xml:space="preserve">"À." Hạ An cao lãnh mà hừ một tiếng, cũng không thèm nhìn Quý Dương, đứng dậy đi phòng ngủ.</w:t>
      </w:r>
    </w:p>
    <w:p>
      <w:pPr>
        <w:pStyle w:val="BodyText"/>
      </w:pPr>
      <w:r>
        <w:t xml:space="preserve">Quý Dương chân chó chạy nhanh mà theo qua.</w:t>
      </w:r>
    </w:p>
    <w:p>
      <w:pPr>
        <w:pStyle w:val="BodyText"/>
      </w:pPr>
      <w:r>
        <w:t xml:space="preserve">Hạ An nằm giữa giường, Quý Dương chà xát tay, chậm rãi dịch đến mép giường, một chân quỳ gối trên giường muốn bò lên.</w:t>
      </w:r>
    </w:p>
    <w:p>
      <w:pPr>
        <w:pStyle w:val="BodyText"/>
      </w:pPr>
      <w:r>
        <w:t xml:space="preserve">"Hôm nay anh không được đi lên!" Hạ An đột nhiên sinh khí mà nói, cậu từ trong chăn vươn tay, mềm như bông mà đẩy Quý Dương một chú.</w:t>
      </w:r>
    </w:p>
    <w:p>
      <w:pPr>
        <w:pStyle w:val="BodyText"/>
      </w:pPr>
      <w:r>
        <w:t xml:space="preserve">"A!" Quý Dương giả vờ bị quăng mạnh, Hạ An nhẹ nhàng chạm vào hắn một chút, hắn liền kêu thảm thiết một tiếng, lăn tới dưới giường.</w:t>
      </w:r>
    </w:p>
    <w:p>
      <w:pPr>
        <w:pStyle w:val="BodyText"/>
      </w:pPr>
      <w:r>
        <w:t xml:space="preserve">"A, anh không sao chứ! Em rõ ràng dùng sức lực rất nhỏ!" Hạ An nghe được Quý Dương lăn đến trên mặt đất, tâm đều đau, nơi nào còn giận dỗi, lập tức đứng dậy chạy như bay đến bên người Quý Dương, lo lắng mà ôm hắn, muốn đem hắn nâng dậy.</w:t>
      </w:r>
    </w:p>
    <w:p>
      <w:pPr>
        <w:pStyle w:val="BodyText"/>
      </w:pPr>
      <w:r>
        <w:t xml:space="preserve">"Hắc hắc, bảo bối, tôi bắt được em rồi." Quý Dương nằm trên mặt đất đắc ý dào dạt mà hồi ôm lấy thân mình Hạ An, đột nhiên xoay người một cái, đem cậu đè dưới thân.</w:t>
      </w:r>
    </w:p>
    <w:p>
      <w:pPr>
        <w:pStyle w:val="BodyText"/>
      </w:pPr>
      <w:r>
        <w:t xml:space="preserve">"Anh lại gạt em!" Hạ An thấy Quý Dương không có việc gì, phản ứng đầu tiên là thở dài nhẹ nhõm nhưng lập tức lại nghĩ đến còn ở rùng mình! Tuy rằng chỉ là chính mình đơn phương. Vì thế Hạ An ngữ khí lập tức trở nên ủy khuất.</w:t>
      </w:r>
    </w:p>
    <w:p>
      <w:pPr>
        <w:pStyle w:val="BodyText"/>
      </w:pPr>
      <w:r>
        <w:t xml:space="preserve">Hạ An lệ quang lấp lánh mà bị Quý Dương áp đảo trên mặt đất, đáng thương hề hề. Quý Dương đau lòng, lại cảm thấy bộ dáng của cậu thật sự là quá đáng yêu, chính mình quá muốn khi dễ cậu. Vì thế hắn cúi đầu, hôn một cái trên môi Hạ An, lại cắn mấy cái, vừa lòng mà nhìn cánh môi hồng nhạt in lại dấu răng: "Bảo bối, em hôm nay rốt cuộc thế nào? Có gì không vui nói ra đi, bằng không tôi sẽ lo lắng."</w:t>
      </w:r>
    </w:p>
    <w:p>
      <w:pPr>
        <w:pStyle w:val="BodyText"/>
      </w:pPr>
      <w:r>
        <w:t xml:space="preserve">"Chính anh đi xem túi bánh trung thu anh hôm nay mang về đi!" Hạ An bị hôn đến mặt đỏ hồng, hương vị Quý Dương quen thuộc lại có cảm giác áp bách làm cậu có điểm động tình.</w:t>
      </w:r>
    </w:p>
    <w:p>
      <w:pPr>
        <w:pStyle w:val="BodyText"/>
      </w:pPr>
      <w:r>
        <w:t xml:space="preserve">Nhưng cậu nghĩ, không được! Hôm nay tuyệt đối không thể thỏa hiệp!</w:t>
      </w:r>
    </w:p>
    <w:p>
      <w:pPr>
        <w:pStyle w:val="BodyText"/>
      </w:pPr>
      <w:r>
        <w:t xml:space="preserve">Quý Dương lưu luyến không rời mà từ thân mình thơm tho mềm mại của Hạ An đứng lên, ngoan ngoãn mà đi ra khỏi phòng ngủ xem túi bánh trung thu.</w:t>
      </w:r>
    </w:p>
    <w:p>
      <w:pPr>
        <w:pStyle w:val="BodyText"/>
      </w:pPr>
      <w:r>
        <w:t xml:space="preserve">Chỉ chốc lát sau, Quý Dương trở lại.</w:t>
      </w:r>
    </w:p>
    <w:p>
      <w:pPr>
        <w:pStyle w:val="BodyText"/>
      </w:pPr>
      <w:r>
        <w:t xml:space="preserve">Hạ An đưa lưng về phía hắn, ngồi ở trên giường không để ý tới hắn.</w:t>
      </w:r>
    </w:p>
    <w:p>
      <w:pPr>
        <w:pStyle w:val="BodyText"/>
      </w:pPr>
      <w:r>
        <w:t xml:space="preserve">Quý Dương bò lên giường, dịch đến bên người Hạ An, cũng không dám tùy tiện ôm cậu, hư hư mà cọ ở bên người Hạ An, dùng ngữ khí đứng đắn bình thường bất đồng hoàn toàn nói: "Bảo bối tôi thề, tôi cùng y tuyệt đối không có cái gì! Về sau trừ ngươi cũng sẽ không cùng bất luận kẻ nào có cái gì! Di động của tôi em tùy tiện có thể xem, mật mã tài khoản của tôi đều nói cho em tùy tiện tra, em tin tưởng tôi, được không?"</w:t>
      </w:r>
    </w:p>
    <w:p>
      <w:pPr>
        <w:pStyle w:val="BodyText"/>
      </w:pPr>
      <w:r>
        <w:t xml:space="preserve">Hạ An nghe vậy, khí đã tiêu hơn phân nửa. Nhưng nhanh như vậy cho hôn cho ôm, chẳng phải là quá mất mặt! Vì thế cậu nghiêng thân mình liếc Quý Dương một cái, tức giận mà nói: "Anh phải nhớ kỹ lời nói hôm nay của anh! Đêm nay tôi không có tâm tình, ngủ đi."</w:t>
      </w:r>
    </w:p>
    <w:p>
      <w:pPr>
        <w:pStyle w:val="BodyText"/>
      </w:pPr>
      <w:r>
        <w:t xml:space="preserve">Nhưng mà, Hạ An không biết áo ngủ của cậu vừa mới bị kéo xuống một mảng lớn, lộ ra bả vai thon gầy trắng nõn, phong cảnh bộ ngực cũng bị Quý Dương thu hết vào đáy mắt, một bên vú đầy đặn trắng nõn lộ ra hơn phân nửa, bộ ngực da thịt vô cùng mịn màng ở trong bóng tối bị ánh đèn chiếu đến ánh sáng nhạt oánh bạch, áo tắm dài bên cạnh khó khăn lắm che khuất đầu vú, một chút quầng vú màu hồng phấn lộ ra, bộ dáng dục lộ bất lộ rất có một phen ý vị, nhìn đến hạ thân Quý Dương dâm côn phi thường lỗi thời mà ngạnh lên.</w:t>
      </w:r>
    </w:p>
    <w:p>
      <w:pPr>
        <w:pStyle w:val="BodyText"/>
      </w:pPr>
      <w:r>
        <w:t xml:space="preserve">Hạ An đắp chăn nằm xuống, một bên Quý Dương đem quần cởi, đôi mắt gắt gao nhìn chằm chằm sườn mặt Hạ An bắt đầu trên dưới loát động dương vật chính mình.</w:t>
      </w:r>
    </w:p>
    <w:p>
      <w:pPr>
        <w:pStyle w:val="BodyText"/>
      </w:pPr>
      <w:r>
        <w:t xml:space="preserve">Hạ An nhắm mắt lại nằm, đột nhiên nghe được Quý Dương liều mạng áp xuống âm thanh thô suyễn, cậu trợn mắt, vừa quay đầu lại chỉ thấy đại dương vật Quý Dương giơ lên thật cao, đỉnh đều bị dịch tuyến tiền liệt làm hơi hơi ươn ướt, hắn nắm cái đồ vật mình chán ghét loát động, nhìn chằm chằm mình, ánh mắt giống như hận không thể đem cậu nuốt xuống.</w:t>
      </w:r>
    </w:p>
    <w:p>
      <w:pPr>
        <w:pStyle w:val="BodyText"/>
      </w:pPr>
      <w:r>
        <w:t xml:space="preserve">"Uy! Anh...... Anh cũng quá không biết xấu hổ đi!" Hạ An mặt nghẹn đến mức đỏ bừng, suy nghĩ nửa ngày chỉ nói ra một câu như vậy.</w:t>
      </w:r>
    </w:p>
    <w:p>
      <w:pPr>
        <w:pStyle w:val="BodyText"/>
      </w:pPr>
      <w:r>
        <w:t xml:space="preserve">"Bảo bối, tôi không biết xấu hổ, tôi chỉ cần cưng." Quý Dương nhìn Hạ An bởi vì sinh khí đỏ mặt thế nhưng càng thêm hưng phấn, dương vật lại trướng đại một vòng.</w:t>
      </w:r>
    </w:p>
    <w:p>
      <w:pPr>
        <w:pStyle w:val="BodyText"/>
      </w:pPr>
      <w:r>
        <w:t xml:space="preserve">"Tùy tiện anh!" Hạ An đem chăn kéo lên che lại đầu không để ý tới hắn, làm bộ không thèm để ý lại ở trong chăn mặt đỏ tim đập nghe âm thanh Quý Dương thấp suyễn.</w:t>
      </w:r>
    </w:p>
    <w:p>
      <w:pPr>
        <w:pStyle w:val="BodyText"/>
      </w:pPr>
      <w:r>
        <w:t xml:space="preserve">Một lát sau.</w:t>
      </w:r>
    </w:p>
    <w:p>
      <w:pPr>
        <w:pStyle w:val="BodyText"/>
      </w:pPr>
      <w:r>
        <w:t xml:space="preserve">"Bảo bối, tôi hiện tại, không có em thật sự bắn không ra. Em để tôi cọ cọ em được không?" Quý Dương mất tiếng, nghe có chút khó chịu.</w:t>
      </w:r>
    </w:p>
    <w:p>
      <w:pPr>
        <w:pStyle w:val="BodyText"/>
      </w:pPr>
      <w:r>
        <w:t xml:space="preserve">Hạ An vẫn là không đành lòng, cậu yên lặng mà xốc lên chăn giúp Quý Dương.</w:t>
      </w:r>
    </w:p>
    <w:p>
      <w:pPr>
        <w:pStyle w:val="BodyText"/>
      </w:pPr>
      <w:r>
        <w:t xml:space="preserve">Quý Dương chạy nhanh chui vào, từ sau lưng ôm chặt lấy Hạ An, cảm thụ chỗ hai người tương dán xúc cảm làn da ấm áp mềm mại, mặt chôn đến chỗ cổ Hạ An tham lam mà mút vào hương vị chỉ thuộc vào cậu. Hạ An trên người có mùi sữa nhàn nhạt cùng hương vị sữa tắm dâu tây, rõ ràng thực đáng yêu nhưng đối với Quý Dương mà nói nó giống như là thôi tình xuân dược, liêu đến hạ thể hắn càng thêm trướng đau.</w:t>
      </w:r>
    </w:p>
    <w:p>
      <w:pPr>
        <w:pStyle w:val="BodyText"/>
      </w:pPr>
      <w:r>
        <w:t xml:space="preserve">Quý Dương cầm eo nhỏ của Hạ An, tay chậm rãi hướng áo tắm dài rộng thùng thình thăm dò, nhẹ nhàng nắm một bên vú tinh tế mềm mại, ngón tay khảy đầu vú, thấy Hạ An chỉ là nhẹ nhàng mà đem tay chính mình kéo ra cũng không có sinh khí, tay lại duỗi đi vào, tăng thêm lực đạo mà dùng sức cầm toàn bộ phong nhũ xoa nhẹ, ngón cái gắt gao đè lại đầu vú phấn nộn không ngừng vuốt ve, đầu vú mẫn cảm thực nhanh liền gắng gượng cương cứng.</w:t>
      </w:r>
    </w:p>
    <w:p>
      <w:pPr>
        <w:pStyle w:val="BodyText"/>
      </w:pPr>
      <w:r>
        <w:t xml:space="preserve">Quý Dương thủ pháp sắc tình lại thuần thục, Hạ An làn da nhiễm tình dục phấn hồng, thân mình cũng có chút bất an mà vặn vẹo. Quý Dương thấy thế, động tác xoa ngực không ngừng, một cái tay khác theo đùi trắng nõn của Hạ An hướng lên trên sờ, đem áo tắm dài ở hạ thân cậu đẩy đến phần eo.</w:t>
      </w:r>
    </w:p>
    <w:p>
      <w:pPr>
        <w:pStyle w:val="BodyText"/>
      </w:pPr>
      <w:r>
        <w:t xml:space="preserve">Quý Dương dùng đầu gối đỉnh mở đùi Hạ An gắt gao khép lại, dương vật nhiệt ngạnh đến phỏng tay chậm rãi nhích lại gần.</w:t>
      </w:r>
    </w:p>
    <w:p>
      <w:pPr>
        <w:pStyle w:val="BodyText"/>
      </w:pPr>
      <w:r>
        <w:t xml:space="preserve">Miệng hoa huyệt mẫn cảm của Hạ An phảng phất cảm ứng được nhiệt khí trên dương cụ toát ra, bên trong huyệt thịt cơ khát mà mấp máy một chút, huyệt khẩu cũng hơi hơi đóng mở, hai mảnh hoa môi có chút ướt át.</w:t>
      </w:r>
    </w:p>
    <w:p>
      <w:pPr>
        <w:pStyle w:val="BodyText"/>
      </w:pPr>
      <w:r>
        <w:t xml:space="preserve">Hạ An theo bản năng hơi hơi chu lên cái mông về phía sau, cậu nhắm mắt lại, chờ đợi Quý Dương cắm vào.</w:t>
      </w:r>
    </w:p>
    <w:p>
      <w:pPr>
        <w:pStyle w:val="BodyText"/>
      </w:pPr>
      <w:r>
        <w:t xml:space="preserve">Ai ngờ, quy đầu Quý Dương nhiệt ngạnh ướt át để ở chỗ đáy chậu, chậm rãi hướng huyệt khẩu đến, cố ý ở miệng hoa huyệt cọ vài cái, đem huyệt khẩu mềm mại cọ đến run rẩy phun ra một chút dâm dịch liền dời đi, kẹp ở giữa hai đùi Hạ An nhanh chóng mà thọc vào rút ra.</w:t>
      </w:r>
    </w:p>
    <w:p>
      <w:pPr>
        <w:pStyle w:val="BodyText"/>
      </w:pPr>
      <w:r>
        <w:t xml:space="preserve">Hạ An cả kinh, chỉ nghe Quý Dương cố ý ở bên tai Hạ An dùng khí vừa nói: "Bảo bối, nói chỉ cọ một chút, tôi tuyệt đối không tiến vào." Nói xong, tốc độ đưa đẩy nhanh hơn, cán nóng bỏng kề sát huyệt khẩu, theo động tác đâm chọc không ngừng ma sát hoa môi mẫn cảm, lông c* vừa đen vừa cứng từng cái đâm ở đáy chậu cùng hoa môi, có mấy cây còn đâm tới hoa đế khiến cho hoa đạo kịch liệt co rút, tinh hoàn không ngừng chụp đánh ở hai chân Hạ An, thanh âm "bạch, bạch, bạch" liên miên không dứt, giống như hai người thật sự làm tình.</w:t>
      </w:r>
    </w:p>
    <w:p>
      <w:pPr>
        <w:pStyle w:val="BodyText"/>
      </w:pPr>
      <w:r>
        <w:t xml:space="preserve">Hạ An nghe Quý Dương ở bên tai mình dồn dập thấp suyễn, hoa môi bị ma đến vừa đau vừa xót, giống như Quý Dương thật sự thao huyệt chính mình. Nhưng chỗ sâu trong hoa huyệt ngứa càng thêm mãnh liệt, huyệt thịt ướt đến đầy nước phí công mà mấp máy, muốn mượn ma sát nhỏ bé này đạt được một chút khoái cảm nhưng côn thịt lớn vô số lần cấp chính mình cao trào lại ở bên ngoài, huyệt thịt dâm lãng thế nào sẽ thỏa mãn tại đây, ái dịch từ chỗ sâu trong hoa đạo từng cỗ lớn trào ra, làm ướt âm mao hạ thể Hạ An, đem giữa hai chân cậu dính đến một mảnh thấm ướt, dương vật không ngừng mà thọc vào rút ra, hoa nước chảy ra bôi trên hạ thể Hạ An, Hạ An chỉ cảm thấy hạ thân dính nhớp triều nhiệt, huyệt thịt ngứa ngáy cực kỳ, đầu vú mẫn cảm cố tình bị ngón tay vê trụ xoa không ngừng, Hạ An cắn môi dưới kiềm chế chính mình rên rỉ, đùi kẹp chặt dương vật lửa nóng không ngừng thọc vào rút ra, hơi hơi vặn vẹo cái mông, hai mảnh hoa môi khẽ nhếch kề sát ở mặt trên mà cọ.</w:t>
      </w:r>
    </w:p>
    <w:p>
      <w:pPr>
        <w:pStyle w:val="BodyText"/>
      </w:pPr>
      <w:r>
        <w:t xml:space="preserve">"Muốn anh tiến vào......" Hạ An vùi đầu ở gối đầu nhẹ suyễn, rầu rĩ mà nói.</w:t>
      </w:r>
    </w:p>
    <w:p>
      <w:pPr>
        <w:pStyle w:val="BodyText"/>
      </w:pPr>
      <w:r>
        <w:t xml:space="preserve">"A? Tiến nơi nào?" Quý Dương đem Hạ An hoàn toàn ấn vào trong lòng ngực mình, Hạ An hơi hơi cúi đầu liền có thể nhìn thấy tử hắc sắc đại điểu của Quý Dương dính đầy hoa nước của mình, nhanh chóng mà một chút một chút từ hạ thân chính mình lộ ra tới lại nhanh chóng lui về, làn da giữa bắp đùi non nớt bị ma sát đến phát đau.</w:t>
      </w:r>
    </w:p>
    <w:p>
      <w:pPr>
        <w:pStyle w:val="BodyText"/>
      </w:pPr>
      <w:r>
        <w:t xml:space="preserve">"Đi vào bên trong em...... Ư!"</w:t>
      </w:r>
    </w:p>
    <w:p>
      <w:pPr>
        <w:pStyle w:val="BodyText"/>
      </w:pPr>
      <w:r>
        <w:t xml:space="preserve">Quý Dương nhịn đã lâu làm bộ làm tịch mà, lúc này thấy Hạ An rốt cuộc nhả ra, trực tiếp mở ra hoa môi bị dâm thủy tẩm đến ánh nước thao đi vào, một hơi đẩy đến đế.</w:t>
      </w:r>
    </w:p>
    <w:p>
      <w:pPr>
        <w:pStyle w:val="BodyText"/>
      </w:pPr>
      <w:r>
        <w:t xml:space="preserve">Côn thịt thao không khí đã lâu rốt cuộc bị huyệt thịt bánh bao trơn mềm nhỏ hẹp bao lấy, khoái cảm thực cốt tiêu hồn làm đôi mắt Quý Dương đều đỏ, hắn trở mình, cả người đè ở trên người Hạ An, đôi tay bóp chặt eo nhỏ của cậu, đem áo tắm dài kéo đến phần lưng, lộ ra mông trắng mượt mà cong vểnh cùng một đoạn vòng eo mềm dẻo, hạ thể hướng chỗ sâu trong nơi mất hồn kia cuồng tạc mãnh làm, ái dịch bị làm "phốc suy, phốc suy" mà vẩy ra khắp nơi.</w:t>
      </w:r>
    </w:p>
    <w:p>
      <w:pPr>
        <w:pStyle w:val="BodyText"/>
      </w:pPr>
      <w:r>
        <w:t xml:space="preserve">"A...... A...... A...... Nhẹ một chút......" Hạ An bị thao đến khóe miệng khẽ nhếch, nước mắt chảy xuống dưới, giờ phút này cậu nửa người trên nằm sấp ở trên giường, phần eo bị chặt chẽ kiềm chế, cái mông bị bắt vểnh lên bị hung hăng va chạm, eo như bị đâm chặt đứt, Quý Dương ngày thường ngay từ đầu làm động tác sẽ thong thả một chút, lúc này không lưu tình chút nào mà đè lại Hạ An tàn nhẫn cắm, giống như dã thú động dục, hận không thể đem cậu đóng đinh ở trên giường, huyệt thịt mềm mại ở dưới thế công của dương cụ cứng rắn không hề có lực đánh trả, lần lượt bị thẳng tiến đến chỗ sâu nhất.</w:t>
      </w:r>
    </w:p>
    <w:p>
      <w:pPr>
        <w:pStyle w:val="BodyText"/>
      </w:pPr>
      <w:r>
        <w:t xml:space="preserve">Nộn huyệt chỉ chốc lát sau đã bị làm đến chín rục, hoa nước bốn phía huyệt thịt bị thao mở, dương vật thực mau đỉnh tới cung khẩu nơi mềm mại yếu ớt nhất của thân thể Hạ An. Quý Dương thoáng để ở mặt trên ma sát một chút liền thẳng tắp mà đâm vào, quy đầu chôn ở chỗ sâu trong tử cung dùng sức đỉnh lộng, đỉnh đến tử cung run rẩy không ngừng phân bố dâm dịch bôi trơn.</w:t>
      </w:r>
    </w:p>
    <w:p>
      <w:pPr>
        <w:pStyle w:val="BodyText"/>
      </w:pPr>
      <w:r>
        <w:t xml:space="preserve">Hạ An vừa khóc vừa kêu, tử cung bị làm đến vừa đau vừa sướng, vú bởi vì tư thế nằm sấp bị đè dẹp lép, đầu vú theo thân thể kích thích ma sát sàng đan, thân thể cậu run không ngừng, hoa huyệt đỏ tươi lần lượt bị đại dương vật gân xanh bạo đột toàn căn hoàn toàn đi vào, huyệt thịt co rút bị ma sát đến lên men phát đau, nhưng tính ái thô bạo lại mang đến càng nhiều khoái cảm dục tiên dục tử, Hạ An bị thao đến thẳng trợn trắng mắt, khoái cảm tê dại xông thẳng đến đại não trống rỗng, chỉ biết một chút một chút dựng thẳng cái mông đón ý nói hùa dương vật cắm vào.</w:t>
      </w:r>
    </w:p>
    <w:p>
      <w:pPr>
        <w:pStyle w:val="BodyText"/>
      </w:pPr>
      <w:r>
        <w:t xml:space="preserve">Đột nhiên, động tác của Quý Dương chậm lại: "Bảo bối, về sau còn dám tùy tiện hoài nghi tôi không?"</w:t>
      </w:r>
    </w:p>
    <w:p>
      <w:pPr>
        <w:pStyle w:val="BodyText"/>
      </w:pPr>
      <w:r>
        <w:t xml:space="preserve">Quý Dương đem quy đầu để ở hoa tâm, khí định thần nhàn mà chậm rãi ma sát, hoa huyệt vừa mới bị điên cuồng ra vào cảm thấy khó nhịn hư không, hoa huyệt liên miên mà mấp máy quấn chặt côn thịt, muốn đem dâm cụ cấp chính mình cực lạc hướng trong kéo, côn thịt kia lại cố tình không nhúc nhích, quy đầu như là lớn lên ở tao điểm, nhẹ nhàng mà tao quát khảy khối thịt mềm dâm lãng nhất.</w:t>
      </w:r>
    </w:p>
    <w:p>
      <w:pPr>
        <w:pStyle w:val="BodyText"/>
      </w:pPr>
      <w:r>
        <w:t xml:space="preserve">"Không dám, không dám, về sau cũng không dám hoài nghi lão công nữa......" Hạ An toàn thân phiếm phấn hồng, mông xoắn đến xoắn đi, không hề có nguyên tắc mà cầu xin.</w:t>
      </w:r>
    </w:p>
    <w:p>
      <w:pPr>
        <w:pStyle w:val="BodyText"/>
      </w:pPr>
      <w:r>
        <w:t xml:space="preserve">Quý Dương hô hấp đều ngừng lại một chút, toàn thân máu như đều xuống thân, kết hôn mấy tháng, Hạ An vẫn luôn kêu tên chính mình hoặc là "Đại sắc lang", "Quỷ chán ghét", lúc này thế nhưng trực tiếp kêu lão công? Xem ra không có cái gì mà thao làm không giải quyết được.</w:t>
      </w:r>
    </w:p>
    <w:p>
      <w:pPr>
        <w:pStyle w:val="BodyText"/>
      </w:pPr>
      <w:r>
        <w:t xml:space="preserve">"Được, cưng ngày mai không cần nghĩ xuống giường."</w:t>
      </w:r>
    </w:p>
    <w:p>
      <w:pPr>
        <w:pStyle w:val="BodyText"/>
      </w:pPr>
      <w:r>
        <w:t xml:space="preserve">Hạ An nghe vậy sợ tới mức quay đầu lại, vừa lúc bị Quý Dương nghênh diện cắn môi.</w:t>
      </w:r>
    </w:p>
    <w:p>
      <w:pPr>
        <w:pStyle w:val="BodyText"/>
      </w:pPr>
      <w:r>
        <w:t xml:space="preserve">Quý Dương ngậm lấy đôi môi phấn nộn của Hạ An mút trong chốc lát, tiếp tục mưa rền gió dữ mãnh thao, Hạ An hoàn toàn thần phục ở dưới đại dương vật của hắn, "Lão công, lão công" mà không ngừng lãng kêu, Quý Dương ấn cậu từ sau lưng thao một hồi lâu, lại đem thân mình cậu lật qua, cảm thấy mỹ mãn mà nhìn Hạ An bởi vì chính mình ý loạn tình mê, đè nặng đùi Hạ An tiếp tục nhanh chóng đưa đẩy.</w:t>
      </w:r>
    </w:p>
    <w:p>
      <w:pPr>
        <w:pStyle w:val="BodyText"/>
      </w:pPr>
      <w:r>
        <w:t xml:space="preserve">Đêm, còn rất dài, đêm mười lăm ánh trăng phá lệ tròn, mà hôm nay Hạ An phá lệ ngọt ngào.</w:t>
      </w:r>
    </w:p>
    <w:p>
      <w:pPr>
        <w:pStyle w:val="Compact"/>
      </w:pPr>
      <w:r>
        <w:t xml:space="preserve">~HOÀN TOÀN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i-t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0f0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ổi Thê</dc:title>
  <dc:creator/>
  <dcterms:created xsi:type="dcterms:W3CDTF">2018-10-29T03:48:03Z</dcterms:created>
  <dcterms:modified xsi:type="dcterms:W3CDTF">2018-10-29T03:48:03Z</dcterms:modified>
</cp:coreProperties>
</file>